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4A6F96" w14:textId="539F2C60" w:rsidR="00643A41" w:rsidRPr="00651B97" w:rsidRDefault="00643A41" w:rsidP="007632E2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bookmarkStart w:id="0" w:name="_GoBack"/>
      <w:bookmarkEnd w:id="0"/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 w:rsidR="006F3E1E"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 w:rsidR="00B12BAA"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</w:t>
      </w:r>
      <w:r w:rsidR="002C157A">
        <w:rPr>
          <w:rFonts w:ascii="Husseini" w:hAnsi="Husseini" w:cs="B Nazanin" w:hint="cs"/>
          <w:b/>
          <w:bCs/>
          <w:sz w:val="28"/>
          <w:szCs w:val="28"/>
          <w:rtl/>
        </w:rPr>
        <w:t>2</w:t>
      </w:r>
      <w:r w:rsidR="00987275">
        <w:rPr>
          <w:rFonts w:ascii="Husseini" w:hAnsi="Husseini" w:cs="B Nazanin" w:hint="cs"/>
          <w:b/>
          <w:bCs/>
          <w:sz w:val="28"/>
          <w:szCs w:val="28"/>
          <w:rtl/>
        </w:rPr>
        <w:t>-</w:t>
      </w:r>
      <w:r w:rsidR="0056072D">
        <w:rPr>
          <w:rFonts w:ascii="Husseini" w:hAnsi="Husseini" w:cs="B Nazanin" w:hint="cs"/>
          <w:b/>
          <w:bCs/>
          <w:sz w:val="28"/>
          <w:szCs w:val="28"/>
          <w:rtl/>
        </w:rPr>
        <w:t>140</w:t>
      </w:r>
      <w:r w:rsidR="002C157A">
        <w:rPr>
          <w:rFonts w:ascii="Husseini" w:hAnsi="Husseini" w:cs="B Nazanin" w:hint="cs"/>
          <w:b/>
          <w:bCs/>
          <w:sz w:val="28"/>
          <w:szCs w:val="28"/>
          <w:rtl/>
        </w:rPr>
        <w:t>1</w:t>
      </w:r>
      <w:r w:rsidR="007632E2">
        <w:rPr>
          <w:rFonts w:ascii="Husseini" w:hAnsi="Husseini" w:cs="B Nazanin" w:hint="cs"/>
          <w:b/>
          <w:bCs/>
          <w:sz w:val="28"/>
          <w:szCs w:val="28"/>
          <w:rtl/>
        </w:rPr>
        <w:t>،</w:t>
      </w:r>
      <w:r w:rsidR="004C1E9A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 w:rsidR="00B23CAB">
        <w:rPr>
          <w:rFonts w:ascii="Husseini" w:hAnsi="Husseini" w:cs="B Nazanin" w:hint="cs"/>
          <w:b/>
          <w:bCs/>
          <w:sz w:val="28"/>
          <w:szCs w:val="28"/>
          <w:rtl/>
        </w:rPr>
        <w:t xml:space="preserve">دکتر </w:t>
      </w:r>
      <w:r w:rsidR="00B12BAA">
        <w:rPr>
          <w:rFonts w:ascii="Husseini" w:hAnsi="Husseini" w:cs="B Nazanin" w:hint="cs"/>
          <w:b/>
          <w:bCs/>
          <w:sz w:val="28"/>
          <w:szCs w:val="28"/>
          <w:rtl/>
        </w:rPr>
        <w:t>وحید رضاوردی نژاد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783"/>
        <w:gridCol w:w="1843"/>
        <w:gridCol w:w="1363"/>
        <w:gridCol w:w="1663"/>
        <w:gridCol w:w="1663"/>
        <w:gridCol w:w="1666"/>
        <w:gridCol w:w="1666"/>
      </w:tblGrid>
      <w:tr w:rsidR="00C60CC2" w:rsidRPr="00360F9F" w14:paraId="67716D28" w14:textId="77777777" w:rsidTr="00917D6A">
        <w:trPr>
          <w:trHeight w:val="953"/>
          <w:jc w:val="center"/>
        </w:trPr>
        <w:tc>
          <w:tcPr>
            <w:tcW w:w="178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A582087" w14:textId="293F35DE" w:rsidR="00C60CC2" w:rsidRDefault="00EE2A4C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-1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84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FB5C99" w14:textId="033AC61B" w:rsidR="00C60CC2" w:rsidRDefault="00C60CC2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  <w:r w:rsidR="00EE2A4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-1</w:t>
            </w:r>
            <w:r w:rsidR="00EE2A4C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</w:t>
            </w:r>
          </w:p>
        </w:tc>
        <w:tc>
          <w:tcPr>
            <w:tcW w:w="13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185387" w14:textId="5120AC8E" w:rsidR="00C60CC2" w:rsidRPr="00917D6A" w:rsidRDefault="00EE2A4C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17D6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  <w:r w:rsidR="00C60CC2" w:rsidRPr="00917D6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00-</w:t>
            </w:r>
            <w:r w:rsidRPr="00917D6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2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1494B78" w14:textId="1D156CC1" w:rsidR="00C60CC2" w:rsidRPr="00360F9F" w:rsidRDefault="00EE2A4C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2:30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3E103F3" w14:textId="07909210" w:rsidR="00C60CC2" w:rsidRPr="00360F9F" w:rsidRDefault="00EE2A4C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3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A615472" w14:textId="169E217E" w:rsidR="00C60CC2" w:rsidRPr="00360F9F" w:rsidRDefault="00EE2A4C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  <w:r w:rsidR="00C60CC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30-</w:t>
            </w:r>
            <w:r w:rsidR="00DD4E5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34C7E8F" w14:textId="23DC82BB" w:rsidR="00DD4E52" w:rsidRDefault="006D7DAA" w:rsidP="005F004E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2F18B14" w14:textId="28D232CF" w:rsidR="00DD4E52" w:rsidRPr="00360F9F" w:rsidRDefault="006D7DAA" w:rsidP="005F004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6D7DAA" w:rsidRPr="00360F9F" w14:paraId="3ADF6268" w14:textId="77777777" w:rsidTr="00917D6A">
        <w:trPr>
          <w:trHeight w:val="530"/>
          <w:jc w:val="center"/>
        </w:trPr>
        <w:tc>
          <w:tcPr>
            <w:tcW w:w="178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8F44DB6" w14:textId="60FE2A6D" w:rsidR="006D7DAA" w:rsidRPr="007665D3" w:rsidRDefault="00917D6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امانه اطلاعات جغرافیایی</w:t>
            </w:r>
          </w:p>
        </w:tc>
        <w:tc>
          <w:tcPr>
            <w:tcW w:w="1843" w:type="dxa"/>
            <w:tcBorders>
              <w:top w:val="thinThickMediumGap" w:sz="24" w:space="0" w:color="auto"/>
            </w:tcBorders>
            <w:vAlign w:val="center"/>
          </w:tcPr>
          <w:p w14:paraId="111DE341" w14:textId="38B19D99" w:rsidR="006D7DAA" w:rsidRPr="007665D3" w:rsidRDefault="00917D6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امانه اطلاعات جغرافیایی</w:t>
            </w:r>
          </w:p>
        </w:tc>
        <w:tc>
          <w:tcPr>
            <w:tcW w:w="1363" w:type="dxa"/>
            <w:tcBorders>
              <w:top w:val="thinThickMediumGap" w:sz="24" w:space="0" w:color="auto"/>
            </w:tcBorders>
            <w:vAlign w:val="center"/>
          </w:tcPr>
          <w:p w14:paraId="693E151A" w14:textId="15EFCE23" w:rsidR="006D7DAA" w:rsidRPr="007D5FBA" w:rsidRDefault="007D5FBA" w:rsidP="005F004E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D5FBA">
              <w:rPr>
                <w:rFonts w:asciiTheme="majorBidi" w:hAnsiTheme="majorBidi" w:cs="B Nazanin" w:hint="cs"/>
                <w:rtl/>
                <w:lang w:bidi="fa-IR"/>
              </w:rPr>
              <w:t>پایان</w:t>
            </w:r>
            <w:r w:rsidRPr="007D5FBA">
              <w:rPr>
                <w:rFonts w:asciiTheme="majorBidi" w:hAnsiTheme="majorBidi" w:cs="B Nazanin"/>
                <w:rtl/>
                <w:lang w:bidi="fa-IR"/>
              </w:rPr>
              <w:softHyphen/>
            </w:r>
            <w:r w:rsidRPr="007D5FBA">
              <w:rPr>
                <w:rFonts w:asciiTheme="majorBidi" w:hAnsiTheme="majorBidi" w:cs="B Nazanin" w:hint="cs"/>
                <w:rtl/>
                <w:lang w:bidi="fa-IR"/>
              </w:rPr>
              <w:t>نامه/رساله دانشجویان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397CAB7" w14:textId="509FF124" w:rsidR="006D7DAA" w:rsidRPr="007665D3" w:rsidRDefault="00C25D20" w:rsidP="00EE2A4C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ارورزی </w:t>
            </w:r>
            <w:r w:rsidR="00917D6A"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5218C04" w14:textId="66BAEB6B" w:rsidR="006D7DAA" w:rsidRPr="007665D3" w:rsidRDefault="007665D3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سمینار و </w:t>
            </w:r>
            <w:r w:rsidR="00917D6A"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روش تحقیق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972D373" w14:textId="57263FC1" w:rsidR="006D7DAA" w:rsidRPr="00651B97" w:rsidRDefault="007665D3" w:rsidP="00EE2A4C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حضور در </w:t>
            </w:r>
            <w:r w:rsidR="007A6D7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526C1A4" w14:textId="77777777" w:rsidR="006D7DAA" w:rsidRPr="00360F9F" w:rsidRDefault="006D7DAA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917D6A" w:rsidRPr="00360F9F" w14:paraId="3FE7B417" w14:textId="77777777" w:rsidTr="00A3753C">
        <w:trPr>
          <w:trHeight w:val="58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auto"/>
          </w:tcPr>
          <w:p w14:paraId="747386C6" w14:textId="22831154" w:rsidR="00917D6A" w:rsidRPr="007665D3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843" w:type="dxa"/>
            <w:shd w:val="clear" w:color="auto" w:fill="auto"/>
          </w:tcPr>
          <w:p w14:paraId="0F0646E1" w14:textId="03000D7C" w:rsidR="00917D6A" w:rsidRPr="007665D3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363" w:type="dxa"/>
            <w:shd w:val="clear" w:color="auto" w:fill="auto"/>
            <w:vAlign w:val="center"/>
          </w:tcPr>
          <w:p w14:paraId="7ED9DD68" w14:textId="0236CF9C" w:rsidR="00917D6A" w:rsidRPr="007D5FBA" w:rsidRDefault="00917D6A" w:rsidP="00917D6A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auto"/>
            <w:vAlign w:val="center"/>
          </w:tcPr>
          <w:p w14:paraId="070FDD6A" w14:textId="1E8676C1" w:rsidR="00917D6A" w:rsidRPr="007665D3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shd w:val="clear" w:color="auto" w:fill="auto"/>
            <w:vAlign w:val="center"/>
          </w:tcPr>
          <w:p w14:paraId="06ADDE17" w14:textId="038B9F1D" w:rsidR="00917D6A" w:rsidRPr="007665D3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572DBCC5" w14:textId="4FFF1B24" w:rsidR="00917D6A" w:rsidRPr="007665D3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0AFB60C" w14:textId="77777777" w:rsidR="00917D6A" w:rsidRPr="00360F9F" w:rsidRDefault="00917D6A" w:rsidP="00917D6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D7DAA" w:rsidRPr="00360F9F" w14:paraId="019D72F2" w14:textId="77777777" w:rsidTr="00A3753C">
        <w:trPr>
          <w:trHeight w:val="521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25B4B8EB" w14:textId="2E0239C1" w:rsidR="006D7DAA" w:rsidRPr="007665D3" w:rsidRDefault="007D5FB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43" w:type="dxa"/>
            <w:shd w:val="clear" w:color="auto" w:fill="auto"/>
          </w:tcPr>
          <w:p w14:paraId="28DA0030" w14:textId="2010D5E0" w:rsidR="006D7DAA" w:rsidRPr="007665D3" w:rsidRDefault="00917D6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دیریت آب در کشاورزی</w:t>
            </w:r>
          </w:p>
        </w:tc>
        <w:tc>
          <w:tcPr>
            <w:tcW w:w="1363" w:type="dxa"/>
            <w:shd w:val="clear" w:color="auto" w:fill="auto"/>
            <w:vAlign w:val="center"/>
          </w:tcPr>
          <w:p w14:paraId="58E41E29" w14:textId="004E83D8" w:rsidR="006D7DAA" w:rsidRPr="007D5FBA" w:rsidRDefault="007D5FBA" w:rsidP="00A27EA0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 w:rsidRPr="007D5FBA">
              <w:rPr>
                <w:rFonts w:asciiTheme="majorBidi" w:hAnsiTheme="majorBidi" w:cs="B Nazanin" w:hint="cs"/>
                <w:rtl/>
                <w:lang w:bidi="fa-IR"/>
              </w:rPr>
              <w:t>پایان</w:t>
            </w:r>
            <w:r w:rsidRPr="007D5FBA">
              <w:rPr>
                <w:rFonts w:asciiTheme="majorBidi" w:hAnsiTheme="majorBidi" w:cs="B Nazanin"/>
                <w:rtl/>
                <w:lang w:bidi="fa-IR"/>
              </w:rPr>
              <w:softHyphen/>
            </w:r>
            <w:r w:rsidRPr="007D5FBA">
              <w:rPr>
                <w:rFonts w:asciiTheme="majorBidi" w:hAnsiTheme="majorBidi" w:cs="B Nazanin" w:hint="cs"/>
                <w:rtl/>
                <w:lang w:bidi="fa-IR"/>
              </w:rPr>
              <w:t>نامه دانشجویان</w:t>
            </w:r>
          </w:p>
        </w:tc>
        <w:tc>
          <w:tcPr>
            <w:tcW w:w="1663" w:type="dxa"/>
            <w:shd w:val="clear" w:color="auto" w:fill="auto"/>
            <w:vAlign w:val="center"/>
          </w:tcPr>
          <w:p w14:paraId="4265DDC4" w14:textId="43836549" w:rsidR="006D7DAA" w:rsidRPr="007665D3" w:rsidRDefault="00917D6A" w:rsidP="00A27EA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بیاری قطره</w:t>
            </w:r>
            <w:r w:rsidRPr="007665D3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softHyphen/>
            </w: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ی</w:t>
            </w:r>
          </w:p>
        </w:tc>
        <w:tc>
          <w:tcPr>
            <w:tcW w:w="1663" w:type="dxa"/>
            <w:shd w:val="clear" w:color="auto" w:fill="auto"/>
            <w:vAlign w:val="center"/>
          </w:tcPr>
          <w:p w14:paraId="58F97DFF" w14:textId="2C8F6116" w:rsidR="006D7DAA" w:rsidRPr="007665D3" w:rsidRDefault="007A6D75" w:rsidP="00A13161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766378A6" w14:textId="2B6B9F66" w:rsidR="006D7DAA" w:rsidRPr="007665D3" w:rsidRDefault="00917D6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عملیات مدیریت آب در کشاورز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118706A" w14:textId="77777777" w:rsidR="006D7DAA" w:rsidRPr="00360F9F" w:rsidRDefault="006D7DAA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6D7DAA" w:rsidRPr="00360F9F" w14:paraId="33808CE5" w14:textId="77777777" w:rsidTr="00A3753C">
        <w:trPr>
          <w:trHeight w:val="58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7C25B685" w14:textId="77777777" w:rsidR="006D7DAA" w:rsidRPr="00917D6A" w:rsidRDefault="006D7DAA" w:rsidP="005F004E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DD80C39" w14:textId="02AF35ED" w:rsidR="006D7DAA" w:rsidRPr="007665D3" w:rsidRDefault="00917D6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363" w:type="dxa"/>
            <w:shd w:val="clear" w:color="auto" w:fill="auto"/>
            <w:vAlign w:val="center"/>
          </w:tcPr>
          <w:p w14:paraId="7459B381" w14:textId="77777777" w:rsidR="006D7DAA" w:rsidRPr="007D5FBA" w:rsidRDefault="006D7DAA" w:rsidP="005F004E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auto"/>
            <w:vAlign w:val="center"/>
          </w:tcPr>
          <w:p w14:paraId="30486309" w14:textId="2450A7EB" w:rsidR="006D7DAA" w:rsidRPr="007665D3" w:rsidRDefault="00917D6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3" w:type="dxa"/>
            <w:shd w:val="clear" w:color="auto" w:fill="auto"/>
            <w:vAlign w:val="center"/>
          </w:tcPr>
          <w:p w14:paraId="640C1DD2" w14:textId="77777777" w:rsidR="006D7DAA" w:rsidRPr="007665D3" w:rsidRDefault="006D7DA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3FE0DB0E" w14:textId="6158931A" w:rsidR="006D7DAA" w:rsidRPr="007665D3" w:rsidRDefault="00917D6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4072CA" w14:textId="77777777" w:rsidR="006D7DAA" w:rsidRPr="00360F9F" w:rsidRDefault="006D7DAA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D7DAA" w:rsidRPr="00360F9F" w14:paraId="03F05178" w14:textId="77777777" w:rsidTr="00A3753C">
        <w:trPr>
          <w:trHeight w:val="829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6A32AC4A" w14:textId="279343FD" w:rsidR="006D7DAA" w:rsidRPr="00651B97" w:rsidRDefault="006D7DAA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DB5F0C9" w14:textId="7C536F90" w:rsidR="006D7DAA" w:rsidRPr="007665D3" w:rsidRDefault="00917D6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زیابی سامانه های آبیاری تحت فشار</w:t>
            </w:r>
          </w:p>
        </w:tc>
        <w:tc>
          <w:tcPr>
            <w:tcW w:w="1363" w:type="dxa"/>
            <w:shd w:val="clear" w:color="auto" w:fill="auto"/>
            <w:vAlign w:val="center"/>
          </w:tcPr>
          <w:p w14:paraId="767C7EAE" w14:textId="1D80516F" w:rsidR="006D7DAA" w:rsidRPr="007D5FBA" w:rsidRDefault="007D5FBA" w:rsidP="005F004E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 w:rsidRPr="007D5FBA">
              <w:rPr>
                <w:rFonts w:asciiTheme="majorBidi" w:hAnsiTheme="majorBidi" w:cs="B Nazanin" w:hint="cs"/>
                <w:rtl/>
                <w:lang w:bidi="fa-IR"/>
              </w:rPr>
              <w:t>پایان</w:t>
            </w:r>
            <w:r w:rsidRPr="007D5FBA">
              <w:rPr>
                <w:rFonts w:asciiTheme="majorBidi" w:hAnsiTheme="majorBidi" w:cs="B Nazanin"/>
                <w:rtl/>
                <w:lang w:bidi="fa-IR"/>
              </w:rPr>
              <w:softHyphen/>
            </w:r>
            <w:r w:rsidRPr="007D5FBA">
              <w:rPr>
                <w:rFonts w:asciiTheme="majorBidi" w:hAnsiTheme="majorBidi" w:cs="B Nazanin" w:hint="cs"/>
                <w:rtl/>
                <w:lang w:bidi="fa-IR"/>
              </w:rPr>
              <w:t>نامه دانشجویان</w:t>
            </w:r>
          </w:p>
        </w:tc>
        <w:tc>
          <w:tcPr>
            <w:tcW w:w="1663" w:type="dxa"/>
            <w:shd w:val="clear" w:color="auto" w:fill="auto"/>
            <w:vAlign w:val="center"/>
          </w:tcPr>
          <w:p w14:paraId="2114D6F1" w14:textId="6E00C703" w:rsidR="006D7DAA" w:rsidRPr="007665D3" w:rsidRDefault="00917D6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جلسات شورای دانشکده</w:t>
            </w:r>
          </w:p>
        </w:tc>
        <w:tc>
          <w:tcPr>
            <w:tcW w:w="1663" w:type="dxa"/>
            <w:shd w:val="clear" w:color="auto" w:fill="auto"/>
            <w:vAlign w:val="center"/>
          </w:tcPr>
          <w:p w14:paraId="3786AD99" w14:textId="5F85EA8D" w:rsidR="006D7DAA" w:rsidRPr="007665D3" w:rsidRDefault="00917D6A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جلسات شورای دانشکد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44BE9C73" w14:textId="35814A78" w:rsidR="006D7DAA" w:rsidRPr="00651B97" w:rsidRDefault="007A6D75" w:rsidP="00A13161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84C7C2" w14:textId="77777777" w:rsidR="006D7DAA" w:rsidRPr="00360F9F" w:rsidRDefault="006D7DAA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917D6A" w:rsidRPr="00360F9F" w14:paraId="453F3726" w14:textId="77777777" w:rsidTr="00A3753C">
        <w:trPr>
          <w:trHeight w:val="169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3EE65860" w14:textId="77777777" w:rsidR="00917D6A" w:rsidRPr="00917D6A" w:rsidRDefault="00917D6A" w:rsidP="00917D6A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25D93743" w14:textId="693393C1" w:rsidR="00917D6A" w:rsidRPr="00B12BAA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12B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  <w:r w:rsidR="00B12B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تخصصی</w:t>
            </w:r>
          </w:p>
        </w:tc>
        <w:tc>
          <w:tcPr>
            <w:tcW w:w="1363" w:type="dxa"/>
            <w:shd w:val="clear" w:color="auto" w:fill="auto"/>
            <w:vAlign w:val="center"/>
          </w:tcPr>
          <w:p w14:paraId="1929DDC2" w14:textId="77777777" w:rsidR="00917D6A" w:rsidRPr="007D5FBA" w:rsidRDefault="00917D6A" w:rsidP="00917D6A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auto"/>
          </w:tcPr>
          <w:p w14:paraId="762D1BD6" w14:textId="3FC0DC4B" w:rsidR="00917D6A" w:rsidRPr="00B12BAA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12B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کده</w:t>
            </w:r>
          </w:p>
        </w:tc>
        <w:tc>
          <w:tcPr>
            <w:tcW w:w="1663" w:type="dxa"/>
            <w:shd w:val="clear" w:color="auto" w:fill="auto"/>
          </w:tcPr>
          <w:p w14:paraId="3B91E212" w14:textId="64D0045B" w:rsidR="00917D6A" w:rsidRPr="00B12BAA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12B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کد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669A93CB" w14:textId="732D28B3" w:rsidR="00917D6A" w:rsidRPr="00917D6A" w:rsidRDefault="00917D6A" w:rsidP="00917D6A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324C8FB" w14:textId="77777777" w:rsidR="00917D6A" w:rsidRPr="00360F9F" w:rsidRDefault="00917D6A" w:rsidP="00917D6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02EF4" w:rsidRPr="00360F9F" w14:paraId="35282E4F" w14:textId="77777777" w:rsidTr="00A3753C">
        <w:trPr>
          <w:trHeight w:val="829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247B4A9D" w14:textId="5A2C2F71" w:rsidR="00602EF4" w:rsidRPr="007665D3" w:rsidRDefault="007D5FBA" w:rsidP="00602EF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3974FBB" w14:textId="35664636" w:rsidR="00602EF4" w:rsidRPr="007665D3" w:rsidRDefault="00602EF4" w:rsidP="00602EF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یدرولیک آبیاری سطحی</w:t>
            </w:r>
          </w:p>
        </w:tc>
        <w:tc>
          <w:tcPr>
            <w:tcW w:w="1363" w:type="dxa"/>
            <w:shd w:val="clear" w:color="auto" w:fill="auto"/>
            <w:vAlign w:val="center"/>
          </w:tcPr>
          <w:p w14:paraId="76B4244F" w14:textId="2584F28F" w:rsidR="00602EF4" w:rsidRPr="007D5FBA" w:rsidRDefault="007D5FBA" w:rsidP="00602EF4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 w:rsidRPr="007D5FBA">
              <w:rPr>
                <w:rFonts w:asciiTheme="majorBidi" w:hAnsiTheme="majorBidi" w:cs="B Nazanin" w:hint="cs"/>
                <w:rtl/>
                <w:lang w:bidi="fa-IR"/>
              </w:rPr>
              <w:t>پایان</w:t>
            </w:r>
            <w:r w:rsidRPr="007D5FBA">
              <w:rPr>
                <w:rFonts w:asciiTheme="majorBidi" w:hAnsiTheme="majorBidi" w:cs="B Nazanin"/>
                <w:rtl/>
                <w:lang w:bidi="fa-IR"/>
              </w:rPr>
              <w:softHyphen/>
            </w:r>
            <w:r w:rsidRPr="007D5FBA">
              <w:rPr>
                <w:rFonts w:asciiTheme="majorBidi" w:hAnsiTheme="majorBidi" w:cs="B Nazanin" w:hint="cs"/>
                <w:rtl/>
                <w:lang w:bidi="fa-IR"/>
              </w:rPr>
              <w:t>نامه دانشجویان</w:t>
            </w:r>
          </w:p>
        </w:tc>
        <w:tc>
          <w:tcPr>
            <w:tcW w:w="1663" w:type="dxa"/>
            <w:shd w:val="clear" w:color="auto" w:fill="auto"/>
          </w:tcPr>
          <w:p w14:paraId="77E1EEF2" w14:textId="5A821984" w:rsidR="00602EF4" w:rsidRPr="007665D3" w:rsidRDefault="00602EF4" w:rsidP="00602EF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جلسات کمسیون تخصصی </w:t>
            </w:r>
          </w:p>
        </w:tc>
        <w:tc>
          <w:tcPr>
            <w:tcW w:w="1663" w:type="dxa"/>
            <w:shd w:val="clear" w:color="auto" w:fill="auto"/>
          </w:tcPr>
          <w:p w14:paraId="3198AAAF" w14:textId="12AE6E1A" w:rsidR="00602EF4" w:rsidRPr="007665D3" w:rsidRDefault="00602EF4" w:rsidP="00602EF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جلسات کمسیون تخصصی 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48D8BD49" w14:textId="2B6796AE" w:rsidR="00602EF4" w:rsidRPr="007665D3" w:rsidRDefault="00602EF4" w:rsidP="00602EF4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جلسات کمسیون تخصصی 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DE27ED3" w14:textId="77777777" w:rsidR="00602EF4" w:rsidRPr="00360F9F" w:rsidRDefault="00602EF4" w:rsidP="00602EF4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C25D20" w:rsidRPr="00360F9F" w14:paraId="10186F0A" w14:textId="77777777" w:rsidTr="00A3753C">
        <w:trPr>
          <w:trHeight w:val="145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12FC1C4C" w14:textId="77777777" w:rsidR="00C25D20" w:rsidRPr="007665D3" w:rsidRDefault="00C25D20" w:rsidP="00C25D2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6CD64BD9" w14:textId="0783157C" w:rsidR="00C25D20" w:rsidRPr="007665D3" w:rsidRDefault="00917D6A" w:rsidP="00C25D2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  <w:r w:rsidR="00B12B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تخصصی</w:t>
            </w:r>
          </w:p>
        </w:tc>
        <w:tc>
          <w:tcPr>
            <w:tcW w:w="1363" w:type="dxa"/>
            <w:shd w:val="clear" w:color="auto" w:fill="auto"/>
            <w:vAlign w:val="center"/>
          </w:tcPr>
          <w:p w14:paraId="7428C588" w14:textId="77777777" w:rsidR="00C25D20" w:rsidRPr="007D5FBA" w:rsidRDefault="00C25D20" w:rsidP="00C25D20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auto"/>
          </w:tcPr>
          <w:p w14:paraId="5B2EDC6E" w14:textId="7DD83CAF" w:rsidR="00C25D20" w:rsidRPr="007665D3" w:rsidRDefault="00C25D20" w:rsidP="00C25D2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کده</w:t>
            </w:r>
          </w:p>
        </w:tc>
        <w:tc>
          <w:tcPr>
            <w:tcW w:w="1663" w:type="dxa"/>
            <w:shd w:val="clear" w:color="auto" w:fill="auto"/>
          </w:tcPr>
          <w:p w14:paraId="2FCB42B3" w14:textId="6B9CFF68" w:rsidR="00C25D20" w:rsidRPr="007665D3" w:rsidRDefault="00C25D20" w:rsidP="00C25D2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کد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23CAA598" w14:textId="7432B3E2" w:rsidR="00C25D20" w:rsidRPr="007665D3" w:rsidRDefault="00C25D20" w:rsidP="00C25D20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کده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03F8685" w14:textId="77777777" w:rsidR="00C25D20" w:rsidRPr="00360F9F" w:rsidRDefault="00C25D20" w:rsidP="00C25D2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17D6A" w:rsidRPr="00360F9F" w14:paraId="6FB4C160" w14:textId="77777777" w:rsidTr="00A3753C">
        <w:trPr>
          <w:trHeight w:val="829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3DACE1B4" w14:textId="20515760" w:rsidR="00917D6A" w:rsidRPr="007665D3" w:rsidRDefault="007D5FB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2D300E0" w14:textId="54D1C3B5" w:rsidR="00917D6A" w:rsidRPr="007665D3" w:rsidRDefault="007665D3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</w:t>
            </w:r>
          </w:p>
        </w:tc>
        <w:tc>
          <w:tcPr>
            <w:tcW w:w="1363" w:type="dxa"/>
            <w:shd w:val="clear" w:color="auto" w:fill="auto"/>
            <w:vAlign w:val="center"/>
          </w:tcPr>
          <w:p w14:paraId="53294B6B" w14:textId="785A19F5" w:rsidR="00917D6A" w:rsidRPr="007D5FBA" w:rsidRDefault="007D5FBA" w:rsidP="00917D6A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 w:rsidRPr="007D5FBA">
              <w:rPr>
                <w:rFonts w:asciiTheme="majorBidi" w:hAnsiTheme="majorBidi" w:cs="B Nazanin" w:hint="cs"/>
                <w:rtl/>
                <w:lang w:bidi="fa-IR"/>
              </w:rPr>
              <w:t>پایان</w:t>
            </w:r>
            <w:r w:rsidRPr="007D5FBA">
              <w:rPr>
                <w:rFonts w:asciiTheme="majorBidi" w:hAnsiTheme="majorBidi" w:cs="B Nazanin"/>
                <w:rtl/>
                <w:lang w:bidi="fa-IR"/>
              </w:rPr>
              <w:softHyphen/>
            </w:r>
            <w:r w:rsidRPr="007D5FBA">
              <w:rPr>
                <w:rFonts w:asciiTheme="majorBidi" w:hAnsiTheme="majorBidi" w:cs="B Nazanin" w:hint="cs"/>
                <w:rtl/>
                <w:lang w:bidi="fa-IR"/>
              </w:rPr>
              <w:t>نامه دانشجویان</w:t>
            </w:r>
          </w:p>
        </w:tc>
        <w:tc>
          <w:tcPr>
            <w:tcW w:w="1663" w:type="dxa"/>
            <w:shd w:val="clear" w:color="auto" w:fill="auto"/>
          </w:tcPr>
          <w:p w14:paraId="7E5E4DDC" w14:textId="0C3E35E1" w:rsidR="00917D6A" w:rsidRPr="007665D3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طرح تحقیقاتی ارتباط با صنعت</w:t>
            </w:r>
          </w:p>
        </w:tc>
        <w:tc>
          <w:tcPr>
            <w:tcW w:w="1663" w:type="dxa"/>
            <w:shd w:val="clear" w:color="auto" w:fill="auto"/>
          </w:tcPr>
          <w:p w14:paraId="157E4123" w14:textId="75229C42" w:rsidR="00917D6A" w:rsidRPr="007665D3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طرح تحقیقاتی ارتباط با صنعت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2795921E" w14:textId="32B6920E" w:rsidR="00917D6A" w:rsidRPr="007665D3" w:rsidRDefault="00917D6A" w:rsidP="00917D6A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طرح تحقیقاتی ارتباط با صنع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0134E6F" w14:textId="77777777" w:rsidR="00917D6A" w:rsidRPr="00360F9F" w:rsidRDefault="00917D6A" w:rsidP="00917D6A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356BAF" w:rsidRPr="00360F9F" w14:paraId="4B3F1381" w14:textId="77777777" w:rsidTr="00A3753C">
        <w:trPr>
          <w:trHeight w:val="274"/>
          <w:jc w:val="center"/>
        </w:trPr>
        <w:tc>
          <w:tcPr>
            <w:tcW w:w="1783" w:type="dxa"/>
            <w:tcBorders>
              <w:left w:val="thinThickMediumGap" w:sz="24" w:space="0" w:color="auto"/>
              <w:bottom w:val="thinThickMediumGap" w:sz="24" w:space="0" w:color="auto"/>
            </w:tcBorders>
            <w:shd w:val="clear" w:color="auto" w:fill="auto"/>
            <w:vAlign w:val="center"/>
          </w:tcPr>
          <w:p w14:paraId="2FDB0389" w14:textId="77777777" w:rsidR="00356BAF" w:rsidRPr="007665D3" w:rsidRDefault="00356BAF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bottom w:val="thinThickMediumGap" w:sz="24" w:space="0" w:color="auto"/>
            </w:tcBorders>
            <w:shd w:val="clear" w:color="auto" w:fill="auto"/>
            <w:vAlign w:val="center"/>
          </w:tcPr>
          <w:p w14:paraId="002367AE" w14:textId="1D853F4A" w:rsidR="00356BAF" w:rsidRPr="007665D3" w:rsidRDefault="00356BAF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63" w:type="dxa"/>
            <w:tcBorders>
              <w:bottom w:val="thinThickMediumGap" w:sz="24" w:space="0" w:color="auto"/>
            </w:tcBorders>
            <w:shd w:val="clear" w:color="auto" w:fill="auto"/>
            <w:vAlign w:val="center"/>
          </w:tcPr>
          <w:p w14:paraId="694D2792" w14:textId="77777777" w:rsidR="00356BAF" w:rsidRPr="007665D3" w:rsidRDefault="00356BAF" w:rsidP="005F004E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992" w:type="dxa"/>
            <w:gridSpan w:val="3"/>
            <w:tcBorders>
              <w:bottom w:val="thinThickMediumGap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7A4FD6" w14:textId="049CB6FA" w:rsidR="00356BAF" w:rsidRPr="007665D3" w:rsidRDefault="00356BAF" w:rsidP="00356BAF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جهاد کشاورز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B558793" w14:textId="77777777" w:rsidR="00356BAF" w:rsidRPr="00360F9F" w:rsidRDefault="00356BAF" w:rsidP="005F004E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46B83E7" w14:textId="7A521CB0" w:rsidR="00643A41" w:rsidRPr="00B12BAA" w:rsidRDefault="00B12BAA" w:rsidP="00B12BAA">
      <w:pPr>
        <w:pStyle w:val="ListParagraph"/>
        <w:tabs>
          <w:tab w:val="left" w:pos="12676"/>
        </w:tabs>
        <w:bidi/>
        <w:jc w:val="right"/>
        <w:rPr>
          <w:rFonts w:cs="B Nazanin"/>
          <w:i/>
          <w:iCs/>
          <w:sz w:val="24"/>
          <w:szCs w:val="24"/>
          <w:lang w:bidi="fa-IR"/>
        </w:rPr>
      </w:pPr>
      <w:r w:rsidRPr="00B12BAA">
        <w:rPr>
          <w:noProof/>
        </w:rPr>
        <w:drawing>
          <wp:anchor distT="0" distB="0" distL="114300" distR="114300" simplePos="0" relativeHeight="251658240" behindDoc="0" locked="0" layoutInCell="1" allowOverlap="1" wp14:anchorId="65ACBC05" wp14:editId="65B26B0A">
            <wp:simplePos x="0" y="0"/>
            <wp:positionH relativeFrom="column">
              <wp:posOffset>495935</wp:posOffset>
            </wp:positionH>
            <wp:positionV relativeFrom="paragraph">
              <wp:posOffset>14877</wp:posOffset>
            </wp:positionV>
            <wp:extent cx="140970" cy="1790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86" t="42329" r="21493" b="53787"/>
                    <a:stretch/>
                  </pic:blipFill>
                  <pic:spPr bwMode="auto">
                    <a:xfrm>
                      <a:off x="0" y="0"/>
                      <a:ext cx="140970" cy="179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2BAA">
        <w:rPr>
          <w:rFonts w:cs="B Nazanin"/>
          <w:i/>
          <w:iCs/>
          <w:sz w:val="24"/>
          <w:szCs w:val="24"/>
          <w:lang w:bidi="fa-IR"/>
        </w:rPr>
        <w:t xml:space="preserve">  </w:t>
      </w:r>
      <w:hyperlink r:id="rId8" w:history="1">
        <w:r w:rsidRPr="00B12BAA">
          <w:rPr>
            <w:rStyle w:val="Hyperlink"/>
            <w:rFonts w:cs="B Nazanin"/>
            <w:i/>
            <w:iCs/>
            <w:sz w:val="24"/>
            <w:szCs w:val="24"/>
            <w:u w:val="none"/>
            <w:lang w:bidi="fa-IR"/>
          </w:rPr>
          <w:t>v.verdinejad@urmia.ac.ir</w:t>
        </w:r>
      </w:hyperlink>
    </w:p>
    <w:p w14:paraId="2B918B44" w14:textId="77777777" w:rsidR="00B12BAA" w:rsidRPr="00B12BAA" w:rsidRDefault="00B12BAA" w:rsidP="00B12BAA">
      <w:pPr>
        <w:pStyle w:val="ListParagraph"/>
        <w:tabs>
          <w:tab w:val="left" w:pos="12393"/>
        </w:tabs>
        <w:bidi/>
        <w:jc w:val="right"/>
        <w:rPr>
          <w:rFonts w:cs="B Nazanin"/>
          <w:i/>
          <w:iCs/>
          <w:sz w:val="24"/>
          <w:szCs w:val="24"/>
          <w:lang w:bidi="fa-IR"/>
        </w:rPr>
      </w:pPr>
    </w:p>
    <w:p w14:paraId="0586F790" w14:textId="08C9BCAD" w:rsidR="00B12BAA" w:rsidRDefault="00B12BAA" w:rsidP="00B12BAA">
      <w:pPr>
        <w:tabs>
          <w:tab w:val="left" w:pos="2580"/>
        </w:tabs>
        <w:rPr>
          <w:rtl/>
          <w:lang w:bidi="fa-IR"/>
        </w:rPr>
      </w:pPr>
      <w:r>
        <w:rPr>
          <w:lang w:bidi="fa-IR"/>
        </w:rPr>
        <w:tab/>
      </w:r>
    </w:p>
    <w:p w14:paraId="3E57F9E3" w14:textId="501A466A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1B0C3F41" w14:textId="3FE365EC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5DC3359B" w14:textId="77777777" w:rsidR="00B26DED" w:rsidRPr="00651B97" w:rsidRDefault="00B26DED" w:rsidP="00B26DE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سینا بشارت</w:t>
      </w:r>
    </w:p>
    <w:tbl>
      <w:tblPr>
        <w:tblStyle w:val="TableGrid"/>
        <w:tblW w:w="13954" w:type="dxa"/>
        <w:jc w:val="center"/>
        <w:tblLook w:val="04A0" w:firstRow="1" w:lastRow="0" w:firstColumn="1" w:lastColumn="0" w:noHBand="0" w:noVBand="1"/>
      </w:tblPr>
      <w:tblGrid>
        <w:gridCol w:w="2350"/>
        <w:gridCol w:w="2754"/>
        <w:gridCol w:w="709"/>
        <w:gridCol w:w="2126"/>
        <w:gridCol w:w="2410"/>
        <w:gridCol w:w="2104"/>
        <w:gridCol w:w="1501"/>
      </w:tblGrid>
      <w:tr w:rsidR="00B26DED" w:rsidRPr="00360F9F" w14:paraId="5548EA5B" w14:textId="77777777" w:rsidTr="00911F6D">
        <w:trPr>
          <w:trHeight w:val="953"/>
          <w:jc w:val="center"/>
        </w:trPr>
        <w:tc>
          <w:tcPr>
            <w:tcW w:w="235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4EC5407" w14:textId="77777777" w:rsidR="00B26DED" w:rsidRPr="00872E4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872E4A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16:00-18:00</w:t>
            </w:r>
          </w:p>
        </w:tc>
        <w:tc>
          <w:tcPr>
            <w:tcW w:w="275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960466B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14:00-16:00</w:t>
            </w:r>
          </w:p>
        </w:tc>
        <w:tc>
          <w:tcPr>
            <w:tcW w:w="709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D7A415A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  <w:tc>
          <w:tcPr>
            <w:tcW w:w="2126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629E24C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11:30-13</w:t>
            </w:r>
          </w:p>
        </w:tc>
        <w:tc>
          <w:tcPr>
            <w:tcW w:w="241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FDB7E30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10-11:30</w:t>
            </w:r>
          </w:p>
        </w:tc>
        <w:tc>
          <w:tcPr>
            <w:tcW w:w="2104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284C596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8:30-10</w:t>
            </w:r>
          </w:p>
        </w:tc>
        <w:tc>
          <w:tcPr>
            <w:tcW w:w="1501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A9CF6A4" w14:textId="77777777" w:rsidR="00B26DED" w:rsidRDefault="00B26DED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2AEC1AE" w14:textId="77777777" w:rsidR="00B26DED" w:rsidRPr="00360F9F" w:rsidRDefault="00B26DED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26DED" w:rsidRPr="00360F9F" w14:paraId="3FEE366C" w14:textId="77777777" w:rsidTr="00A3753C">
        <w:trPr>
          <w:trHeight w:val="867"/>
          <w:jc w:val="center"/>
        </w:trPr>
        <w:tc>
          <w:tcPr>
            <w:tcW w:w="2350" w:type="dxa"/>
            <w:tcBorders>
              <w:top w:val="thinThickMediumGap" w:sz="24" w:space="0" w:color="auto"/>
              <w:left w:val="thinThickMediumGap" w:sz="24" w:space="0" w:color="auto"/>
            </w:tcBorders>
            <w:shd w:val="clear" w:color="auto" w:fill="auto"/>
            <w:vAlign w:val="center"/>
          </w:tcPr>
          <w:p w14:paraId="69537D1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754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42F31255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709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02131017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305CE13A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2410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7639419D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لیات آبیاری عمومی</w:t>
            </w:r>
          </w:p>
        </w:tc>
        <w:tc>
          <w:tcPr>
            <w:tcW w:w="2104" w:type="dxa"/>
            <w:tcBorders>
              <w:top w:val="thinThickMediumGap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972930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بیاری عمومی</w:t>
            </w:r>
          </w:p>
        </w:tc>
        <w:tc>
          <w:tcPr>
            <w:tcW w:w="1501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B13C15E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  <w:r w:rsidRPr="005457C1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شنبه</w:t>
            </w:r>
          </w:p>
        </w:tc>
      </w:tr>
      <w:tr w:rsidR="00B26DED" w:rsidRPr="00360F9F" w14:paraId="4557CDBD" w14:textId="77777777" w:rsidTr="00A3753C">
        <w:trPr>
          <w:trHeight w:val="58"/>
          <w:jc w:val="center"/>
        </w:trPr>
        <w:tc>
          <w:tcPr>
            <w:tcW w:w="2350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30AAB011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4" w:type="dxa"/>
            <w:shd w:val="clear" w:color="auto" w:fill="auto"/>
            <w:vAlign w:val="center"/>
          </w:tcPr>
          <w:p w14:paraId="1F31460F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05964AC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077EF4E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54244E7D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2104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0FE3F25F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501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6D5DBA3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B26DED" w:rsidRPr="00360F9F" w14:paraId="337A8FAC" w14:textId="77777777" w:rsidTr="00A3753C">
        <w:trPr>
          <w:trHeight w:val="1000"/>
          <w:jc w:val="center"/>
        </w:trPr>
        <w:tc>
          <w:tcPr>
            <w:tcW w:w="2350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547C971D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754" w:type="dxa"/>
            <w:shd w:val="clear" w:color="auto" w:fill="auto"/>
            <w:vAlign w:val="center"/>
          </w:tcPr>
          <w:p w14:paraId="4ABE0A01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792935D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D2C502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80C655A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ابطه آب و خاک تکمیلی</w:t>
            </w:r>
          </w:p>
        </w:tc>
        <w:tc>
          <w:tcPr>
            <w:tcW w:w="2104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4E98FE78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کانیک سیالات</w:t>
            </w:r>
          </w:p>
        </w:tc>
        <w:tc>
          <w:tcPr>
            <w:tcW w:w="1501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E671417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  <w:r w:rsidRPr="005457C1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یکشنبه</w:t>
            </w:r>
          </w:p>
        </w:tc>
      </w:tr>
      <w:tr w:rsidR="00B26DED" w:rsidRPr="00360F9F" w14:paraId="4D6DE119" w14:textId="77777777" w:rsidTr="00A3753C">
        <w:trPr>
          <w:trHeight w:val="58"/>
          <w:jc w:val="center"/>
        </w:trPr>
        <w:tc>
          <w:tcPr>
            <w:tcW w:w="2350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7FE680BD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754" w:type="dxa"/>
            <w:shd w:val="clear" w:color="auto" w:fill="auto"/>
            <w:vAlign w:val="center"/>
          </w:tcPr>
          <w:p w14:paraId="48E5C8E6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258EB4F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84801AE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1D752ABB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2104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32F51C74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501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05163CA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B26DED" w:rsidRPr="00360F9F" w14:paraId="7A1F8544" w14:textId="77777777" w:rsidTr="00A3753C">
        <w:trPr>
          <w:trHeight w:val="829"/>
          <w:jc w:val="center"/>
        </w:trPr>
        <w:tc>
          <w:tcPr>
            <w:tcW w:w="2350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0B615613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رم افزار تخصص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2754" w:type="dxa"/>
            <w:shd w:val="clear" w:color="auto" w:fill="auto"/>
            <w:vAlign w:val="center"/>
          </w:tcPr>
          <w:p w14:paraId="302FDE8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رم افزار تخصص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778FA1F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372054A0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ژوهشکده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E5B3E0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ژوهشکده</w:t>
            </w:r>
          </w:p>
        </w:tc>
        <w:tc>
          <w:tcPr>
            <w:tcW w:w="2104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3D67DD26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ژوهشکده</w:t>
            </w:r>
          </w:p>
        </w:tc>
        <w:tc>
          <w:tcPr>
            <w:tcW w:w="1501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49BDAA3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  <w:r w:rsidRPr="005457C1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دوشنبه</w:t>
            </w:r>
          </w:p>
        </w:tc>
      </w:tr>
      <w:tr w:rsidR="00B26DED" w:rsidRPr="00360F9F" w14:paraId="1015A74E" w14:textId="77777777" w:rsidTr="00A3753C">
        <w:trPr>
          <w:trHeight w:val="169"/>
          <w:jc w:val="center"/>
        </w:trPr>
        <w:tc>
          <w:tcPr>
            <w:tcW w:w="2350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26486AAE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2754" w:type="dxa"/>
            <w:shd w:val="clear" w:color="auto" w:fill="auto"/>
            <w:vAlign w:val="center"/>
          </w:tcPr>
          <w:p w14:paraId="43315B1F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78179CB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1D2A502B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7B5238EA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104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1C5E6B29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501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D41CB00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B26DED" w:rsidRPr="00360F9F" w14:paraId="4E5D8A9F" w14:textId="77777777" w:rsidTr="00A3753C">
        <w:trPr>
          <w:trHeight w:val="829"/>
          <w:jc w:val="center"/>
        </w:trPr>
        <w:tc>
          <w:tcPr>
            <w:tcW w:w="2350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29C008D2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لیات نرم افزار تخصصی</w:t>
            </w:r>
          </w:p>
        </w:tc>
        <w:tc>
          <w:tcPr>
            <w:tcW w:w="2754" w:type="dxa"/>
            <w:shd w:val="clear" w:color="auto" w:fill="auto"/>
            <w:vAlign w:val="center"/>
          </w:tcPr>
          <w:p w14:paraId="471F1D95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لیات نرم افزار تخصصی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FBEA6F0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016F572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گروه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BD2C8FE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یدرولیک آبیاری سطحی</w:t>
            </w:r>
          </w:p>
        </w:tc>
        <w:tc>
          <w:tcPr>
            <w:tcW w:w="2104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5075830D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کانیک سیالات</w:t>
            </w:r>
          </w:p>
        </w:tc>
        <w:tc>
          <w:tcPr>
            <w:tcW w:w="1501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7316E34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  <w:r w:rsidRPr="005457C1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سه‌شنبه</w:t>
            </w:r>
          </w:p>
        </w:tc>
      </w:tr>
      <w:tr w:rsidR="00B26DED" w:rsidRPr="00360F9F" w14:paraId="1F6F0E76" w14:textId="77777777" w:rsidTr="00A3753C">
        <w:trPr>
          <w:trHeight w:val="145"/>
          <w:jc w:val="center"/>
        </w:trPr>
        <w:tc>
          <w:tcPr>
            <w:tcW w:w="2350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759BC568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2754" w:type="dxa"/>
            <w:shd w:val="clear" w:color="auto" w:fill="auto"/>
            <w:vAlign w:val="center"/>
          </w:tcPr>
          <w:p w14:paraId="73F12A34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5ECFDD0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6FD1BDD8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10" w:type="dxa"/>
            <w:shd w:val="clear" w:color="auto" w:fill="auto"/>
            <w:vAlign w:val="center"/>
          </w:tcPr>
          <w:p w14:paraId="5C6D0AE4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2104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5E47BDBE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457C1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501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14717F7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B26DED" w:rsidRPr="00360F9F" w14:paraId="275EFBCB" w14:textId="77777777" w:rsidTr="00A3753C">
        <w:trPr>
          <w:trHeight w:val="829"/>
          <w:jc w:val="center"/>
        </w:trPr>
        <w:tc>
          <w:tcPr>
            <w:tcW w:w="2350" w:type="dxa"/>
            <w:tcBorders>
              <w:left w:val="thinThickMediumGap" w:sz="24" w:space="0" w:color="auto"/>
            </w:tcBorders>
            <w:shd w:val="clear" w:color="auto" w:fill="auto"/>
            <w:vAlign w:val="center"/>
          </w:tcPr>
          <w:p w14:paraId="028A9366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2754" w:type="dxa"/>
            <w:shd w:val="clear" w:color="auto" w:fill="auto"/>
            <w:vAlign w:val="center"/>
          </w:tcPr>
          <w:p w14:paraId="19455675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872E4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مینار و روش تحقیق- مجازی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41290A7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274403BD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ژوهشکده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7503A2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حضور در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ژوهشکده</w:t>
            </w:r>
          </w:p>
        </w:tc>
        <w:tc>
          <w:tcPr>
            <w:tcW w:w="2104" w:type="dxa"/>
            <w:tcBorders>
              <w:right w:val="single" w:sz="8" w:space="0" w:color="auto"/>
            </w:tcBorders>
            <w:shd w:val="clear" w:color="auto" w:fill="auto"/>
            <w:vAlign w:val="center"/>
          </w:tcPr>
          <w:p w14:paraId="5BD47746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پژوهشکده</w:t>
            </w:r>
          </w:p>
        </w:tc>
        <w:tc>
          <w:tcPr>
            <w:tcW w:w="1501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0F08D07" w14:textId="77777777" w:rsidR="00B26DED" w:rsidRPr="005457C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  <w:r w:rsidRPr="005457C1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چهارشنبه</w:t>
            </w:r>
          </w:p>
        </w:tc>
      </w:tr>
      <w:tr w:rsidR="00B26DED" w:rsidRPr="00360F9F" w14:paraId="0785752F" w14:textId="77777777" w:rsidTr="00A3753C">
        <w:trPr>
          <w:trHeight w:val="274"/>
          <w:jc w:val="center"/>
        </w:trPr>
        <w:tc>
          <w:tcPr>
            <w:tcW w:w="2350" w:type="dxa"/>
            <w:tcBorders>
              <w:left w:val="thinThickMediumGap" w:sz="24" w:space="0" w:color="auto"/>
              <w:bottom w:val="thinThickMediumGap" w:sz="24" w:space="0" w:color="auto"/>
            </w:tcBorders>
            <w:shd w:val="clear" w:color="auto" w:fill="auto"/>
            <w:vAlign w:val="center"/>
          </w:tcPr>
          <w:p w14:paraId="01EE61B5" w14:textId="77777777" w:rsidR="00B26DED" w:rsidRPr="00872E4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2754" w:type="dxa"/>
            <w:tcBorders>
              <w:bottom w:val="thinThickMediumGap" w:sz="24" w:space="0" w:color="auto"/>
            </w:tcBorders>
            <w:shd w:val="clear" w:color="auto" w:fill="auto"/>
            <w:vAlign w:val="center"/>
          </w:tcPr>
          <w:p w14:paraId="31271C42" w14:textId="77777777" w:rsidR="00B26DED" w:rsidRPr="00872E4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709" w:type="dxa"/>
            <w:tcBorders>
              <w:bottom w:val="thinThickMediumGap" w:sz="24" w:space="0" w:color="auto"/>
            </w:tcBorders>
            <w:shd w:val="clear" w:color="auto" w:fill="auto"/>
            <w:vAlign w:val="center"/>
          </w:tcPr>
          <w:p w14:paraId="4473D45A" w14:textId="77777777" w:rsidR="00B26DED" w:rsidRPr="00872E4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126" w:type="dxa"/>
            <w:tcBorders>
              <w:bottom w:val="thinThickMediumGap" w:sz="24" w:space="0" w:color="auto"/>
            </w:tcBorders>
            <w:shd w:val="clear" w:color="auto" w:fill="auto"/>
            <w:vAlign w:val="center"/>
          </w:tcPr>
          <w:p w14:paraId="2AA654A7" w14:textId="77777777" w:rsidR="00B26DED" w:rsidRPr="00872E4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410" w:type="dxa"/>
            <w:tcBorders>
              <w:bottom w:val="thinThickMediumGap" w:sz="24" w:space="0" w:color="auto"/>
            </w:tcBorders>
            <w:shd w:val="clear" w:color="auto" w:fill="auto"/>
            <w:vAlign w:val="center"/>
          </w:tcPr>
          <w:p w14:paraId="4A0A65A1" w14:textId="77777777" w:rsidR="00B26DED" w:rsidRPr="00872E4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2104" w:type="dxa"/>
            <w:tcBorders>
              <w:bottom w:val="thinThickMediumGap" w:sz="2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E9BEF6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501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14FA54E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5ED495E" w14:textId="77777777" w:rsidR="00B26DED" w:rsidRPr="005F004E" w:rsidRDefault="00B26DED" w:rsidP="00B26DED">
      <w:pPr>
        <w:pStyle w:val="ListParagraph"/>
        <w:tabs>
          <w:tab w:val="left" w:pos="11693"/>
        </w:tabs>
        <w:bidi/>
        <w:rPr>
          <w:rFonts w:cs="B Nazanin"/>
          <w:b/>
          <w:bCs/>
          <w:lang w:bidi="fa-IR"/>
        </w:rPr>
      </w:pPr>
    </w:p>
    <w:p w14:paraId="11C9E940" w14:textId="4599A60C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32840608" w14:textId="77777777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2337684F" w14:textId="1FA9704C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392CE49" w14:textId="77777777" w:rsidR="00B26DED" w:rsidRPr="00651B97" w:rsidRDefault="00B26DED" w:rsidP="00B26DE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جواد بهمنش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782"/>
        <w:gridCol w:w="1842"/>
        <w:gridCol w:w="1363"/>
        <w:gridCol w:w="1663"/>
        <w:gridCol w:w="1663"/>
        <w:gridCol w:w="1668"/>
        <w:gridCol w:w="1666"/>
      </w:tblGrid>
      <w:tr w:rsidR="00B26DED" w:rsidRPr="00360F9F" w14:paraId="4F254336" w14:textId="77777777" w:rsidTr="00911F6D">
        <w:trPr>
          <w:trHeight w:val="953"/>
          <w:jc w:val="center"/>
        </w:trPr>
        <w:tc>
          <w:tcPr>
            <w:tcW w:w="1782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200A3BA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84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D961547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3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1BAFE44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17D6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DB93665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2:30-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568834D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-9:30</w:t>
            </w:r>
          </w:p>
        </w:tc>
        <w:tc>
          <w:tcPr>
            <w:tcW w:w="1668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5820D2B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9:30-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9400F8D" w14:textId="77777777" w:rsidR="00B26DED" w:rsidRDefault="00B26DED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49A16179" w14:textId="77777777" w:rsidR="00B26DED" w:rsidRPr="00360F9F" w:rsidRDefault="00B26DED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26DED" w:rsidRPr="00360F9F" w14:paraId="3802CC83" w14:textId="77777777" w:rsidTr="00911F6D">
        <w:trPr>
          <w:trHeight w:val="530"/>
          <w:jc w:val="center"/>
        </w:trPr>
        <w:tc>
          <w:tcPr>
            <w:tcW w:w="1782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639049CE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  <w:tcBorders>
              <w:top w:val="thinThickMediumGap" w:sz="24" w:space="0" w:color="auto"/>
            </w:tcBorders>
            <w:vAlign w:val="center"/>
          </w:tcPr>
          <w:p w14:paraId="316C3FD9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363" w:type="dxa"/>
            <w:tcBorders>
              <w:top w:val="thinThickMediumGap" w:sz="24" w:space="0" w:color="auto"/>
            </w:tcBorders>
            <w:vAlign w:val="center"/>
          </w:tcPr>
          <w:p w14:paraId="20DA43C5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066B188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2EB5ADDC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0D35C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هندسی منابع آب تکمیلی</w:t>
            </w:r>
          </w:p>
        </w:tc>
        <w:tc>
          <w:tcPr>
            <w:tcW w:w="1668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ADBA9B7" w14:textId="77777777" w:rsidR="00B26DED" w:rsidRPr="000D35C5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0D35C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هندسی منابع آب تکمیل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80A8E53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26DED" w:rsidRPr="00360F9F" w14:paraId="77CC8FBA" w14:textId="77777777" w:rsidTr="00911F6D">
        <w:trPr>
          <w:trHeight w:val="58"/>
          <w:jc w:val="center"/>
        </w:trPr>
        <w:tc>
          <w:tcPr>
            <w:tcW w:w="1782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</w:tcPr>
          <w:p w14:paraId="5E6C869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</w:tcPr>
          <w:p w14:paraId="047365BC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63" w:type="dxa"/>
            <w:shd w:val="clear" w:color="auto" w:fill="D9D9D9" w:themeFill="background1" w:themeFillShade="D9"/>
            <w:vAlign w:val="center"/>
          </w:tcPr>
          <w:p w14:paraId="5A1296D7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D9D9D9" w:themeFill="background1" w:themeFillShade="D9"/>
            <w:vAlign w:val="center"/>
          </w:tcPr>
          <w:p w14:paraId="1631A32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D9D9D9" w:themeFill="background1" w:themeFillShade="D9"/>
            <w:vAlign w:val="center"/>
          </w:tcPr>
          <w:p w14:paraId="094BE77B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8" w:type="dxa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FFC1FE4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6604F3C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018F4A68" w14:textId="77777777" w:rsidTr="00911F6D">
        <w:trPr>
          <w:trHeight w:val="521"/>
          <w:jc w:val="center"/>
        </w:trPr>
        <w:tc>
          <w:tcPr>
            <w:tcW w:w="1782" w:type="dxa"/>
            <w:tcBorders>
              <w:left w:val="thinThickMediumGap" w:sz="24" w:space="0" w:color="auto"/>
            </w:tcBorders>
            <w:vAlign w:val="center"/>
          </w:tcPr>
          <w:p w14:paraId="7DB2D81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</w:tcPr>
          <w:p w14:paraId="5118DE9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عملیات سیستمهای سطحی</w:t>
            </w:r>
          </w:p>
        </w:tc>
        <w:tc>
          <w:tcPr>
            <w:tcW w:w="1363" w:type="dxa"/>
            <w:vAlign w:val="center"/>
          </w:tcPr>
          <w:p w14:paraId="421F5663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741FB84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663" w:type="dxa"/>
            <w:vAlign w:val="center"/>
          </w:tcPr>
          <w:p w14:paraId="495AD1D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668" w:type="dxa"/>
            <w:tcBorders>
              <w:right w:val="single" w:sz="8" w:space="0" w:color="auto"/>
            </w:tcBorders>
            <w:vAlign w:val="center"/>
          </w:tcPr>
          <w:p w14:paraId="3C310B9C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09725BB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26DED" w:rsidRPr="00360F9F" w14:paraId="5AD593B9" w14:textId="77777777" w:rsidTr="00911F6D">
        <w:trPr>
          <w:trHeight w:val="58"/>
          <w:jc w:val="center"/>
        </w:trPr>
        <w:tc>
          <w:tcPr>
            <w:tcW w:w="1782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71263897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6255FDA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363" w:type="dxa"/>
            <w:shd w:val="clear" w:color="auto" w:fill="D9D9D9" w:themeFill="background1" w:themeFillShade="D9"/>
            <w:vAlign w:val="center"/>
          </w:tcPr>
          <w:p w14:paraId="17EFE9C6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D9D9D9" w:themeFill="background1" w:themeFillShade="D9"/>
            <w:vAlign w:val="center"/>
          </w:tcPr>
          <w:p w14:paraId="69E81410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D9D9D9" w:themeFill="background1" w:themeFillShade="D9"/>
            <w:vAlign w:val="center"/>
          </w:tcPr>
          <w:p w14:paraId="0756A06E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8" w:type="dxa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1553DAE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E2C0C02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72FEC964" w14:textId="77777777" w:rsidTr="00911F6D">
        <w:trPr>
          <w:trHeight w:val="829"/>
          <w:jc w:val="center"/>
        </w:trPr>
        <w:tc>
          <w:tcPr>
            <w:tcW w:w="1782" w:type="dxa"/>
            <w:tcBorders>
              <w:left w:val="thinThickMediumGap" w:sz="24" w:space="0" w:color="auto"/>
            </w:tcBorders>
            <w:vAlign w:val="center"/>
          </w:tcPr>
          <w:p w14:paraId="4E9108B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  <w:vAlign w:val="center"/>
          </w:tcPr>
          <w:p w14:paraId="2D08D6AF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363" w:type="dxa"/>
            <w:vAlign w:val="center"/>
          </w:tcPr>
          <w:p w14:paraId="4720CEDE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50ACE593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663" w:type="dxa"/>
            <w:vAlign w:val="center"/>
          </w:tcPr>
          <w:p w14:paraId="13F02AD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طراحی سیستمهای سطحی</w:t>
            </w:r>
          </w:p>
        </w:tc>
        <w:tc>
          <w:tcPr>
            <w:tcW w:w="1668" w:type="dxa"/>
            <w:tcBorders>
              <w:right w:val="single" w:sz="8" w:space="0" w:color="auto"/>
            </w:tcBorders>
            <w:vAlign w:val="center"/>
          </w:tcPr>
          <w:p w14:paraId="7FA77BC6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0D35C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نابع و مسائل آب کشور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74451B1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26DED" w:rsidRPr="00360F9F" w14:paraId="3600F4EA" w14:textId="77777777" w:rsidTr="00911F6D">
        <w:trPr>
          <w:trHeight w:val="169"/>
          <w:jc w:val="center"/>
        </w:trPr>
        <w:tc>
          <w:tcPr>
            <w:tcW w:w="1782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3380F638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7572839A" w14:textId="77777777" w:rsidR="00B26DED" w:rsidRPr="00B12B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12B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تخصصی</w:t>
            </w:r>
          </w:p>
        </w:tc>
        <w:tc>
          <w:tcPr>
            <w:tcW w:w="1363" w:type="dxa"/>
            <w:shd w:val="clear" w:color="auto" w:fill="D9D9D9" w:themeFill="background1" w:themeFillShade="D9"/>
            <w:vAlign w:val="center"/>
          </w:tcPr>
          <w:p w14:paraId="452FB32A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3" w:type="dxa"/>
            <w:shd w:val="clear" w:color="auto" w:fill="D9D9D9" w:themeFill="background1" w:themeFillShade="D9"/>
          </w:tcPr>
          <w:p w14:paraId="51F934CA" w14:textId="77777777" w:rsidR="00B26DED" w:rsidRPr="00B12B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12B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انشکده</w:t>
            </w:r>
          </w:p>
        </w:tc>
        <w:tc>
          <w:tcPr>
            <w:tcW w:w="1663" w:type="dxa"/>
            <w:shd w:val="clear" w:color="auto" w:fill="D9D9D9" w:themeFill="background1" w:themeFillShade="D9"/>
          </w:tcPr>
          <w:p w14:paraId="606AFDC0" w14:textId="77777777" w:rsidR="00B26DED" w:rsidRPr="00B12B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8" w:type="dxa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3959CD3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B12B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تخصص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DADF79D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2872654D" w14:textId="77777777" w:rsidTr="00911F6D">
        <w:trPr>
          <w:trHeight w:val="829"/>
          <w:jc w:val="center"/>
        </w:trPr>
        <w:tc>
          <w:tcPr>
            <w:tcW w:w="1782" w:type="dxa"/>
            <w:tcBorders>
              <w:left w:val="thinThickMediumGap" w:sz="24" w:space="0" w:color="auto"/>
            </w:tcBorders>
            <w:vAlign w:val="center"/>
          </w:tcPr>
          <w:p w14:paraId="5DC0754B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42" w:type="dxa"/>
            <w:vAlign w:val="center"/>
          </w:tcPr>
          <w:p w14:paraId="3B60B89B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363" w:type="dxa"/>
            <w:vAlign w:val="center"/>
          </w:tcPr>
          <w:p w14:paraId="0896DD8A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EBDB8B3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663" w:type="dxa"/>
            <w:vAlign w:val="center"/>
          </w:tcPr>
          <w:p w14:paraId="6F635C0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668" w:type="dxa"/>
            <w:tcBorders>
              <w:right w:val="single" w:sz="8" w:space="0" w:color="auto"/>
            </w:tcBorders>
            <w:vAlign w:val="center"/>
          </w:tcPr>
          <w:p w14:paraId="51CE70CD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7CA56D7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26DED" w:rsidRPr="00360F9F" w14:paraId="5749251D" w14:textId="77777777" w:rsidTr="00911F6D">
        <w:trPr>
          <w:trHeight w:val="145"/>
          <w:jc w:val="center"/>
        </w:trPr>
        <w:tc>
          <w:tcPr>
            <w:tcW w:w="9981" w:type="dxa"/>
            <w:gridSpan w:val="6"/>
            <w:tcBorders>
              <w:left w:val="thinThickMediumGap" w:sz="2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7A503BA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و یا بازدید از موسسات استانی 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08CDEB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13DEFEE7" w14:textId="77777777" w:rsidTr="00911F6D">
        <w:trPr>
          <w:trHeight w:val="829"/>
          <w:jc w:val="center"/>
        </w:trPr>
        <w:tc>
          <w:tcPr>
            <w:tcW w:w="1782" w:type="dxa"/>
            <w:tcBorders>
              <w:left w:val="thinThickMediumGap" w:sz="24" w:space="0" w:color="auto"/>
            </w:tcBorders>
            <w:vAlign w:val="center"/>
          </w:tcPr>
          <w:p w14:paraId="2C21B56F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42" w:type="dxa"/>
            <w:vAlign w:val="center"/>
          </w:tcPr>
          <w:p w14:paraId="243A2C6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363" w:type="dxa"/>
            <w:vAlign w:val="center"/>
          </w:tcPr>
          <w:p w14:paraId="66C562E6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</w:tcPr>
          <w:p w14:paraId="3D6FED58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20C4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663" w:type="dxa"/>
          </w:tcPr>
          <w:p w14:paraId="09F1100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20C4E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دفتر نظارت</w:t>
            </w:r>
          </w:p>
        </w:tc>
        <w:tc>
          <w:tcPr>
            <w:tcW w:w="1668" w:type="dxa"/>
            <w:tcBorders>
              <w:right w:val="single" w:sz="8" w:space="0" w:color="auto"/>
            </w:tcBorders>
            <w:vAlign w:val="center"/>
          </w:tcPr>
          <w:p w14:paraId="7FFFB154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F42E1D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26DED" w:rsidRPr="00360F9F" w14:paraId="7372D82B" w14:textId="77777777" w:rsidTr="00911F6D">
        <w:trPr>
          <w:trHeight w:val="274"/>
          <w:jc w:val="center"/>
        </w:trPr>
        <w:tc>
          <w:tcPr>
            <w:tcW w:w="9981" w:type="dxa"/>
            <w:gridSpan w:val="6"/>
            <w:tcBorders>
              <w:left w:val="thinThickMediumGap" w:sz="24" w:space="0" w:color="auto"/>
              <w:bottom w:val="thinThickMediumGap" w:sz="2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CE598D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 یا بازدید از موسسات استان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3F246CE8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17DBEC4C" w14:textId="77777777" w:rsidR="00B26DED" w:rsidRPr="00B12BAA" w:rsidRDefault="00B26DED" w:rsidP="00B26DED">
      <w:pPr>
        <w:pStyle w:val="ListParagraph"/>
        <w:tabs>
          <w:tab w:val="left" w:pos="12676"/>
        </w:tabs>
        <w:bidi/>
        <w:jc w:val="right"/>
        <w:rPr>
          <w:rFonts w:cs="B Nazanin"/>
          <w:i/>
          <w:iCs/>
          <w:sz w:val="24"/>
          <w:szCs w:val="24"/>
          <w:lang w:bidi="fa-IR"/>
        </w:rPr>
      </w:pPr>
      <w:r w:rsidRPr="00B12BAA">
        <w:rPr>
          <w:noProof/>
        </w:rPr>
        <w:drawing>
          <wp:anchor distT="0" distB="0" distL="114300" distR="114300" simplePos="0" relativeHeight="251660288" behindDoc="0" locked="0" layoutInCell="1" allowOverlap="1" wp14:anchorId="6B04F10E" wp14:editId="37A090EF">
            <wp:simplePos x="0" y="0"/>
            <wp:positionH relativeFrom="column">
              <wp:posOffset>495935</wp:posOffset>
            </wp:positionH>
            <wp:positionV relativeFrom="paragraph">
              <wp:posOffset>14877</wp:posOffset>
            </wp:positionV>
            <wp:extent cx="140970" cy="1790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86" t="42329" r="21493" b="53787"/>
                    <a:stretch/>
                  </pic:blipFill>
                  <pic:spPr bwMode="auto">
                    <a:xfrm>
                      <a:off x="0" y="0"/>
                      <a:ext cx="140970" cy="179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2BAA">
        <w:rPr>
          <w:rFonts w:cs="B Nazanin"/>
          <w:i/>
          <w:iCs/>
          <w:sz w:val="24"/>
          <w:szCs w:val="24"/>
          <w:lang w:bidi="fa-IR"/>
        </w:rPr>
        <w:t xml:space="preserve">  </w:t>
      </w:r>
      <w:hyperlink r:id="rId9" w:history="1">
        <w:r w:rsidRPr="00043D52">
          <w:rPr>
            <w:rStyle w:val="Hyperlink"/>
            <w:rFonts w:cs="B Nazanin"/>
            <w:i/>
            <w:iCs/>
            <w:sz w:val="24"/>
            <w:szCs w:val="24"/>
            <w:lang w:bidi="fa-IR"/>
          </w:rPr>
          <w:t>j.behmanesh@urmia.ac.ir</w:t>
        </w:r>
      </w:hyperlink>
    </w:p>
    <w:p w14:paraId="4245E608" w14:textId="0740CDEF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5C28EB64" w14:textId="28DB438E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7EBB6B75" w14:textId="771675A4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33AC0472" w14:textId="69336A98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38FA4B1B" w14:textId="77777777" w:rsidR="00B26DED" w:rsidRPr="00651B97" w:rsidRDefault="00B26DED" w:rsidP="00B26DE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کامران زینالزاده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781"/>
        <w:gridCol w:w="7"/>
        <w:gridCol w:w="1835"/>
        <w:gridCol w:w="1368"/>
        <w:gridCol w:w="1662"/>
        <w:gridCol w:w="6"/>
        <w:gridCol w:w="1656"/>
        <w:gridCol w:w="1667"/>
        <w:gridCol w:w="1665"/>
      </w:tblGrid>
      <w:tr w:rsidR="00B26DED" w:rsidRPr="00360F9F" w14:paraId="15E548D5" w14:textId="77777777" w:rsidTr="00911F6D">
        <w:trPr>
          <w:trHeight w:val="953"/>
          <w:jc w:val="center"/>
        </w:trPr>
        <w:tc>
          <w:tcPr>
            <w:tcW w:w="1781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52022EC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842" w:type="dxa"/>
            <w:gridSpan w:val="2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CE8A8F3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36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4A65DCD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17D6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D694E1F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2:30-11</w:t>
            </w:r>
          </w:p>
        </w:tc>
        <w:tc>
          <w:tcPr>
            <w:tcW w:w="1662" w:type="dxa"/>
            <w:gridSpan w:val="2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BE6F47E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-9:30</w:t>
            </w:r>
          </w:p>
        </w:tc>
        <w:tc>
          <w:tcPr>
            <w:tcW w:w="1667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63E8214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9:30-8</w:t>
            </w:r>
          </w:p>
        </w:tc>
        <w:tc>
          <w:tcPr>
            <w:tcW w:w="1665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0711204C" w14:textId="77777777" w:rsidR="00B26DED" w:rsidRDefault="00B26DED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3710ADB8" w14:textId="77777777" w:rsidR="00B26DED" w:rsidRPr="00360F9F" w:rsidRDefault="00B26DED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26DED" w:rsidRPr="00360F9F" w14:paraId="101BF325" w14:textId="77777777" w:rsidTr="00911F6D">
        <w:trPr>
          <w:trHeight w:val="530"/>
          <w:jc w:val="center"/>
        </w:trPr>
        <w:tc>
          <w:tcPr>
            <w:tcW w:w="1781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1827D6D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1842" w:type="dxa"/>
            <w:gridSpan w:val="2"/>
            <w:tcBorders>
              <w:top w:val="thinThickMediumGap" w:sz="24" w:space="0" w:color="auto"/>
            </w:tcBorders>
            <w:vAlign w:val="center"/>
          </w:tcPr>
          <w:p w14:paraId="4B68D5AF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368" w:type="dxa"/>
            <w:tcBorders>
              <w:top w:val="thinThickMediumGap" w:sz="24" w:space="0" w:color="auto"/>
            </w:tcBorders>
            <w:vAlign w:val="center"/>
          </w:tcPr>
          <w:p w14:paraId="0FDA788A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2" w:type="dxa"/>
            <w:tcBorders>
              <w:top w:val="thinThickMediumGap" w:sz="24" w:space="0" w:color="auto"/>
            </w:tcBorders>
          </w:tcPr>
          <w:p w14:paraId="4B4EF11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464E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2" w:type="dxa"/>
            <w:gridSpan w:val="2"/>
            <w:tcBorders>
              <w:top w:val="thinThickMediumGap" w:sz="24" w:space="0" w:color="auto"/>
            </w:tcBorders>
          </w:tcPr>
          <w:p w14:paraId="2E82F61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464E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7" w:type="dxa"/>
            <w:tcBorders>
              <w:top w:val="thinThickMediumGap" w:sz="24" w:space="0" w:color="auto"/>
              <w:right w:val="single" w:sz="8" w:space="0" w:color="auto"/>
            </w:tcBorders>
          </w:tcPr>
          <w:p w14:paraId="71278CD2" w14:textId="77777777" w:rsidR="00B26DED" w:rsidRPr="000D35C5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5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552448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26DED" w:rsidRPr="00360F9F" w14:paraId="623F1088" w14:textId="77777777" w:rsidTr="00911F6D">
        <w:trPr>
          <w:trHeight w:val="58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</w:tcPr>
          <w:p w14:paraId="1B4B8ED6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  <w:gridSpan w:val="2"/>
            <w:shd w:val="clear" w:color="auto" w:fill="D9D9D9" w:themeFill="background1" w:themeFillShade="D9"/>
          </w:tcPr>
          <w:p w14:paraId="3CB36AA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4A0F6A60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662" w:type="dxa"/>
            <w:shd w:val="clear" w:color="auto" w:fill="D9D9D9" w:themeFill="background1" w:themeFillShade="D9"/>
            <w:vAlign w:val="center"/>
          </w:tcPr>
          <w:p w14:paraId="4C70B95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2" w:type="dxa"/>
            <w:gridSpan w:val="2"/>
            <w:shd w:val="clear" w:color="auto" w:fill="D9D9D9" w:themeFill="background1" w:themeFillShade="D9"/>
            <w:vAlign w:val="center"/>
          </w:tcPr>
          <w:p w14:paraId="1B824D7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7" w:type="dxa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0E29D6D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0BE5E93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3CA4418D" w14:textId="77777777" w:rsidTr="00911F6D">
        <w:trPr>
          <w:trHeight w:val="521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vAlign w:val="center"/>
          </w:tcPr>
          <w:p w14:paraId="286A1729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1842" w:type="dxa"/>
            <w:gridSpan w:val="2"/>
          </w:tcPr>
          <w:p w14:paraId="09074D00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طراحی شبکه های ابیاری</w:t>
            </w:r>
          </w:p>
        </w:tc>
        <w:tc>
          <w:tcPr>
            <w:tcW w:w="1368" w:type="dxa"/>
            <w:vAlign w:val="center"/>
          </w:tcPr>
          <w:p w14:paraId="7821A8F3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2" w:type="dxa"/>
          </w:tcPr>
          <w:p w14:paraId="3E5B7C1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 آب</w:t>
            </w:r>
          </w:p>
        </w:tc>
        <w:tc>
          <w:tcPr>
            <w:tcW w:w="1662" w:type="dxa"/>
            <w:gridSpan w:val="2"/>
          </w:tcPr>
          <w:p w14:paraId="56B399E0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031F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7" w:type="dxa"/>
            <w:tcBorders>
              <w:right w:val="single" w:sz="8" w:space="0" w:color="auto"/>
            </w:tcBorders>
          </w:tcPr>
          <w:p w14:paraId="43231053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031F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33613D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26DED" w:rsidRPr="00360F9F" w14:paraId="6B40C09B" w14:textId="77777777" w:rsidTr="00911F6D">
        <w:trPr>
          <w:trHeight w:val="58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04739046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842" w:type="dxa"/>
            <w:gridSpan w:val="2"/>
            <w:shd w:val="clear" w:color="auto" w:fill="D9D9D9" w:themeFill="background1" w:themeFillShade="D9"/>
            <w:vAlign w:val="center"/>
          </w:tcPr>
          <w:p w14:paraId="60727CEF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232FBCCF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2" w:type="dxa"/>
            <w:shd w:val="clear" w:color="auto" w:fill="D9D9D9" w:themeFill="background1" w:themeFillShade="D9"/>
            <w:vAlign w:val="center"/>
          </w:tcPr>
          <w:p w14:paraId="796B1ED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2" w:type="dxa"/>
            <w:gridSpan w:val="2"/>
            <w:shd w:val="clear" w:color="auto" w:fill="D9D9D9" w:themeFill="background1" w:themeFillShade="D9"/>
            <w:vAlign w:val="center"/>
          </w:tcPr>
          <w:p w14:paraId="1D8A6563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7" w:type="dxa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1604D9F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68EB19D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5551D7F5" w14:textId="77777777" w:rsidTr="00911F6D">
        <w:trPr>
          <w:trHeight w:val="829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vAlign w:val="center"/>
          </w:tcPr>
          <w:p w14:paraId="2E29DBB7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1842" w:type="dxa"/>
            <w:gridSpan w:val="2"/>
          </w:tcPr>
          <w:p w14:paraId="16DEDA6B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 آب</w:t>
            </w:r>
          </w:p>
        </w:tc>
        <w:tc>
          <w:tcPr>
            <w:tcW w:w="1368" w:type="dxa"/>
            <w:vAlign w:val="center"/>
          </w:tcPr>
          <w:p w14:paraId="7E6DF3AA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2" w:type="dxa"/>
          </w:tcPr>
          <w:p w14:paraId="5B29B4D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 آب</w:t>
            </w:r>
          </w:p>
        </w:tc>
        <w:tc>
          <w:tcPr>
            <w:tcW w:w="1662" w:type="dxa"/>
            <w:gridSpan w:val="2"/>
          </w:tcPr>
          <w:p w14:paraId="6A0AC410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زیابی پروژه های ـآبیاری</w:t>
            </w:r>
          </w:p>
        </w:tc>
        <w:tc>
          <w:tcPr>
            <w:tcW w:w="1667" w:type="dxa"/>
            <w:tcBorders>
              <w:right w:val="single" w:sz="8" w:space="0" w:color="auto"/>
            </w:tcBorders>
          </w:tcPr>
          <w:p w14:paraId="3A10899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 آب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77BD973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26DED" w:rsidRPr="00360F9F" w14:paraId="35171E22" w14:textId="77777777" w:rsidTr="00911F6D">
        <w:trPr>
          <w:trHeight w:val="169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3FD6C146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842" w:type="dxa"/>
            <w:gridSpan w:val="2"/>
            <w:shd w:val="clear" w:color="auto" w:fill="D9D9D9" w:themeFill="background1" w:themeFillShade="D9"/>
            <w:vAlign w:val="center"/>
          </w:tcPr>
          <w:p w14:paraId="2CC16A28" w14:textId="77777777" w:rsidR="00B26DED" w:rsidRPr="00B12B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13123E33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2" w:type="dxa"/>
            <w:shd w:val="clear" w:color="auto" w:fill="D9D9D9" w:themeFill="background1" w:themeFillShade="D9"/>
          </w:tcPr>
          <w:p w14:paraId="3DE8F0CF" w14:textId="77777777" w:rsidR="00B26DED" w:rsidRPr="00B12B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2" w:type="dxa"/>
            <w:gridSpan w:val="2"/>
            <w:shd w:val="clear" w:color="auto" w:fill="D9D9D9" w:themeFill="background1" w:themeFillShade="D9"/>
          </w:tcPr>
          <w:p w14:paraId="2C6B1D93" w14:textId="77777777" w:rsidR="00B26DED" w:rsidRPr="00B12B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12B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تخصصی</w:t>
            </w:r>
          </w:p>
        </w:tc>
        <w:tc>
          <w:tcPr>
            <w:tcW w:w="1667" w:type="dxa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45A6B38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BCFFC84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7CFD3D58" w14:textId="77777777" w:rsidTr="00911F6D">
        <w:trPr>
          <w:trHeight w:val="829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vAlign w:val="center"/>
          </w:tcPr>
          <w:p w14:paraId="52EBD17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1842" w:type="dxa"/>
            <w:gridSpan w:val="2"/>
            <w:vAlign w:val="center"/>
          </w:tcPr>
          <w:p w14:paraId="3BCEED1D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368" w:type="dxa"/>
            <w:vAlign w:val="center"/>
          </w:tcPr>
          <w:p w14:paraId="0C6B3E31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2" w:type="dxa"/>
          </w:tcPr>
          <w:p w14:paraId="093D8A50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F1083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 آب</w:t>
            </w:r>
          </w:p>
        </w:tc>
        <w:tc>
          <w:tcPr>
            <w:tcW w:w="1662" w:type="dxa"/>
            <w:gridSpan w:val="2"/>
          </w:tcPr>
          <w:p w14:paraId="18EFCE7F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F10834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 آب</w:t>
            </w:r>
          </w:p>
        </w:tc>
        <w:tc>
          <w:tcPr>
            <w:tcW w:w="1667" w:type="dxa"/>
            <w:tcBorders>
              <w:right w:val="single" w:sz="8" w:space="0" w:color="auto"/>
            </w:tcBorders>
            <w:vAlign w:val="center"/>
          </w:tcPr>
          <w:p w14:paraId="42D190CA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شورای پژوهشی دانشگاه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CAC6720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26DED" w:rsidRPr="00360F9F" w14:paraId="514900E7" w14:textId="77777777" w:rsidTr="00911F6D">
        <w:trPr>
          <w:trHeight w:val="145"/>
          <w:jc w:val="center"/>
        </w:trPr>
        <w:tc>
          <w:tcPr>
            <w:tcW w:w="1788" w:type="dxa"/>
            <w:gridSpan w:val="2"/>
            <w:tcBorders>
              <w:left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27499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3ED9A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6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2FE309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259953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56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77E2D0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7" w:type="dxa"/>
            <w:tcBorders>
              <w:left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1452159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41D40BA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58913E26" w14:textId="77777777" w:rsidTr="00911F6D">
        <w:trPr>
          <w:trHeight w:val="829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vAlign w:val="center"/>
          </w:tcPr>
          <w:p w14:paraId="78B475E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1842" w:type="dxa"/>
            <w:gridSpan w:val="2"/>
            <w:vAlign w:val="center"/>
          </w:tcPr>
          <w:p w14:paraId="3E1B426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368" w:type="dxa"/>
            <w:vAlign w:val="center"/>
          </w:tcPr>
          <w:p w14:paraId="36CE7701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2" w:type="dxa"/>
          </w:tcPr>
          <w:p w14:paraId="29B82D3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0F3E6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2" w:type="dxa"/>
            <w:gridSpan w:val="2"/>
          </w:tcPr>
          <w:p w14:paraId="19AA83C0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0F3E6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7" w:type="dxa"/>
            <w:tcBorders>
              <w:right w:val="single" w:sz="8" w:space="0" w:color="auto"/>
            </w:tcBorders>
          </w:tcPr>
          <w:p w14:paraId="3D8D1326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0F3E6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8246DB2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26DED" w:rsidRPr="00360F9F" w14:paraId="13288FDE" w14:textId="77777777" w:rsidTr="00911F6D">
        <w:trPr>
          <w:trHeight w:val="274"/>
          <w:jc w:val="center"/>
        </w:trPr>
        <w:tc>
          <w:tcPr>
            <w:tcW w:w="1788" w:type="dxa"/>
            <w:gridSpan w:val="2"/>
            <w:tcBorders>
              <w:left w:val="thinThickMediumGap" w:sz="2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0A14A4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35" w:type="dxa"/>
            <w:tcBorders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C6B37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68" w:type="dxa"/>
            <w:tcBorders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DEC40D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8" w:type="dxa"/>
            <w:gridSpan w:val="2"/>
            <w:tcBorders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1403EF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56" w:type="dxa"/>
            <w:tcBorders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E7C02A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7" w:type="dxa"/>
            <w:tcBorders>
              <w:left w:val="single" w:sz="4" w:space="0" w:color="auto"/>
              <w:bottom w:val="thinThickMediumGap" w:sz="2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9C3EB05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3C1BD78A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1623FD1C" w14:textId="77777777" w:rsidR="00B26DED" w:rsidRPr="00B12BAA" w:rsidRDefault="00B26DED" w:rsidP="00B26DED">
      <w:pPr>
        <w:pStyle w:val="ListParagraph"/>
        <w:tabs>
          <w:tab w:val="left" w:pos="12676"/>
        </w:tabs>
        <w:bidi/>
        <w:jc w:val="right"/>
        <w:rPr>
          <w:rFonts w:cs="B Nazanin"/>
          <w:i/>
          <w:iCs/>
          <w:sz w:val="24"/>
          <w:szCs w:val="24"/>
          <w:lang w:bidi="fa-IR"/>
        </w:rPr>
      </w:pPr>
      <w:r w:rsidRPr="00B12BAA">
        <w:rPr>
          <w:noProof/>
        </w:rPr>
        <w:drawing>
          <wp:anchor distT="0" distB="0" distL="114300" distR="114300" simplePos="0" relativeHeight="251662336" behindDoc="0" locked="0" layoutInCell="1" allowOverlap="1" wp14:anchorId="7DB1DD41" wp14:editId="2B820EC2">
            <wp:simplePos x="0" y="0"/>
            <wp:positionH relativeFrom="column">
              <wp:posOffset>495935</wp:posOffset>
            </wp:positionH>
            <wp:positionV relativeFrom="paragraph">
              <wp:posOffset>14877</wp:posOffset>
            </wp:positionV>
            <wp:extent cx="140970" cy="17907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86" t="42329" r="21493" b="53787"/>
                    <a:stretch/>
                  </pic:blipFill>
                  <pic:spPr bwMode="auto">
                    <a:xfrm>
                      <a:off x="0" y="0"/>
                      <a:ext cx="140970" cy="179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2BAA">
        <w:rPr>
          <w:rFonts w:cs="B Nazanin"/>
          <w:i/>
          <w:iCs/>
          <w:sz w:val="24"/>
          <w:szCs w:val="24"/>
          <w:lang w:bidi="fa-IR"/>
        </w:rPr>
        <w:t xml:space="preserve">  </w:t>
      </w:r>
      <w:hyperlink r:id="rId10" w:history="1">
        <w:r w:rsidRPr="00043D52">
          <w:rPr>
            <w:rStyle w:val="Hyperlink"/>
            <w:rFonts w:cs="B Nazanin"/>
            <w:i/>
            <w:iCs/>
            <w:sz w:val="24"/>
            <w:szCs w:val="24"/>
            <w:lang w:bidi="fa-IR"/>
          </w:rPr>
          <w:t>k.zeynalzadeh@urmia.ac.ir</w:t>
        </w:r>
      </w:hyperlink>
    </w:p>
    <w:p w14:paraId="748D399C" w14:textId="3CD805EA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667B028" w14:textId="12DDD9AF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63F4B84F" w14:textId="3E4F8F35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0D35BC4C" w14:textId="6185737E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2C56BE6" w14:textId="77777777" w:rsidR="00B26DED" w:rsidRPr="00651B97" w:rsidRDefault="00B26DED" w:rsidP="00B26DE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مجید منتصری</w:t>
      </w:r>
    </w:p>
    <w:tbl>
      <w:tblPr>
        <w:tblStyle w:val="TableGrid"/>
        <w:tblW w:w="11274" w:type="dxa"/>
        <w:jc w:val="center"/>
        <w:tblLook w:val="04A0" w:firstRow="1" w:lastRow="0" w:firstColumn="1" w:lastColumn="0" w:noHBand="0" w:noVBand="1"/>
      </w:tblPr>
      <w:tblGrid>
        <w:gridCol w:w="2100"/>
        <w:gridCol w:w="1800"/>
        <w:gridCol w:w="1890"/>
        <w:gridCol w:w="1890"/>
        <w:gridCol w:w="1928"/>
        <w:gridCol w:w="1666"/>
      </w:tblGrid>
      <w:tr w:rsidR="00B26DED" w:rsidRPr="00360F9F" w14:paraId="24AFF98E" w14:textId="77777777" w:rsidTr="00911F6D">
        <w:trPr>
          <w:trHeight w:val="953"/>
          <w:jc w:val="center"/>
        </w:trPr>
        <w:tc>
          <w:tcPr>
            <w:tcW w:w="210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AC91D10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80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06CC5BC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89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7EA6562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2:30-11</w:t>
            </w:r>
          </w:p>
        </w:tc>
        <w:tc>
          <w:tcPr>
            <w:tcW w:w="189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6404143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-9:30</w:t>
            </w:r>
          </w:p>
        </w:tc>
        <w:tc>
          <w:tcPr>
            <w:tcW w:w="1928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A14726C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9:30-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D764CDC" w14:textId="77777777" w:rsidR="00B26DED" w:rsidRDefault="00B26DED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4E6F7388" w14:textId="77777777" w:rsidR="00B26DED" w:rsidRPr="00360F9F" w:rsidRDefault="00B26DED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26DED" w:rsidRPr="00360F9F" w14:paraId="6077727E" w14:textId="77777777" w:rsidTr="00911F6D">
        <w:trPr>
          <w:trHeight w:val="530"/>
          <w:jc w:val="center"/>
        </w:trPr>
        <w:tc>
          <w:tcPr>
            <w:tcW w:w="2100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E058B90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00" w:type="dxa"/>
            <w:tcBorders>
              <w:top w:val="thinThickMediumGap" w:sz="24" w:space="0" w:color="auto"/>
            </w:tcBorders>
            <w:vAlign w:val="center"/>
          </w:tcPr>
          <w:p w14:paraId="05C7D807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tcBorders>
              <w:top w:val="thinThickMediumGap" w:sz="24" w:space="0" w:color="auto"/>
            </w:tcBorders>
            <w:vAlign w:val="center"/>
          </w:tcPr>
          <w:p w14:paraId="5EB7274F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دلها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ریاض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ر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یدرولوژی</w:t>
            </w:r>
          </w:p>
        </w:tc>
        <w:tc>
          <w:tcPr>
            <w:tcW w:w="1890" w:type="dxa"/>
            <w:tcBorders>
              <w:top w:val="thinThickMediumGap" w:sz="24" w:space="0" w:color="auto"/>
            </w:tcBorders>
            <w:vAlign w:val="center"/>
          </w:tcPr>
          <w:p w14:paraId="336BE654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دلها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ریاض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ر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یدرولوژی</w:t>
            </w:r>
          </w:p>
        </w:tc>
        <w:tc>
          <w:tcPr>
            <w:tcW w:w="1928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4D6FFC2E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یدرولوژ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بها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طح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C2A5E7B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26DED" w:rsidRPr="00360F9F" w14:paraId="62194531" w14:textId="77777777" w:rsidTr="00911F6D">
        <w:trPr>
          <w:trHeight w:val="58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6170357F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28C12E4B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1619AEF8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890" w:type="dxa"/>
            <w:vAlign w:val="center"/>
          </w:tcPr>
          <w:p w14:paraId="725A0AA6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0357891B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0337B98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20576DCA" w14:textId="77777777" w:rsidTr="00911F6D">
        <w:trPr>
          <w:trHeight w:val="521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7E8053DF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00" w:type="dxa"/>
            <w:vAlign w:val="center"/>
          </w:tcPr>
          <w:p w14:paraId="1C1E8182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vAlign w:val="center"/>
          </w:tcPr>
          <w:p w14:paraId="595B167E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90" w:type="dxa"/>
            <w:vAlign w:val="center"/>
          </w:tcPr>
          <w:p w14:paraId="167AB771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طراح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هره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ردار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م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-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یف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خازن</w:t>
            </w: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7CDC3174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طراح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و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هره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ردار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م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-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یف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خازن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6623351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26DED" w:rsidRPr="00360F9F" w14:paraId="12905E0E" w14:textId="77777777" w:rsidTr="00911F6D">
        <w:trPr>
          <w:trHeight w:val="58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551B9D2C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1F698311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2DD5F41A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890" w:type="dxa"/>
            <w:vAlign w:val="center"/>
          </w:tcPr>
          <w:p w14:paraId="04024385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65E4F006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AD9048D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7E753473" w14:textId="77777777" w:rsidTr="00911F6D">
        <w:trPr>
          <w:trHeight w:val="829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477507D7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شنای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ا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رم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فزار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خصصی</w:t>
            </w:r>
          </w:p>
        </w:tc>
        <w:tc>
          <w:tcPr>
            <w:tcW w:w="1800" w:type="dxa"/>
            <w:vAlign w:val="center"/>
          </w:tcPr>
          <w:p w14:paraId="6FBAAB41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vAlign w:val="center"/>
          </w:tcPr>
          <w:p w14:paraId="6748C8E2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90" w:type="dxa"/>
            <w:vAlign w:val="center"/>
          </w:tcPr>
          <w:p w14:paraId="6E4F7212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78D812EC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45AE7A4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26DED" w:rsidRPr="00360F9F" w14:paraId="22629547" w14:textId="77777777" w:rsidTr="00911F6D">
        <w:trPr>
          <w:trHeight w:val="169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716A109E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800" w:type="dxa"/>
            <w:vAlign w:val="center"/>
          </w:tcPr>
          <w:p w14:paraId="0D0C6C85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30ABEC2E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4E906D96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15C8FB45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A5C4F7F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4B3E3FAE" w14:textId="77777777" w:rsidTr="00911F6D">
        <w:trPr>
          <w:trHeight w:val="829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3B058BFA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شنایی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با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رم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فزار</w:t>
            </w: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خصصی</w:t>
            </w:r>
          </w:p>
        </w:tc>
        <w:tc>
          <w:tcPr>
            <w:tcW w:w="1800" w:type="dxa"/>
            <w:vAlign w:val="center"/>
          </w:tcPr>
          <w:p w14:paraId="5ED7BEB9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vAlign w:val="center"/>
          </w:tcPr>
          <w:p w14:paraId="15BCB54C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90" w:type="dxa"/>
            <w:vAlign w:val="center"/>
          </w:tcPr>
          <w:p w14:paraId="0383E248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758C8413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AB3B547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26DED" w:rsidRPr="00360F9F" w14:paraId="193AC39F" w14:textId="77777777" w:rsidTr="00911F6D">
        <w:trPr>
          <w:trHeight w:val="145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2E1DDCB7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72727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کارشناس</w:t>
            </w: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800" w:type="dxa"/>
            <w:vAlign w:val="center"/>
          </w:tcPr>
          <w:p w14:paraId="4AA91E8A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5505679A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4B64661F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65AE91AB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517483A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3489926B" w14:textId="77777777" w:rsidTr="00911F6D">
        <w:trPr>
          <w:trHeight w:val="829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7E6F69A0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00" w:type="dxa"/>
            <w:vAlign w:val="center"/>
          </w:tcPr>
          <w:p w14:paraId="1334082D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890" w:type="dxa"/>
            <w:vAlign w:val="center"/>
          </w:tcPr>
          <w:p w14:paraId="4E2A734C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90" w:type="dxa"/>
            <w:vAlign w:val="center"/>
          </w:tcPr>
          <w:p w14:paraId="4D96195A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12577D5F" w14:textId="77777777" w:rsidR="00B26DED" w:rsidRPr="00672727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67272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17159A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26DED" w:rsidRPr="00360F9F" w14:paraId="27A80776" w14:textId="77777777" w:rsidTr="00911F6D">
        <w:trPr>
          <w:trHeight w:val="274"/>
          <w:jc w:val="center"/>
        </w:trPr>
        <w:tc>
          <w:tcPr>
            <w:tcW w:w="2100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CC2ED89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00" w:type="dxa"/>
            <w:tcBorders>
              <w:bottom w:val="thinThickMediumGap" w:sz="24" w:space="0" w:color="auto"/>
            </w:tcBorders>
            <w:vAlign w:val="center"/>
          </w:tcPr>
          <w:p w14:paraId="7D1F725D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bottom w:val="thinThickMediumGap" w:sz="24" w:space="0" w:color="auto"/>
            </w:tcBorders>
            <w:vAlign w:val="center"/>
          </w:tcPr>
          <w:p w14:paraId="3A735292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bottom w:val="thinThickMediumGap" w:sz="24" w:space="0" w:color="auto"/>
            </w:tcBorders>
            <w:vAlign w:val="center"/>
          </w:tcPr>
          <w:p w14:paraId="75337D62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8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35E0A58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59BFA19E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4330445" w14:textId="77777777" w:rsidR="00B26DED" w:rsidRPr="00327181" w:rsidRDefault="00B26DED" w:rsidP="00B26DED">
      <w:pPr>
        <w:pStyle w:val="ListParagraph"/>
        <w:tabs>
          <w:tab w:val="left" w:pos="11693"/>
        </w:tabs>
        <w:rPr>
          <w:rFonts w:cs="B Nazanin"/>
          <w:b/>
          <w:bCs/>
          <w:sz w:val="28"/>
          <w:szCs w:val="28"/>
          <w:lang w:bidi="fa-IR"/>
        </w:rPr>
      </w:pPr>
      <w:r w:rsidRPr="00327181">
        <w:rPr>
          <w:rFonts w:cs="B Nazanin"/>
          <w:b/>
          <w:bCs/>
          <w:sz w:val="28"/>
          <w:szCs w:val="28"/>
          <w:lang w:bidi="fa-IR"/>
        </w:rPr>
        <w:t>m.montaseri@urmia.ac.ir</w:t>
      </w:r>
    </w:p>
    <w:p w14:paraId="57AC9857" w14:textId="7EC59668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7D280991" w14:textId="0403EE33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25D5CB02" w14:textId="15D9D336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60887D08" w14:textId="6F318182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2EA85002" w14:textId="77777777" w:rsidR="00B26DED" w:rsidRPr="00651B97" w:rsidRDefault="00B26DED" w:rsidP="00B26DE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رضای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B26DED" w:rsidRPr="00360F9F" w14:paraId="23C93E43" w14:textId="77777777" w:rsidTr="00911F6D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0A12196C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365FCA7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A9A8A41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5B6B58F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1:3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D5FEF8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4754AA2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52BD3052" w14:textId="77777777" w:rsidR="00B26DED" w:rsidRDefault="00B26DED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3EF3A337" w14:textId="77777777" w:rsidR="00B26DED" w:rsidRPr="00360F9F" w:rsidRDefault="00B26DED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26DED" w:rsidRPr="00360F9F" w14:paraId="16F6252D" w14:textId="77777777" w:rsidTr="00911F6D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7A665C8A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3F90FEC" w14:textId="77777777" w:rsidR="00B26DED" w:rsidRPr="00FA2BE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4E498E4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0CA399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بهای زیرزمینی پیشرفته 1 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shd w:val="clear" w:color="auto" w:fill="auto"/>
            <w:vAlign w:val="center"/>
          </w:tcPr>
          <w:p w14:paraId="3910631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آبهای زیرزمینی پیشرفته 1 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44B6789E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73E2AA1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26DED" w:rsidRPr="00360F9F" w14:paraId="5EE035B9" w14:textId="77777777" w:rsidTr="00911F6D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BFCFC25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3621E9D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63D3A96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5FD6643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602B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shd w:val="clear" w:color="auto" w:fill="auto"/>
            <w:vAlign w:val="center"/>
          </w:tcPr>
          <w:p w14:paraId="6548BCAE" w14:textId="77777777" w:rsidR="00B26DED" w:rsidRPr="00C602B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602B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27B3CB9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CD5530F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33E11178" w14:textId="77777777" w:rsidTr="00911F6D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A79DACA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</w:tcPr>
          <w:p w14:paraId="0FCB5665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6BE2076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46EFF215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بهای زیرزمینی تکمیلی</w:t>
            </w:r>
          </w:p>
        </w:tc>
        <w:tc>
          <w:tcPr>
            <w:tcW w:w="1663" w:type="dxa"/>
            <w:vAlign w:val="center"/>
          </w:tcPr>
          <w:p w14:paraId="7E26F7B3" w14:textId="77777777" w:rsidR="00B26DED" w:rsidRPr="00FA2BE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حاسبات عدد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7F999B2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بهای زیرزمینی تکمیل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D8A0B51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26DED" w:rsidRPr="00360F9F" w14:paraId="57DDED90" w14:textId="77777777" w:rsidTr="00911F6D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C6809ED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E51A111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C9CC618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568540B" w14:textId="77777777" w:rsidR="00B26DED" w:rsidRPr="00C602B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602B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6E6D1537" w14:textId="77777777" w:rsidR="00B26DED" w:rsidRPr="00C602B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602B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9D3DC69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C602B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FBB84AD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00F409EF" w14:textId="77777777" w:rsidTr="00911F6D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7EF8BF2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BD8AC90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260EEA7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5BB02414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F6501F1" w14:textId="77777777" w:rsidR="00B26DED" w:rsidRPr="00FA2BE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1082988" w14:textId="77777777" w:rsidR="00B26DED" w:rsidRPr="00FA2BE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12E1BFA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26DED" w:rsidRPr="00360F9F" w14:paraId="47CEA6CB" w14:textId="77777777" w:rsidTr="00911F6D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D2DCD93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1343946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B861299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18469C6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FDAA3E1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1CDA523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945049B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356F97A3" w14:textId="77777777" w:rsidTr="00911F6D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DE19695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25AADFE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BD1B746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1770D5A5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EC0CCE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5823322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EF05813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26DED" w:rsidRPr="00360F9F" w14:paraId="64C7B70A" w14:textId="77777777" w:rsidTr="00911F6D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5190DAD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D2E67EE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8561D9A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ABA9ECC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46AC9B6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FC8F72E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BBF4BB2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492293A6" w14:textId="77777777" w:rsidTr="00911F6D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CC5F07E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663" w:type="dxa"/>
            <w:vAlign w:val="center"/>
          </w:tcPr>
          <w:p w14:paraId="30A80743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92B67FD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3" w:type="dxa"/>
            <w:vAlign w:val="center"/>
          </w:tcPr>
          <w:p w14:paraId="514115CC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48EE187D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712E4408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6F4D1D5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26DED" w:rsidRPr="00360F9F" w14:paraId="1CA5DC22" w14:textId="77777777" w:rsidTr="00911F6D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E8714C8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F350F74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19EA3F8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5E0517DD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04717106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F09B0B3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01CC7B61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1FAB80E" w14:textId="77777777" w:rsidR="00B26DED" w:rsidRPr="005F004E" w:rsidRDefault="00B26DED" w:rsidP="00B26DED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59423DC1" w14:textId="38180C9A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0DA83BB4" w14:textId="0A070E02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BB11D3F" w14:textId="64BBCE67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13EA416D" w14:textId="1CDCBDAE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65382213" w14:textId="77777777" w:rsidR="00B26DED" w:rsidRPr="00651B97" w:rsidRDefault="00B26DED" w:rsidP="00B26DE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ایلخانی پور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472"/>
        <w:gridCol w:w="1854"/>
        <w:gridCol w:w="1666"/>
        <w:gridCol w:w="1666"/>
      </w:tblGrid>
      <w:tr w:rsidR="00B26DED" w:rsidRPr="00360F9F" w14:paraId="2BE72D39" w14:textId="77777777" w:rsidTr="00911F6D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358029F7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0D6B443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7CE256A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3</w:t>
            </w:r>
          </w:p>
        </w:tc>
        <w:tc>
          <w:tcPr>
            <w:tcW w:w="147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A7E1A64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3-11:30</w:t>
            </w:r>
          </w:p>
        </w:tc>
        <w:tc>
          <w:tcPr>
            <w:tcW w:w="185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2C741B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2131366B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-8:3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78016309" w14:textId="77777777" w:rsidR="00B26DED" w:rsidRDefault="00B26DED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8414B00" w14:textId="77777777" w:rsidR="00B26DED" w:rsidRPr="00360F9F" w:rsidRDefault="00B26DED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26DED" w:rsidRPr="00360F9F" w14:paraId="15C9F4A7" w14:textId="77777777" w:rsidTr="00911F6D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5EBE9E9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51D74AF1" w14:textId="77777777" w:rsidR="00B26DED" w:rsidRPr="00FA2BE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4B62E6F4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472" w:type="dxa"/>
            <w:tcBorders>
              <w:top w:val="thinThickMediumGap" w:sz="24" w:space="0" w:color="auto"/>
            </w:tcBorders>
          </w:tcPr>
          <w:p w14:paraId="2C42EB98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8753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54" w:type="dxa"/>
            <w:tcBorders>
              <w:top w:val="thinThickMediumGap" w:sz="24" w:space="0" w:color="auto"/>
            </w:tcBorders>
            <w:shd w:val="clear" w:color="auto" w:fill="auto"/>
          </w:tcPr>
          <w:p w14:paraId="1E54EE9A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2C278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یدرولیک سیلاب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3B524F41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FB74B20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26DED" w:rsidRPr="00360F9F" w14:paraId="27EF0281" w14:textId="77777777" w:rsidTr="00911F6D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FBB5EF7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23721B1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81455CC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vAlign w:val="center"/>
          </w:tcPr>
          <w:p w14:paraId="2F2C4C6D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shd w:val="clear" w:color="auto" w:fill="auto"/>
          </w:tcPr>
          <w:p w14:paraId="517CB8DB" w14:textId="77777777" w:rsidR="00B26DED" w:rsidRPr="00C602B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C278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38CC796F" w14:textId="77777777" w:rsidR="00B26DED" w:rsidRPr="002C2780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75B62EE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48682DBF" w14:textId="77777777" w:rsidTr="00911F6D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73FD1A1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</w:tcPr>
          <w:p w14:paraId="0659BAE6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3B63BFE1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472" w:type="dxa"/>
          </w:tcPr>
          <w:p w14:paraId="7CC4E8A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8753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54" w:type="dxa"/>
          </w:tcPr>
          <w:p w14:paraId="291E9801" w14:textId="77777777" w:rsidR="00B26DED" w:rsidRPr="00FA2BE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2C278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دل فیزیکی و هیدرولیکی 1</w:t>
            </w:r>
          </w:p>
        </w:tc>
        <w:tc>
          <w:tcPr>
            <w:tcW w:w="1666" w:type="dxa"/>
            <w:tcBorders>
              <w:right w:val="single" w:sz="8" w:space="0" w:color="auto"/>
            </w:tcBorders>
          </w:tcPr>
          <w:p w14:paraId="15BA148A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2C278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طراحی  سازه 1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EB2B220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26DED" w:rsidRPr="00360F9F" w14:paraId="3E08C3DA" w14:textId="77777777" w:rsidTr="00911F6D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FAFD419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7768A982" w14:textId="77777777" w:rsidR="00B26DED" w:rsidRPr="002C2780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53BC5AF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vAlign w:val="center"/>
          </w:tcPr>
          <w:p w14:paraId="611B7BF3" w14:textId="77777777" w:rsidR="00B26DED" w:rsidRPr="00C602B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</w:tcPr>
          <w:p w14:paraId="766F0E03" w14:textId="77777777" w:rsidR="00B26DED" w:rsidRPr="00C602B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C278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</w:tcPr>
          <w:p w14:paraId="1D798925" w14:textId="77777777" w:rsidR="00B26DED" w:rsidRPr="002C2780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C278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A8F1440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58986BF3" w14:textId="77777777" w:rsidTr="00911F6D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14E4B8C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</w:tcPr>
          <w:p w14:paraId="63B53364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C278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لی طراحی سازه 1</w:t>
            </w:r>
          </w:p>
        </w:tc>
        <w:tc>
          <w:tcPr>
            <w:tcW w:w="1663" w:type="dxa"/>
            <w:vAlign w:val="center"/>
          </w:tcPr>
          <w:p w14:paraId="39817525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472" w:type="dxa"/>
          </w:tcPr>
          <w:p w14:paraId="3677E2E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8753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54" w:type="dxa"/>
          </w:tcPr>
          <w:p w14:paraId="3048CFA6" w14:textId="77777777" w:rsidR="00B26DED" w:rsidRPr="00FA2BE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8753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</w:tcPr>
          <w:p w14:paraId="7452E653" w14:textId="77777777" w:rsidR="00B26DED" w:rsidRPr="00FA2BE1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8753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B5AE1E2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26DED" w:rsidRPr="00360F9F" w14:paraId="33D4F041" w14:textId="77777777" w:rsidTr="00911F6D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6A7222BD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</w:tcPr>
          <w:p w14:paraId="37ABA838" w14:textId="77777777" w:rsidR="00B26DED" w:rsidRPr="002C2780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C278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4F6133F9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vAlign w:val="center"/>
          </w:tcPr>
          <w:p w14:paraId="5F13CA2C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153FD759" w14:textId="77777777" w:rsidR="00B26DED" w:rsidRPr="002C2780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D35313F" w14:textId="77777777" w:rsidR="00B26DED" w:rsidRPr="002C2780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CAF1568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389397C2" w14:textId="77777777" w:rsidTr="00911F6D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B11AD4E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0324BF3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64986F1C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472" w:type="dxa"/>
          </w:tcPr>
          <w:p w14:paraId="46EB6A1A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8753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54" w:type="dxa"/>
          </w:tcPr>
          <w:p w14:paraId="5052349F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8753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tcBorders>
              <w:right w:val="single" w:sz="8" w:space="0" w:color="auto"/>
            </w:tcBorders>
          </w:tcPr>
          <w:p w14:paraId="7CB9950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8753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697CCAA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26DED" w:rsidRPr="00360F9F" w14:paraId="09AEDC36" w14:textId="77777777" w:rsidTr="00911F6D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131CD03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E92B645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D67482A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vAlign w:val="center"/>
          </w:tcPr>
          <w:p w14:paraId="1E483798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vAlign w:val="center"/>
          </w:tcPr>
          <w:p w14:paraId="53898EDF" w14:textId="77777777" w:rsidR="00B26DED" w:rsidRPr="002C2780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F3AD3E1" w14:textId="77777777" w:rsidR="00B26DED" w:rsidRPr="002C2780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EDF5AE4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41931092" w14:textId="77777777" w:rsidTr="00911F6D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442AF01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D40735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0C965A88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472" w:type="dxa"/>
          </w:tcPr>
          <w:p w14:paraId="7F1BB92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8753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54" w:type="dxa"/>
          </w:tcPr>
          <w:p w14:paraId="659B9570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2C278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مهندسی سواحل</w:t>
            </w:r>
          </w:p>
        </w:tc>
        <w:tc>
          <w:tcPr>
            <w:tcW w:w="1666" w:type="dxa"/>
            <w:tcBorders>
              <w:right w:val="single" w:sz="8" w:space="0" w:color="auto"/>
            </w:tcBorders>
          </w:tcPr>
          <w:p w14:paraId="1CC0DC68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F8753F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DD438C8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26DED" w:rsidRPr="00360F9F" w14:paraId="110EF01F" w14:textId="77777777" w:rsidTr="00911F6D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41EF888E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D568F6C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1CC8E1ED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72" w:type="dxa"/>
            <w:tcBorders>
              <w:bottom w:val="thinThickMediumGap" w:sz="24" w:space="0" w:color="auto"/>
            </w:tcBorders>
            <w:vAlign w:val="center"/>
          </w:tcPr>
          <w:p w14:paraId="619003B5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54" w:type="dxa"/>
            <w:tcBorders>
              <w:bottom w:val="thinThickMediumGap" w:sz="24" w:space="0" w:color="auto"/>
            </w:tcBorders>
          </w:tcPr>
          <w:p w14:paraId="6CEB22F3" w14:textId="77777777" w:rsidR="00B26DED" w:rsidRPr="002C2780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C2780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3A8A935" w14:textId="77777777" w:rsidR="00B26DED" w:rsidRPr="002C2780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48702381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051E8A17" w14:textId="77777777" w:rsidR="00B26DED" w:rsidRPr="005F004E" w:rsidRDefault="00B26DED" w:rsidP="00B26DED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5B656FD6" w14:textId="71390A6D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3451E585" w14:textId="44DEE4C6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35FB6861" w14:textId="08E03306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7EB7FBFC" w14:textId="77777777" w:rsidR="00B26DED" w:rsidRPr="00651B97" w:rsidRDefault="00B26DED" w:rsidP="00B26DE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lastRenderedPageBreak/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محمد همت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63"/>
        <w:gridCol w:w="1663"/>
        <w:gridCol w:w="1663"/>
        <w:gridCol w:w="1663"/>
        <w:gridCol w:w="1663"/>
        <w:gridCol w:w="1666"/>
        <w:gridCol w:w="1666"/>
      </w:tblGrid>
      <w:tr w:rsidR="00B26DED" w:rsidRPr="00360F9F" w14:paraId="593C8EDF" w14:textId="77777777" w:rsidTr="00911F6D">
        <w:trPr>
          <w:trHeight w:val="953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34AE87B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BC5B34B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-16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A7BFA6C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 -13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142C13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-13/11</w:t>
            </w:r>
          </w:p>
        </w:tc>
        <w:tc>
          <w:tcPr>
            <w:tcW w:w="166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8FB8632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-11/10</w:t>
            </w:r>
          </w:p>
        </w:tc>
        <w:tc>
          <w:tcPr>
            <w:tcW w:w="1666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457E184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30-10/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2A734505" w14:textId="77777777" w:rsidR="00B26DED" w:rsidRDefault="00B26DED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232B8FE8" w14:textId="77777777" w:rsidR="00B26DED" w:rsidRPr="00360F9F" w:rsidRDefault="00B26DED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26DED" w:rsidRPr="00360F9F" w14:paraId="2CDDB29C" w14:textId="77777777" w:rsidTr="00911F6D">
        <w:trPr>
          <w:trHeight w:val="530"/>
          <w:jc w:val="center"/>
        </w:trPr>
        <w:tc>
          <w:tcPr>
            <w:tcW w:w="166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341E7D1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266F87F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طراحی سازه های آبی 2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1357E321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  <w:p w14:paraId="2DB11BF1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7E89B3CE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عملیات پمپ</w:t>
            </w:r>
          </w:p>
        </w:tc>
        <w:tc>
          <w:tcPr>
            <w:tcW w:w="1663" w:type="dxa"/>
            <w:tcBorders>
              <w:top w:val="thinThickMediumGap" w:sz="24" w:space="0" w:color="auto"/>
            </w:tcBorders>
            <w:vAlign w:val="center"/>
          </w:tcPr>
          <w:p w14:paraId="03C3DC14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پمپ و ایستگاههای پمپاژ</w:t>
            </w:r>
          </w:p>
        </w:tc>
        <w:tc>
          <w:tcPr>
            <w:tcW w:w="1666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BDE90A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ژئوتکنیک 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4604901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26DED" w:rsidRPr="00360F9F" w14:paraId="1FCB1089" w14:textId="77777777" w:rsidTr="00911F6D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019DF44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B971051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3D59BA62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6501BF7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3A4DAED1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D7DAA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51386AD5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C673E3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7754DBD0" w14:textId="77777777" w:rsidTr="00911F6D">
        <w:trPr>
          <w:trHeight w:val="521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4C462D1D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B3D871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ژئوتکنیک</w:t>
            </w:r>
          </w:p>
        </w:tc>
        <w:tc>
          <w:tcPr>
            <w:tcW w:w="1663" w:type="dxa"/>
            <w:vAlign w:val="center"/>
          </w:tcPr>
          <w:p w14:paraId="48B4460C" w14:textId="77777777" w:rsidR="00B26DED" w:rsidRPr="00651B97" w:rsidRDefault="00B26DED" w:rsidP="00B26D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  <w:p w14:paraId="4274DAE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7FF477C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ز هیدرولیک</w:t>
            </w:r>
          </w:p>
        </w:tc>
        <w:tc>
          <w:tcPr>
            <w:tcW w:w="1663" w:type="dxa"/>
            <w:vAlign w:val="center"/>
          </w:tcPr>
          <w:p w14:paraId="376618E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یدرولیک رسوب 1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2D6C40A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42B9736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26DED" w:rsidRPr="00360F9F" w14:paraId="4407D6B7" w14:textId="77777777" w:rsidTr="00911F6D">
        <w:trPr>
          <w:trHeight w:val="58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0D81BBAB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5094166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3" w:type="dxa"/>
            <w:vAlign w:val="center"/>
          </w:tcPr>
          <w:p w14:paraId="0F1EBB54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29052DC1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3" w:type="dxa"/>
            <w:vAlign w:val="center"/>
          </w:tcPr>
          <w:p w14:paraId="46B90D58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رشد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4441C6B4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A70CA26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188C4FBB" w14:textId="77777777" w:rsidTr="00911F6D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7BC50C2F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17161E2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544C115" w14:textId="77777777" w:rsidR="00B26DED" w:rsidRPr="00651B97" w:rsidRDefault="00B26DED" w:rsidP="00B26D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  <w:p w14:paraId="05C4E9D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6E4C265C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7A689346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یدرودینامیک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18E6EE60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یدرولیک جریانهای متلاطم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E539BC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26DED" w:rsidRPr="00360F9F" w14:paraId="587BE20E" w14:textId="77777777" w:rsidTr="00911F6D">
        <w:trPr>
          <w:trHeight w:val="16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9DB6703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10BD321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4DAF6830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D3CD30D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1797CDB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2CB79CF3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B0CE362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3113C48D" w14:textId="77777777" w:rsidTr="00911F6D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239C252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384A97F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جلسه گروه</w:t>
            </w:r>
          </w:p>
        </w:tc>
        <w:tc>
          <w:tcPr>
            <w:tcW w:w="1663" w:type="dxa"/>
            <w:vAlign w:val="center"/>
          </w:tcPr>
          <w:p w14:paraId="308A0C17" w14:textId="77777777" w:rsidR="00B26DED" w:rsidRPr="00651B97" w:rsidRDefault="00B26DED" w:rsidP="00B26D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  <w:p w14:paraId="20B4EB86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7BC32C5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یدرودینامیک</w:t>
            </w:r>
          </w:p>
        </w:tc>
        <w:tc>
          <w:tcPr>
            <w:tcW w:w="1663" w:type="dxa"/>
            <w:vAlign w:val="center"/>
          </w:tcPr>
          <w:p w14:paraId="69F48728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طراحی ساز های آبی 2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64F1F055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یدرولیک جریانهای متلاطم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09DCED0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26DED" w:rsidRPr="00360F9F" w14:paraId="45C7DFDD" w14:textId="77777777" w:rsidTr="00911F6D">
        <w:trPr>
          <w:trHeight w:val="145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5E681788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5A5BB317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AF26EC6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1190473F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3" w:type="dxa"/>
            <w:vAlign w:val="center"/>
          </w:tcPr>
          <w:p w14:paraId="670A00E5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tcBorders>
              <w:right w:val="single" w:sz="8" w:space="0" w:color="auto"/>
            </w:tcBorders>
            <w:vAlign w:val="center"/>
          </w:tcPr>
          <w:p w14:paraId="05D13633" w14:textId="77777777" w:rsidR="00B26DED" w:rsidRPr="006D7D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618F04F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60E95708" w14:textId="77777777" w:rsidTr="00911F6D">
        <w:trPr>
          <w:trHeight w:val="829"/>
          <w:jc w:val="center"/>
        </w:trPr>
        <w:tc>
          <w:tcPr>
            <w:tcW w:w="1663" w:type="dxa"/>
            <w:tcBorders>
              <w:left w:val="thinThickMediumGap" w:sz="24" w:space="0" w:color="auto"/>
            </w:tcBorders>
            <w:vAlign w:val="center"/>
          </w:tcPr>
          <w:p w14:paraId="1FE400F9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9060237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1FA8B2F0" w14:textId="77777777" w:rsidR="00B26DED" w:rsidRPr="00651B97" w:rsidRDefault="00B26DED" w:rsidP="00B26DE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ر</w:t>
            </w:r>
          </w:p>
          <w:p w14:paraId="468F9C78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vAlign w:val="center"/>
          </w:tcPr>
          <w:p w14:paraId="0E72930B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3" w:type="dxa"/>
            <w:vAlign w:val="center"/>
          </w:tcPr>
          <w:p w14:paraId="5C7FD29A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Align w:val="center"/>
          </w:tcPr>
          <w:p w14:paraId="2EBF5455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ز هیدرولیک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7D131A6A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26DED" w:rsidRPr="00360F9F" w14:paraId="45FAB82B" w14:textId="77777777" w:rsidTr="00911F6D">
        <w:trPr>
          <w:trHeight w:val="274"/>
          <w:jc w:val="center"/>
        </w:trPr>
        <w:tc>
          <w:tcPr>
            <w:tcW w:w="1663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2BCB7ED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4CE90020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21B69D60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75C025DE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3" w:type="dxa"/>
            <w:tcBorders>
              <w:bottom w:val="thinThickMediumGap" w:sz="24" w:space="0" w:color="auto"/>
            </w:tcBorders>
            <w:vAlign w:val="center"/>
          </w:tcPr>
          <w:p w14:paraId="6779A61D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Align w:val="center"/>
          </w:tcPr>
          <w:p w14:paraId="40E6991A" w14:textId="77777777" w:rsidR="00B26DED" w:rsidRPr="005F004E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698C49DE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3E782063" w14:textId="77777777" w:rsidR="00B26DED" w:rsidRPr="005F004E" w:rsidRDefault="00B26DED" w:rsidP="00B26DED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</w:p>
    <w:p w14:paraId="1C12223B" w14:textId="77777777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19BEFFE" w14:textId="1652B2C6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7DA1250D" w14:textId="2A175CBC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5D4D5942" w14:textId="7B662552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18B2ADA8" w14:textId="19BCCB0B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17A47433" w14:textId="77777777" w:rsidR="00B26DED" w:rsidRPr="00651B97" w:rsidRDefault="00B26DED" w:rsidP="00B26DE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حقدوست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783"/>
        <w:gridCol w:w="1843"/>
        <w:gridCol w:w="1362"/>
        <w:gridCol w:w="1667"/>
        <w:gridCol w:w="1662"/>
        <w:gridCol w:w="6"/>
        <w:gridCol w:w="1659"/>
        <w:gridCol w:w="1665"/>
      </w:tblGrid>
      <w:tr w:rsidR="00B26DED" w:rsidRPr="00360F9F" w14:paraId="4C02DBF6" w14:textId="77777777" w:rsidTr="00911F6D">
        <w:trPr>
          <w:trHeight w:val="953"/>
          <w:jc w:val="center"/>
        </w:trPr>
        <w:tc>
          <w:tcPr>
            <w:tcW w:w="1783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B0A7C01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843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C440408" w14:textId="77777777" w:rsidR="00B26DED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36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85BA6A8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17D6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7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F156FB2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2:30-11</w:t>
            </w:r>
          </w:p>
        </w:tc>
        <w:tc>
          <w:tcPr>
            <w:tcW w:w="166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046AD264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-9:30</w:t>
            </w:r>
          </w:p>
        </w:tc>
        <w:tc>
          <w:tcPr>
            <w:tcW w:w="1665" w:type="dxa"/>
            <w:gridSpan w:val="2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115E7D3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9:30-8</w:t>
            </w:r>
          </w:p>
        </w:tc>
        <w:tc>
          <w:tcPr>
            <w:tcW w:w="1665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106B448D" w14:textId="77777777" w:rsidR="00B26DED" w:rsidRDefault="00B26DED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7E317FDA" w14:textId="77777777" w:rsidR="00B26DED" w:rsidRPr="00360F9F" w:rsidRDefault="00B26DED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B26DED" w:rsidRPr="00360F9F" w14:paraId="6F191BFA" w14:textId="77777777" w:rsidTr="00911F6D">
        <w:trPr>
          <w:trHeight w:val="530"/>
          <w:jc w:val="center"/>
        </w:trPr>
        <w:tc>
          <w:tcPr>
            <w:tcW w:w="1783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24BD3952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tcBorders>
              <w:top w:val="thinThickMediumGap" w:sz="24" w:space="0" w:color="auto"/>
            </w:tcBorders>
          </w:tcPr>
          <w:p w14:paraId="0A4CC72C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F6EC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362" w:type="dxa"/>
            <w:tcBorders>
              <w:top w:val="thinThickMediumGap" w:sz="24" w:space="0" w:color="auto"/>
            </w:tcBorders>
          </w:tcPr>
          <w:p w14:paraId="3E81A84B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7" w:type="dxa"/>
            <w:tcBorders>
              <w:top w:val="thinThickMediumGap" w:sz="24" w:space="0" w:color="auto"/>
            </w:tcBorders>
          </w:tcPr>
          <w:p w14:paraId="0F221FC3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F6EC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ورزی</w:t>
            </w:r>
          </w:p>
        </w:tc>
        <w:tc>
          <w:tcPr>
            <w:tcW w:w="1662" w:type="dxa"/>
            <w:tcBorders>
              <w:top w:val="thinThickMediumGap" w:sz="24" w:space="0" w:color="auto"/>
            </w:tcBorders>
          </w:tcPr>
          <w:p w14:paraId="2B293F80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F6EC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5" w:type="dxa"/>
            <w:gridSpan w:val="2"/>
            <w:tcBorders>
              <w:top w:val="thinThickMediumGap" w:sz="24" w:space="0" w:color="auto"/>
              <w:right w:val="single" w:sz="8" w:space="0" w:color="auto"/>
            </w:tcBorders>
          </w:tcPr>
          <w:p w14:paraId="6875EC29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F6EC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ژئوتکنیک سازه آبی</w:t>
            </w:r>
          </w:p>
        </w:tc>
        <w:tc>
          <w:tcPr>
            <w:tcW w:w="1665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EF1D8DC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B26DED" w:rsidRPr="00360F9F" w14:paraId="3A55F9BE" w14:textId="77777777" w:rsidTr="00911F6D">
        <w:trPr>
          <w:trHeight w:val="58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</w:tcPr>
          <w:p w14:paraId="31533E88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6192B2DB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53E47863" w14:textId="77777777" w:rsidR="00B26DED" w:rsidRPr="007D5FBA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  <w:vAlign w:val="center"/>
          </w:tcPr>
          <w:p w14:paraId="7EEB5F54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2" w:type="dxa"/>
            <w:shd w:val="clear" w:color="auto" w:fill="D9D9D9" w:themeFill="background1" w:themeFillShade="D9"/>
            <w:vAlign w:val="center"/>
          </w:tcPr>
          <w:p w14:paraId="26B512E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gridSpan w:val="2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BA2E54A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342F24C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00047A7F" w14:textId="77777777" w:rsidTr="00911F6D">
        <w:trPr>
          <w:trHeight w:val="521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vAlign w:val="center"/>
          </w:tcPr>
          <w:p w14:paraId="0F5AC758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</w:tcPr>
          <w:p w14:paraId="289E32DE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F6EC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ژئوتکنیک سازه های آبی</w:t>
            </w:r>
          </w:p>
        </w:tc>
        <w:tc>
          <w:tcPr>
            <w:tcW w:w="1362" w:type="dxa"/>
            <w:vAlign w:val="center"/>
          </w:tcPr>
          <w:p w14:paraId="58123574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7" w:type="dxa"/>
            <w:vAlign w:val="center"/>
          </w:tcPr>
          <w:p w14:paraId="4D9995EE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عملی ایستایی</w:t>
            </w:r>
          </w:p>
        </w:tc>
        <w:tc>
          <w:tcPr>
            <w:tcW w:w="1662" w:type="dxa"/>
            <w:vAlign w:val="center"/>
          </w:tcPr>
          <w:p w14:paraId="1819AFCB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یستایی</w:t>
            </w:r>
          </w:p>
        </w:tc>
        <w:tc>
          <w:tcPr>
            <w:tcW w:w="1665" w:type="dxa"/>
            <w:gridSpan w:val="2"/>
            <w:tcBorders>
              <w:right w:val="single" w:sz="8" w:space="0" w:color="auto"/>
            </w:tcBorders>
            <w:vAlign w:val="center"/>
          </w:tcPr>
          <w:p w14:paraId="2C79BA8A" w14:textId="77777777" w:rsidR="00B26DED" w:rsidRPr="007F6EC9" w:rsidRDefault="00B26DED" w:rsidP="00911F6D">
            <w:pPr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7F6EC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یروگاه آبی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4F61806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B26DED" w:rsidRPr="00360F9F" w14:paraId="753F9ED6" w14:textId="77777777" w:rsidTr="00911F6D">
        <w:trPr>
          <w:trHeight w:val="58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46DC0538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1C12032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8FCE040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rtl/>
                <w:lang w:bidi="fa-IR"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</w:tcPr>
          <w:p w14:paraId="4833D909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979A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819FA53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979A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5" w:type="dxa"/>
            <w:gridSpan w:val="2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7A503A3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665D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ارشد</w:t>
            </w: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0897AFA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00A2A12E" w14:textId="77777777" w:rsidTr="00911F6D">
        <w:trPr>
          <w:trHeight w:val="829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vAlign w:val="center"/>
          </w:tcPr>
          <w:p w14:paraId="24BD65AA" w14:textId="77777777" w:rsidR="00B26DED" w:rsidRPr="00651B97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vAlign w:val="center"/>
          </w:tcPr>
          <w:p w14:paraId="10F1F038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62" w:type="dxa"/>
            <w:vAlign w:val="center"/>
          </w:tcPr>
          <w:p w14:paraId="2C99566F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7" w:type="dxa"/>
            <w:vAlign w:val="center"/>
          </w:tcPr>
          <w:p w14:paraId="11959BBF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D01DE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عملی مصالح و روشهای ساختمانی</w:t>
            </w:r>
          </w:p>
        </w:tc>
        <w:tc>
          <w:tcPr>
            <w:tcW w:w="1662" w:type="dxa"/>
            <w:vAlign w:val="center"/>
          </w:tcPr>
          <w:p w14:paraId="3384A370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7F6EC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5" w:type="dxa"/>
            <w:gridSpan w:val="2"/>
            <w:tcBorders>
              <w:right w:val="single" w:sz="8" w:space="0" w:color="auto"/>
            </w:tcBorders>
            <w:vAlign w:val="center"/>
          </w:tcPr>
          <w:p w14:paraId="027ECA3F" w14:textId="77777777" w:rsidR="00B26DED" w:rsidRPr="00D01DE2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D01DE2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صالح و روشهای ساختمانی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5217C19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B26DED" w:rsidRPr="00360F9F" w14:paraId="07245660" w14:textId="77777777" w:rsidTr="00911F6D">
        <w:trPr>
          <w:trHeight w:val="169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7A0E20DF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B100FF0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0240320C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rtl/>
                <w:lang w:bidi="fa-IR"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</w:tcPr>
          <w:p w14:paraId="73CCB140" w14:textId="77777777" w:rsidR="00B26DED" w:rsidRPr="00B12B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6979A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EB8DB9E" w14:textId="77777777" w:rsidR="00B26DED" w:rsidRPr="00B12BAA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gridSpan w:val="2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64CDEE13" w14:textId="77777777" w:rsidR="00B26DED" w:rsidRPr="00917D6A" w:rsidRDefault="00B26DED" w:rsidP="00911F6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6979A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</w:t>
            </w: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B333926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0FFED570" w14:textId="77777777" w:rsidTr="00911F6D">
        <w:trPr>
          <w:trHeight w:val="829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vAlign w:val="center"/>
          </w:tcPr>
          <w:p w14:paraId="1812661D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vAlign w:val="center"/>
          </w:tcPr>
          <w:p w14:paraId="14E413B8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</w:pPr>
            <w:r w:rsidRPr="007F6EC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362" w:type="dxa"/>
            <w:vAlign w:val="center"/>
          </w:tcPr>
          <w:p w14:paraId="0CD541A1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7" w:type="dxa"/>
          </w:tcPr>
          <w:p w14:paraId="6C437169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1E721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2" w:type="dxa"/>
          </w:tcPr>
          <w:p w14:paraId="7262C4A0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1E721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5" w:type="dxa"/>
            <w:gridSpan w:val="2"/>
            <w:tcBorders>
              <w:right w:val="single" w:sz="8" w:space="0" w:color="auto"/>
            </w:tcBorders>
          </w:tcPr>
          <w:p w14:paraId="521E152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1E7215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71E49B7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B26DED" w:rsidRPr="00360F9F" w14:paraId="52858CB9" w14:textId="77777777" w:rsidTr="00911F6D">
        <w:trPr>
          <w:trHeight w:val="145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3E4EE90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44D917E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5ED38F93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rtl/>
                <w:lang w:bidi="fa-IR"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</w:tcPr>
          <w:p w14:paraId="7537DD88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2" w:type="dxa"/>
            <w:shd w:val="clear" w:color="auto" w:fill="D9D9D9" w:themeFill="background1" w:themeFillShade="D9"/>
          </w:tcPr>
          <w:p w14:paraId="7B3A9028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gridSpan w:val="2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0B94226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E2B69C6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B26DED" w:rsidRPr="00360F9F" w14:paraId="2C2A6D64" w14:textId="77777777" w:rsidTr="00911F6D">
        <w:trPr>
          <w:trHeight w:val="829"/>
          <w:jc w:val="center"/>
        </w:trPr>
        <w:tc>
          <w:tcPr>
            <w:tcW w:w="1783" w:type="dxa"/>
            <w:tcBorders>
              <w:left w:val="thinThickMediumGap" w:sz="24" w:space="0" w:color="auto"/>
            </w:tcBorders>
            <w:vAlign w:val="center"/>
          </w:tcPr>
          <w:p w14:paraId="68746D19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vAlign w:val="center"/>
          </w:tcPr>
          <w:p w14:paraId="558A3465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</w:pPr>
            <w:r w:rsidRPr="007F6EC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362" w:type="dxa"/>
            <w:vAlign w:val="center"/>
          </w:tcPr>
          <w:p w14:paraId="3208D824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نماز و نهار</w:t>
            </w:r>
          </w:p>
        </w:tc>
        <w:tc>
          <w:tcPr>
            <w:tcW w:w="1667" w:type="dxa"/>
          </w:tcPr>
          <w:p w14:paraId="1858A191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47463F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2" w:type="dxa"/>
          </w:tcPr>
          <w:p w14:paraId="1B3AEBE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47463F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5" w:type="dxa"/>
            <w:gridSpan w:val="2"/>
            <w:tcBorders>
              <w:right w:val="single" w:sz="8" w:space="0" w:color="auto"/>
            </w:tcBorders>
          </w:tcPr>
          <w:p w14:paraId="3E78C78C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47463F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A8C1C67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B26DED" w:rsidRPr="00360F9F" w14:paraId="4B85F229" w14:textId="77777777" w:rsidTr="00911F6D">
        <w:trPr>
          <w:trHeight w:val="274"/>
          <w:jc w:val="center"/>
        </w:trPr>
        <w:tc>
          <w:tcPr>
            <w:tcW w:w="1783" w:type="dxa"/>
            <w:tcBorders>
              <w:left w:val="thinThickMediumGap" w:sz="24" w:space="0" w:color="auto"/>
              <w:bottom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72B3643A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43" w:type="dxa"/>
            <w:tcBorders>
              <w:bottom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6718E92C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</w:pPr>
          </w:p>
        </w:tc>
        <w:tc>
          <w:tcPr>
            <w:tcW w:w="1362" w:type="dxa"/>
            <w:tcBorders>
              <w:bottom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41B63099" w14:textId="77777777" w:rsidR="00B26DED" w:rsidRPr="007F6EC9" w:rsidRDefault="00B26DED" w:rsidP="00911F6D">
            <w:pPr>
              <w:bidi/>
              <w:jc w:val="center"/>
              <w:rPr>
                <w:rFonts w:asciiTheme="majorBidi" w:hAnsiTheme="majorBidi" w:cs="B Nazanin"/>
                <w:i/>
                <w:iCs/>
                <w:sz w:val="24"/>
                <w:szCs w:val="24"/>
                <w:rtl/>
                <w:lang w:bidi="fa-IR"/>
              </w:rPr>
            </w:pPr>
          </w:p>
        </w:tc>
        <w:tc>
          <w:tcPr>
            <w:tcW w:w="1667" w:type="dxa"/>
            <w:tcBorders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7341D7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8" w:type="dxa"/>
            <w:gridSpan w:val="2"/>
            <w:tcBorders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B189EE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59" w:type="dxa"/>
            <w:tcBorders>
              <w:left w:val="single" w:sz="4" w:space="0" w:color="auto"/>
              <w:bottom w:val="thinThickMediumGap" w:sz="2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3054B7A" w14:textId="77777777" w:rsidR="00B26DED" w:rsidRPr="007665D3" w:rsidRDefault="00B26DE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7D2D3CE4" w14:textId="77777777" w:rsidR="00B26DED" w:rsidRPr="00360F9F" w:rsidRDefault="00B26DE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6CA7FF0F" w14:textId="77777777" w:rsidR="00B26DED" w:rsidRPr="00B12BAA" w:rsidRDefault="00B26DED" w:rsidP="00B26DED">
      <w:pPr>
        <w:pStyle w:val="ListParagraph"/>
        <w:tabs>
          <w:tab w:val="left" w:pos="12676"/>
        </w:tabs>
        <w:bidi/>
        <w:jc w:val="right"/>
        <w:rPr>
          <w:rFonts w:cs="B Nazanin"/>
          <w:i/>
          <w:iCs/>
          <w:sz w:val="24"/>
          <w:szCs w:val="24"/>
          <w:lang w:bidi="fa-IR"/>
        </w:rPr>
      </w:pPr>
      <w:r w:rsidRPr="00B12BAA">
        <w:rPr>
          <w:noProof/>
        </w:rPr>
        <w:drawing>
          <wp:anchor distT="0" distB="0" distL="114300" distR="114300" simplePos="0" relativeHeight="251664384" behindDoc="0" locked="0" layoutInCell="1" allowOverlap="1" wp14:anchorId="768A5D2B" wp14:editId="352530A2">
            <wp:simplePos x="0" y="0"/>
            <wp:positionH relativeFrom="column">
              <wp:posOffset>495935</wp:posOffset>
            </wp:positionH>
            <wp:positionV relativeFrom="paragraph">
              <wp:posOffset>14877</wp:posOffset>
            </wp:positionV>
            <wp:extent cx="140970" cy="17907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86" t="42329" r="21493" b="53787"/>
                    <a:stretch/>
                  </pic:blipFill>
                  <pic:spPr bwMode="auto">
                    <a:xfrm>
                      <a:off x="0" y="0"/>
                      <a:ext cx="140970" cy="179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2BAA">
        <w:rPr>
          <w:rFonts w:cs="B Nazanin"/>
          <w:i/>
          <w:iCs/>
          <w:sz w:val="24"/>
          <w:szCs w:val="24"/>
          <w:lang w:bidi="fa-IR"/>
        </w:rPr>
        <w:t xml:space="preserve">  </w:t>
      </w:r>
      <w:hyperlink r:id="rId11" w:history="1">
        <w:r w:rsidRPr="002A01AC">
          <w:rPr>
            <w:rStyle w:val="Hyperlink"/>
            <w:rFonts w:cs="B Nazanin"/>
            <w:i/>
            <w:iCs/>
            <w:sz w:val="24"/>
            <w:szCs w:val="24"/>
            <w:lang w:bidi="fa-IR"/>
          </w:rPr>
          <w:t>n.haghdoost@urmia.ac.ir</w:t>
        </w:r>
      </w:hyperlink>
    </w:p>
    <w:p w14:paraId="03F0DF6F" w14:textId="77777777" w:rsidR="00B26DED" w:rsidRPr="00B12BAA" w:rsidRDefault="00B26DED" w:rsidP="00B26DED">
      <w:pPr>
        <w:pStyle w:val="ListParagraph"/>
        <w:tabs>
          <w:tab w:val="left" w:pos="12393"/>
        </w:tabs>
        <w:bidi/>
        <w:jc w:val="right"/>
        <w:rPr>
          <w:rFonts w:cs="B Nazanin"/>
          <w:i/>
          <w:iCs/>
          <w:sz w:val="24"/>
          <w:szCs w:val="24"/>
          <w:lang w:bidi="fa-IR"/>
        </w:rPr>
      </w:pPr>
    </w:p>
    <w:p w14:paraId="0C60AA9D" w14:textId="77777777" w:rsidR="001E1DE5" w:rsidRDefault="00B26DED" w:rsidP="006A5DD8">
      <w:pPr>
        <w:bidi/>
        <w:jc w:val="center"/>
        <w:rPr>
          <w:rtl/>
          <w:lang w:bidi="fa-IR"/>
        </w:rPr>
      </w:pPr>
      <w:r>
        <w:rPr>
          <w:lang w:bidi="fa-IR"/>
        </w:rPr>
        <w:tab/>
      </w:r>
    </w:p>
    <w:p w14:paraId="4336004C" w14:textId="77777777" w:rsidR="001E1DE5" w:rsidRDefault="001E1DE5" w:rsidP="001E1DE5">
      <w:pPr>
        <w:bidi/>
        <w:jc w:val="center"/>
        <w:rPr>
          <w:rFonts w:ascii="Husseini" w:hAnsi="Husseini"/>
          <w:rtl/>
        </w:rPr>
      </w:pPr>
    </w:p>
    <w:p w14:paraId="2E85C048" w14:textId="77777777" w:rsidR="001E1DE5" w:rsidRDefault="001E1DE5" w:rsidP="001E1DE5">
      <w:pPr>
        <w:bidi/>
        <w:jc w:val="center"/>
        <w:rPr>
          <w:rFonts w:ascii="Husseini" w:hAnsi="Husseini"/>
          <w:rtl/>
        </w:rPr>
      </w:pPr>
    </w:p>
    <w:p w14:paraId="35175360" w14:textId="09B637C2" w:rsidR="006A5DD8" w:rsidRPr="00651B97" w:rsidRDefault="006A5DD8" w:rsidP="001E1DE5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حجت احمدی</w:t>
      </w:r>
    </w:p>
    <w:tbl>
      <w:tblPr>
        <w:tblStyle w:val="TableGrid"/>
        <w:tblW w:w="11274" w:type="dxa"/>
        <w:jc w:val="center"/>
        <w:tblLook w:val="04A0" w:firstRow="1" w:lastRow="0" w:firstColumn="1" w:lastColumn="0" w:noHBand="0" w:noVBand="1"/>
      </w:tblPr>
      <w:tblGrid>
        <w:gridCol w:w="2100"/>
        <w:gridCol w:w="1800"/>
        <w:gridCol w:w="1890"/>
        <w:gridCol w:w="1890"/>
        <w:gridCol w:w="1928"/>
        <w:gridCol w:w="1666"/>
      </w:tblGrid>
      <w:tr w:rsidR="006A5DD8" w:rsidRPr="00360F9F" w14:paraId="4DB08A26" w14:textId="77777777" w:rsidTr="00911F6D">
        <w:trPr>
          <w:trHeight w:val="953"/>
          <w:jc w:val="center"/>
        </w:trPr>
        <w:tc>
          <w:tcPr>
            <w:tcW w:w="210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AE647EA" w14:textId="77777777" w:rsidR="006A5DD8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80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F61C522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89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4D47D1E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2:30-11</w:t>
            </w:r>
          </w:p>
        </w:tc>
        <w:tc>
          <w:tcPr>
            <w:tcW w:w="189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16D0EAF3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-9:30</w:t>
            </w:r>
          </w:p>
        </w:tc>
        <w:tc>
          <w:tcPr>
            <w:tcW w:w="1928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67D23A47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9:30-8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07129302" w14:textId="77777777" w:rsidR="006A5DD8" w:rsidRDefault="006A5DD8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6E9E65B4" w14:textId="77777777" w:rsidR="006A5DD8" w:rsidRPr="00360F9F" w:rsidRDefault="006A5DD8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6A5DD8" w:rsidRPr="00360F9F" w14:paraId="660568AE" w14:textId="77777777" w:rsidTr="00911F6D">
        <w:trPr>
          <w:trHeight w:val="530"/>
          <w:jc w:val="center"/>
        </w:trPr>
        <w:tc>
          <w:tcPr>
            <w:tcW w:w="2100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8B0B30B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tcBorders>
              <w:top w:val="thinThickMediumGap" w:sz="24" w:space="0" w:color="auto"/>
            </w:tcBorders>
            <w:vAlign w:val="center"/>
          </w:tcPr>
          <w:p w14:paraId="7DD15B4C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top w:val="thinThickMediumGap" w:sz="24" w:space="0" w:color="auto"/>
            </w:tcBorders>
            <w:vAlign w:val="center"/>
          </w:tcPr>
          <w:p w14:paraId="63A87C8D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90" w:type="dxa"/>
            <w:tcBorders>
              <w:top w:val="thinThickMediumGap" w:sz="24" w:space="0" w:color="auto"/>
            </w:tcBorders>
            <w:vAlign w:val="center"/>
          </w:tcPr>
          <w:p w14:paraId="51BF167F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928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2ACEE7D8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EA11DE9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6A5DD8" w:rsidRPr="00360F9F" w14:paraId="67CF5E3D" w14:textId="77777777" w:rsidTr="00911F6D">
        <w:trPr>
          <w:trHeight w:val="58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788DD0C5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738F158B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533A58A0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0066D7F5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04777FB7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76B3B50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5DD8" w:rsidRPr="00360F9F" w14:paraId="7010EE5D" w14:textId="77777777" w:rsidTr="00911F6D">
        <w:trPr>
          <w:trHeight w:val="521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195F2CB2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734256AB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5303CC31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53BD4732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1F612960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6D7D040A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6A5DD8" w:rsidRPr="00360F9F" w14:paraId="55490BEF" w14:textId="77777777" w:rsidTr="00911F6D">
        <w:trPr>
          <w:trHeight w:val="58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54955401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7FC48BB1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323003A2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77081AEA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0CFD84A3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4D61DFB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5DD8" w:rsidRPr="00360F9F" w14:paraId="3E838FE4" w14:textId="77777777" w:rsidTr="00911F6D">
        <w:trPr>
          <w:trHeight w:val="829"/>
          <w:jc w:val="center"/>
        </w:trPr>
        <w:tc>
          <w:tcPr>
            <w:tcW w:w="9608" w:type="dxa"/>
            <w:gridSpan w:val="5"/>
            <w:tcBorders>
              <w:left w:val="thinThickMediumGap" w:sz="24" w:space="0" w:color="auto"/>
              <w:right w:val="single" w:sz="8" w:space="0" w:color="auto"/>
            </w:tcBorders>
            <w:vAlign w:val="center"/>
          </w:tcPr>
          <w:p w14:paraId="6E5BC370" w14:textId="77777777" w:rsidR="006A5DD8" w:rsidRPr="00552FC4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552FC4">
              <w:rPr>
                <w:rFonts w:asciiTheme="majorBidi" w:hAnsiTheme="majorBidi" w:cs="B Nazanin" w:hint="cs"/>
                <w:b/>
                <w:bCs/>
                <w:sz w:val="40"/>
                <w:szCs w:val="40"/>
                <w:rtl/>
                <w:lang w:bidi="fa-IR"/>
              </w:rPr>
              <w:t>در فرصت مطالعاتی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16583F1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6A5DD8" w:rsidRPr="00360F9F" w14:paraId="26EAF9D0" w14:textId="77777777" w:rsidTr="00911F6D">
        <w:trPr>
          <w:trHeight w:val="169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5833E16A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595B7334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245F679C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7B169DB7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2DAD71B7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71F0333F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5DD8" w:rsidRPr="00360F9F" w14:paraId="7CD7A9FB" w14:textId="77777777" w:rsidTr="00911F6D">
        <w:trPr>
          <w:trHeight w:val="829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1F7E7934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51FC9529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61F3147E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4566145E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782837E1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9F4BBDC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6A5DD8" w:rsidRPr="00360F9F" w14:paraId="19FC02BF" w14:textId="77777777" w:rsidTr="00911F6D">
        <w:trPr>
          <w:trHeight w:val="145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78A0F1D3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516A1E5E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6F1BD995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1A771661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65A2346B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1AC1DB05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6A5DD8" w:rsidRPr="00360F9F" w14:paraId="31D06778" w14:textId="77777777" w:rsidTr="00911F6D">
        <w:trPr>
          <w:trHeight w:val="829"/>
          <w:jc w:val="center"/>
        </w:trPr>
        <w:tc>
          <w:tcPr>
            <w:tcW w:w="2100" w:type="dxa"/>
            <w:tcBorders>
              <w:left w:val="thinThickMediumGap" w:sz="24" w:space="0" w:color="auto"/>
            </w:tcBorders>
            <w:vAlign w:val="center"/>
          </w:tcPr>
          <w:p w14:paraId="74020824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0CFF341C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357EC05C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5AA64703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928" w:type="dxa"/>
            <w:tcBorders>
              <w:right w:val="single" w:sz="8" w:space="0" w:color="auto"/>
            </w:tcBorders>
            <w:vAlign w:val="center"/>
          </w:tcPr>
          <w:p w14:paraId="37FF23C5" w14:textId="77777777" w:rsidR="006A5DD8" w:rsidRPr="00672727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20C02B3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6A5DD8" w:rsidRPr="00360F9F" w14:paraId="038DD0C4" w14:textId="77777777" w:rsidTr="00911F6D">
        <w:trPr>
          <w:trHeight w:val="274"/>
          <w:jc w:val="center"/>
        </w:trPr>
        <w:tc>
          <w:tcPr>
            <w:tcW w:w="2100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231E234A" w14:textId="77777777" w:rsidR="006A5DD8" w:rsidRPr="005F004E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00" w:type="dxa"/>
            <w:tcBorders>
              <w:bottom w:val="thinThickMediumGap" w:sz="24" w:space="0" w:color="auto"/>
            </w:tcBorders>
            <w:vAlign w:val="center"/>
          </w:tcPr>
          <w:p w14:paraId="563C864E" w14:textId="77777777" w:rsidR="006A5DD8" w:rsidRPr="005F004E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bottom w:val="thinThickMediumGap" w:sz="24" w:space="0" w:color="auto"/>
            </w:tcBorders>
            <w:vAlign w:val="center"/>
          </w:tcPr>
          <w:p w14:paraId="6AF92F8E" w14:textId="77777777" w:rsidR="006A5DD8" w:rsidRPr="005F004E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bottom w:val="thinThickMediumGap" w:sz="24" w:space="0" w:color="auto"/>
            </w:tcBorders>
            <w:vAlign w:val="center"/>
          </w:tcPr>
          <w:p w14:paraId="74A256E4" w14:textId="77777777" w:rsidR="006A5DD8" w:rsidRPr="005F004E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928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12EC4FDC" w14:textId="77777777" w:rsidR="006A5DD8" w:rsidRPr="005F004E" w:rsidRDefault="006A5DD8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0EC0551C" w14:textId="77777777" w:rsidR="006A5DD8" w:rsidRPr="00360F9F" w:rsidRDefault="006A5DD8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728EAE84" w14:textId="77777777" w:rsidR="006A5DD8" w:rsidRPr="00327181" w:rsidRDefault="006A5DD8" w:rsidP="006A5DD8">
      <w:pPr>
        <w:pStyle w:val="ListParagraph"/>
        <w:tabs>
          <w:tab w:val="left" w:pos="11693"/>
        </w:tabs>
        <w:rPr>
          <w:rFonts w:cs="B Nazanin"/>
          <w:b/>
          <w:bCs/>
          <w:sz w:val="28"/>
          <w:szCs w:val="28"/>
          <w:lang w:bidi="fa-IR"/>
        </w:rPr>
      </w:pPr>
      <w:r>
        <w:rPr>
          <w:rFonts w:cs="B Nazanin"/>
          <w:b/>
          <w:bCs/>
          <w:sz w:val="28"/>
          <w:szCs w:val="28"/>
          <w:lang w:bidi="fa-IR"/>
        </w:rPr>
        <w:t>a</w:t>
      </w:r>
      <w:r w:rsidRPr="00327181">
        <w:rPr>
          <w:rFonts w:cs="B Nazanin"/>
          <w:b/>
          <w:bCs/>
          <w:sz w:val="28"/>
          <w:szCs w:val="28"/>
          <w:lang w:bidi="fa-IR"/>
        </w:rPr>
        <w:t>.</w:t>
      </w:r>
      <w:r>
        <w:rPr>
          <w:rFonts w:cs="B Nazanin"/>
          <w:b/>
          <w:bCs/>
          <w:sz w:val="28"/>
          <w:szCs w:val="28"/>
          <w:lang w:bidi="fa-IR"/>
        </w:rPr>
        <w:t>ahmadi</w:t>
      </w:r>
      <w:r w:rsidRPr="00327181">
        <w:rPr>
          <w:rFonts w:cs="B Nazanin"/>
          <w:b/>
          <w:bCs/>
          <w:sz w:val="28"/>
          <w:szCs w:val="28"/>
          <w:lang w:bidi="fa-IR"/>
        </w:rPr>
        <w:t>@urmia.ac.ir</w:t>
      </w:r>
    </w:p>
    <w:p w14:paraId="4AB857E7" w14:textId="66C9EA72" w:rsidR="00B26DED" w:rsidRDefault="00B26DED" w:rsidP="00B26DED">
      <w:pPr>
        <w:tabs>
          <w:tab w:val="left" w:pos="2580"/>
        </w:tabs>
        <w:rPr>
          <w:lang w:bidi="fa-IR"/>
        </w:rPr>
      </w:pPr>
    </w:p>
    <w:p w14:paraId="1D1103B3" w14:textId="77777777" w:rsidR="00B26DED" w:rsidRDefault="00B26DED" w:rsidP="00B26DED">
      <w:pPr>
        <w:rPr>
          <w:lang w:bidi="fa-IR"/>
        </w:rPr>
      </w:pPr>
    </w:p>
    <w:p w14:paraId="30C7A825" w14:textId="77777777" w:rsidR="00B26DED" w:rsidRPr="00B12BAA" w:rsidRDefault="00B26DED" w:rsidP="00B26DED">
      <w:pPr>
        <w:tabs>
          <w:tab w:val="left" w:pos="2568"/>
        </w:tabs>
        <w:rPr>
          <w:lang w:bidi="fa-IR"/>
        </w:rPr>
      </w:pPr>
      <w:r>
        <w:rPr>
          <w:lang w:bidi="fa-IR"/>
        </w:rPr>
        <w:tab/>
      </w:r>
    </w:p>
    <w:p w14:paraId="49B1BAA9" w14:textId="4252CC0C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7D6ABC5A" w14:textId="02C8BA4A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3363D60C" w14:textId="77777777" w:rsidR="00C07B30" w:rsidRPr="00651B97" w:rsidRDefault="00C07B30" w:rsidP="00C07B30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سمیه حجاب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380"/>
        <w:gridCol w:w="1800"/>
        <w:gridCol w:w="1440"/>
        <w:gridCol w:w="1890"/>
        <w:gridCol w:w="1710"/>
        <w:gridCol w:w="1761"/>
        <w:gridCol w:w="1666"/>
      </w:tblGrid>
      <w:tr w:rsidR="00C07B30" w:rsidRPr="00360F9F" w14:paraId="7C420F2D" w14:textId="77777777" w:rsidTr="00911F6D">
        <w:trPr>
          <w:trHeight w:val="953"/>
          <w:jc w:val="center"/>
        </w:trPr>
        <w:tc>
          <w:tcPr>
            <w:tcW w:w="1380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8176972" w14:textId="77777777" w:rsidR="00C07B30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20:00-18:00</w:t>
            </w:r>
          </w:p>
        </w:tc>
        <w:tc>
          <w:tcPr>
            <w:tcW w:w="180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5350125" w14:textId="77777777" w:rsidR="00C07B30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44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D79D443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89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D0F6C9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:30-13:00</w:t>
            </w:r>
          </w:p>
        </w:tc>
        <w:tc>
          <w:tcPr>
            <w:tcW w:w="171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C988550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0:00-11:30</w:t>
            </w:r>
          </w:p>
        </w:tc>
        <w:tc>
          <w:tcPr>
            <w:tcW w:w="1761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323F377D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8:30-10:00</w:t>
            </w:r>
          </w:p>
        </w:tc>
        <w:tc>
          <w:tcPr>
            <w:tcW w:w="1666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3E407FC4" w14:textId="77777777" w:rsidR="00C07B30" w:rsidRDefault="00C07B30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4B725560" w14:textId="77777777" w:rsidR="00C07B30" w:rsidRPr="00360F9F" w:rsidRDefault="00C07B30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C07B30" w:rsidRPr="00360F9F" w14:paraId="673707F0" w14:textId="77777777" w:rsidTr="00911F6D">
        <w:trPr>
          <w:trHeight w:val="530"/>
          <w:jc w:val="center"/>
        </w:trPr>
        <w:tc>
          <w:tcPr>
            <w:tcW w:w="1380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D4D203F" w14:textId="77777777" w:rsidR="00C07B30" w:rsidRPr="00651B97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00" w:type="dxa"/>
            <w:tcBorders>
              <w:top w:val="thinThickMediumGap" w:sz="24" w:space="0" w:color="auto"/>
            </w:tcBorders>
            <w:vAlign w:val="center"/>
          </w:tcPr>
          <w:p w14:paraId="62DABDC4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40" w:type="dxa"/>
            <w:tcBorders>
              <w:top w:val="thinThickMediumGap" w:sz="24" w:space="0" w:color="auto"/>
            </w:tcBorders>
            <w:vAlign w:val="center"/>
          </w:tcPr>
          <w:p w14:paraId="7CAF00D6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90" w:type="dxa"/>
            <w:tcBorders>
              <w:top w:val="thinThickMediumGap" w:sz="24" w:space="0" w:color="auto"/>
            </w:tcBorders>
            <w:vAlign w:val="center"/>
          </w:tcPr>
          <w:p w14:paraId="60BFFC83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مینار و روش تحقیق</w:t>
            </w:r>
          </w:p>
        </w:tc>
        <w:tc>
          <w:tcPr>
            <w:tcW w:w="1710" w:type="dxa"/>
            <w:tcBorders>
              <w:top w:val="thinThickMediumGap" w:sz="24" w:space="0" w:color="auto"/>
            </w:tcBorders>
            <w:vAlign w:val="center"/>
          </w:tcPr>
          <w:p w14:paraId="404727A6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761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04C8E107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آمار مهندسی</w:t>
            </w:r>
          </w:p>
        </w:tc>
        <w:tc>
          <w:tcPr>
            <w:tcW w:w="1666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96D753A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C07B30" w:rsidRPr="00360F9F" w14:paraId="07C1B092" w14:textId="77777777" w:rsidTr="00911F6D">
        <w:trPr>
          <w:trHeight w:val="58"/>
          <w:jc w:val="center"/>
        </w:trPr>
        <w:tc>
          <w:tcPr>
            <w:tcW w:w="1380" w:type="dxa"/>
            <w:tcBorders>
              <w:left w:val="thinThickMediumGap" w:sz="24" w:space="0" w:color="auto"/>
            </w:tcBorders>
            <w:vAlign w:val="center"/>
          </w:tcPr>
          <w:p w14:paraId="4538622C" w14:textId="77777777" w:rsidR="00C07B30" w:rsidRPr="006D7DAA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1F1AFF9D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14:paraId="69CCE467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7463305C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ارشد</w:t>
            </w:r>
          </w:p>
        </w:tc>
        <w:tc>
          <w:tcPr>
            <w:tcW w:w="1710" w:type="dxa"/>
            <w:vAlign w:val="center"/>
          </w:tcPr>
          <w:p w14:paraId="1C433DAC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1" w:type="dxa"/>
            <w:tcBorders>
              <w:right w:val="single" w:sz="8" w:space="0" w:color="auto"/>
            </w:tcBorders>
            <w:vAlign w:val="center"/>
          </w:tcPr>
          <w:p w14:paraId="5AA1B9E3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9652178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07B30" w:rsidRPr="00360F9F" w14:paraId="6E0F079D" w14:textId="77777777" w:rsidTr="00911F6D">
        <w:trPr>
          <w:trHeight w:val="799"/>
          <w:jc w:val="center"/>
        </w:trPr>
        <w:tc>
          <w:tcPr>
            <w:tcW w:w="1380" w:type="dxa"/>
            <w:tcBorders>
              <w:left w:val="thinThickMediumGap" w:sz="24" w:space="0" w:color="auto"/>
            </w:tcBorders>
            <w:vAlign w:val="center"/>
          </w:tcPr>
          <w:p w14:paraId="2C9F7874" w14:textId="77777777" w:rsidR="00C07B30" w:rsidRPr="00651B97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00" w:type="dxa"/>
            <w:vAlign w:val="center"/>
          </w:tcPr>
          <w:p w14:paraId="7CDCC271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40" w:type="dxa"/>
            <w:vAlign w:val="center"/>
          </w:tcPr>
          <w:p w14:paraId="3C1C741E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90" w:type="dxa"/>
            <w:vAlign w:val="center"/>
          </w:tcPr>
          <w:p w14:paraId="2A9F8189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710" w:type="dxa"/>
            <w:vAlign w:val="center"/>
          </w:tcPr>
          <w:p w14:paraId="4439280E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761" w:type="dxa"/>
            <w:tcBorders>
              <w:right w:val="single" w:sz="8" w:space="0" w:color="auto"/>
            </w:tcBorders>
            <w:vAlign w:val="center"/>
          </w:tcPr>
          <w:p w14:paraId="5FC27F45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3996045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C07B30" w:rsidRPr="00360F9F" w14:paraId="04592036" w14:textId="77777777" w:rsidTr="00911F6D">
        <w:trPr>
          <w:trHeight w:val="58"/>
          <w:jc w:val="center"/>
        </w:trPr>
        <w:tc>
          <w:tcPr>
            <w:tcW w:w="1380" w:type="dxa"/>
            <w:tcBorders>
              <w:left w:val="thinThickMediumGap" w:sz="24" w:space="0" w:color="auto"/>
            </w:tcBorders>
            <w:vAlign w:val="center"/>
          </w:tcPr>
          <w:p w14:paraId="51A3F5FD" w14:textId="77777777" w:rsidR="00C07B30" w:rsidRPr="006D7DAA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  <w:vAlign w:val="center"/>
          </w:tcPr>
          <w:p w14:paraId="1A20D0BE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14:paraId="77F4B6BA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0212F622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10" w:type="dxa"/>
            <w:vAlign w:val="center"/>
          </w:tcPr>
          <w:p w14:paraId="2C7933DF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1" w:type="dxa"/>
            <w:tcBorders>
              <w:right w:val="single" w:sz="8" w:space="0" w:color="auto"/>
            </w:tcBorders>
            <w:vAlign w:val="center"/>
          </w:tcPr>
          <w:p w14:paraId="40C7AA5C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46DF6CAE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07B30" w:rsidRPr="00360F9F" w14:paraId="6A88EACD" w14:textId="77777777" w:rsidTr="00911F6D">
        <w:trPr>
          <w:trHeight w:val="829"/>
          <w:jc w:val="center"/>
        </w:trPr>
        <w:tc>
          <w:tcPr>
            <w:tcW w:w="1380" w:type="dxa"/>
            <w:tcBorders>
              <w:left w:val="thinThickMediumGap" w:sz="24" w:space="0" w:color="auto"/>
            </w:tcBorders>
            <w:vAlign w:val="center"/>
          </w:tcPr>
          <w:p w14:paraId="6A3578A7" w14:textId="77777777" w:rsidR="00C07B30" w:rsidRPr="00651B97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00" w:type="dxa"/>
          </w:tcPr>
          <w:p w14:paraId="206291FC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آشنا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با نرم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فزار تخصص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*</w:t>
            </w:r>
          </w:p>
        </w:tc>
        <w:tc>
          <w:tcPr>
            <w:tcW w:w="1440" w:type="dxa"/>
            <w:vAlign w:val="center"/>
          </w:tcPr>
          <w:p w14:paraId="008738EF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90" w:type="dxa"/>
            <w:vAlign w:val="center"/>
          </w:tcPr>
          <w:p w14:paraId="5E9FC7C5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710" w:type="dxa"/>
            <w:vAlign w:val="center"/>
          </w:tcPr>
          <w:p w14:paraId="32BFAB15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وا و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اقلیم</w:t>
            </w: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ناسی باغبانی</w:t>
            </w:r>
          </w:p>
        </w:tc>
        <w:tc>
          <w:tcPr>
            <w:tcW w:w="1761" w:type="dxa"/>
            <w:tcBorders>
              <w:right w:val="single" w:sz="8" w:space="0" w:color="auto"/>
            </w:tcBorders>
            <w:vAlign w:val="center"/>
          </w:tcPr>
          <w:p w14:paraId="7E1313C0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هوا و 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قلیم</w:t>
            </w: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ناسی عملی باغبانی*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CE9A5C2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C07B30" w:rsidRPr="00360F9F" w14:paraId="4A54DFF9" w14:textId="77777777" w:rsidTr="00911F6D">
        <w:trPr>
          <w:trHeight w:val="169"/>
          <w:jc w:val="center"/>
        </w:trPr>
        <w:tc>
          <w:tcPr>
            <w:tcW w:w="1380" w:type="dxa"/>
            <w:tcBorders>
              <w:left w:val="thinThickMediumGap" w:sz="24" w:space="0" w:color="auto"/>
            </w:tcBorders>
            <w:vAlign w:val="center"/>
          </w:tcPr>
          <w:p w14:paraId="21A4A6D2" w14:textId="77777777" w:rsidR="00C07B30" w:rsidRPr="006D7DAA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</w:tcPr>
          <w:p w14:paraId="44A092CA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440" w:type="dxa"/>
            <w:vAlign w:val="center"/>
          </w:tcPr>
          <w:p w14:paraId="5F2C3AAE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vAlign w:val="center"/>
          </w:tcPr>
          <w:p w14:paraId="3ED4033F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10" w:type="dxa"/>
            <w:vAlign w:val="center"/>
          </w:tcPr>
          <w:p w14:paraId="668D6026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761" w:type="dxa"/>
            <w:tcBorders>
              <w:right w:val="single" w:sz="8" w:space="0" w:color="auto"/>
            </w:tcBorders>
            <w:vAlign w:val="center"/>
          </w:tcPr>
          <w:p w14:paraId="58AE90F5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BFBEA36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07B30" w:rsidRPr="00360F9F" w14:paraId="6E8285C5" w14:textId="77777777" w:rsidTr="00911F6D">
        <w:trPr>
          <w:trHeight w:val="829"/>
          <w:jc w:val="center"/>
        </w:trPr>
        <w:tc>
          <w:tcPr>
            <w:tcW w:w="1380" w:type="dxa"/>
            <w:tcBorders>
              <w:left w:val="thinThickMediumGap" w:sz="24" w:space="0" w:color="auto"/>
            </w:tcBorders>
            <w:vAlign w:val="center"/>
          </w:tcPr>
          <w:p w14:paraId="352142CD" w14:textId="77777777" w:rsidR="00C07B30" w:rsidRPr="00651B97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00" w:type="dxa"/>
          </w:tcPr>
          <w:p w14:paraId="580C892A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آشنا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ی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با نرم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فزار تخصص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 عملی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*</w:t>
            </w:r>
          </w:p>
        </w:tc>
        <w:tc>
          <w:tcPr>
            <w:tcW w:w="1440" w:type="dxa"/>
            <w:vAlign w:val="center"/>
          </w:tcPr>
          <w:p w14:paraId="73F6F02A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هندس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نابع آب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عملی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*</w:t>
            </w:r>
          </w:p>
        </w:tc>
        <w:tc>
          <w:tcPr>
            <w:tcW w:w="1890" w:type="dxa"/>
            <w:vAlign w:val="center"/>
          </w:tcPr>
          <w:p w14:paraId="63686847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هوا و اقلیم</w:t>
            </w: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شناسی عملی گیاهپزشکی*</w:t>
            </w:r>
          </w:p>
        </w:tc>
        <w:tc>
          <w:tcPr>
            <w:tcW w:w="1710" w:type="dxa"/>
            <w:vAlign w:val="center"/>
          </w:tcPr>
          <w:p w14:paraId="377550B9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هوا و اقل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82143">
              <w:rPr>
                <w:rFonts w:asciiTheme="majorBidi" w:hAnsiTheme="majorBidi" w:cs="B Nazanin" w:hint="eastAsia"/>
                <w:b/>
                <w:bCs/>
                <w:sz w:val="24"/>
                <w:szCs w:val="24"/>
                <w:rtl/>
                <w:lang w:bidi="fa-IR"/>
              </w:rPr>
              <w:t>م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softHyphen/>
            </w: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اس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 گیاهپزشکی</w:t>
            </w:r>
          </w:p>
        </w:tc>
        <w:tc>
          <w:tcPr>
            <w:tcW w:w="1761" w:type="dxa"/>
            <w:tcBorders>
              <w:right w:val="single" w:sz="8" w:space="0" w:color="auto"/>
            </w:tcBorders>
            <w:vAlign w:val="center"/>
          </w:tcPr>
          <w:p w14:paraId="2AA69663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مهندس</w:t>
            </w: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ی</w:t>
            </w:r>
            <w:r w:rsidRPr="00E82143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 xml:space="preserve"> منابع آب</w:t>
            </w:r>
            <w:r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  <w:t>*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3E40AE3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C07B30" w:rsidRPr="00360F9F" w14:paraId="050F8D07" w14:textId="77777777" w:rsidTr="00911F6D">
        <w:trPr>
          <w:trHeight w:val="145"/>
          <w:jc w:val="center"/>
        </w:trPr>
        <w:tc>
          <w:tcPr>
            <w:tcW w:w="1380" w:type="dxa"/>
            <w:tcBorders>
              <w:left w:val="thinThickMediumGap" w:sz="24" w:space="0" w:color="auto"/>
            </w:tcBorders>
            <w:vAlign w:val="center"/>
          </w:tcPr>
          <w:p w14:paraId="2052D892" w14:textId="77777777" w:rsidR="00C07B30" w:rsidRPr="006D7DAA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00" w:type="dxa"/>
          </w:tcPr>
          <w:p w14:paraId="254B1236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440" w:type="dxa"/>
            <w:vAlign w:val="center"/>
          </w:tcPr>
          <w:p w14:paraId="4C066BCC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890" w:type="dxa"/>
            <w:vAlign w:val="center"/>
          </w:tcPr>
          <w:p w14:paraId="2D624435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710" w:type="dxa"/>
            <w:vAlign w:val="center"/>
          </w:tcPr>
          <w:p w14:paraId="2DDF6997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761" w:type="dxa"/>
            <w:tcBorders>
              <w:right w:val="single" w:sz="8" w:space="0" w:color="auto"/>
            </w:tcBorders>
            <w:vAlign w:val="center"/>
          </w:tcPr>
          <w:p w14:paraId="6EE29281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مقطع کارشناسی</w:t>
            </w:r>
          </w:p>
        </w:tc>
        <w:tc>
          <w:tcPr>
            <w:tcW w:w="1666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51B581A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07B30" w:rsidRPr="00360F9F" w14:paraId="4595AB90" w14:textId="77777777" w:rsidTr="00911F6D">
        <w:trPr>
          <w:trHeight w:val="829"/>
          <w:jc w:val="center"/>
        </w:trPr>
        <w:tc>
          <w:tcPr>
            <w:tcW w:w="1380" w:type="dxa"/>
            <w:tcBorders>
              <w:left w:val="thinThickMediumGap" w:sz="24" w:space="0" w:color="auto"/>
            </w:tcBorders>
            <w:vAlign w:val="center"/>
          </w:tcPr>
          <w:p w14:paraId="40A20622" w14:textId="77777777" w:rsidR="00C07B30" w:rsidRPr="00651B97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-</w:t>
            </w:r>
          </w:p>
        </w:tc>
        <w:tc>
          <w:tcPr>
            <w:tcW w:w="1800" w:type="dxa"/>
            <w:vAlign w:val="center"/>
          </w:tcPr>
          <w:p w14:paraId="22D20FDC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440" w:type="dxa"/>
            <w:vAlign w:val="center"/>
          </w:tcPr>
          <w:p w14:paraId="6FB725AA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890" w:type="dxa"/>
            <w:vAlign w:val="center"/>
          </w:tcPr>
          <w:p w14:paraId="602CD42E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710" w:type="dxa"/>
            <w:vAlign w:val="center"/>
          </w:tcPr>
          <w:p w14:paraId="32D4D86E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761" w:type="dxa"/>
            <w:tcBorders>
              <w:right w:val="single" w:sz="8" w:space="0" w:color="auto"/>
            </w:tcBorders>
            <w:vAlign w:val="center"/>
          </w:tcPr>
          <w:p w14:paraId="2A7FC722" w14:textId="77777777" w:rsidR="00C07B30" w:rsidRPr="00E82143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E8214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حضور در گروه</w:t>
            </w:r>
          </w:p>
        </w:tc>
        <w:tc>
          <w:tcPr>
            <w:tcW w:w="1666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3072EA9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C07B30" w:rsidRPr="00360F9F" w14:paraId="5128C8CA" w14:textId="77777777" w:rsidTr="00911F6D">
        <w:trPr>
          <w:trHeight w:val="274"/>
          <w:jc w:val="center"/>
        </w:trPr>
        <w:tc>
          <w:tcPr>
            <w:tcW w:w="1380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9E38690" w14:textId="77777777" w:rsidR="00C07B30" w:rsidRPr="005F004E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</w:p>
        </w:tc>
        <w:tc>
          <w:tcPr>
            <w:tcW w:w="1800" w:type="dxa"/>
            <w:tcBorders>
              <w:bottom w:val="thinThickMediumGap" w:sz="24" w:space="0" w:color="auto"/>
            </w:tcBorders>
            <w:vAlign w:val="center"/>
          </w:tcPr>
          <w:p w14:paraId="48AE0539" w14:textId="77777777" w:rsidR="00C07B30" w:rsidRPr="005F004E" w:rsidRDefault="00C07B30" w:rsidP="00911F6D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tcBorders>
              <w:bottom w:val="thinThickMediumGap" w:sz="24" w:space="0" w:color="auto"/>
            </w:tcBorders>
            <w:vAlign w:val="center"/>
          </w:tcPr>
          <w:p w14:paraId="570B3D6A" w14:textId="77777777" w:rsidR="00C07B30" w:rsidRPr="005F004E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90" w:type="dxa"/>
            <w:tcBorders>
              <w:bottom w:val="thinThickMediumGap" w:sz="24" w:space="0" w:color="auto"/>
            </w:tcBorders>
            <w:vAlign w:val="center"/>
          </w:tcPr>
          <w:p w14:paraId="653FDFF3" w14:textId="77777777" w:rsidR="00C07B30" w:rsidRPr="005F004E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10" w:type="dxa"/>
            <w:tcBorders>
              <w:bottom w:val="thinThickMediumGap" w:sz="24" w:space="0" w:color="auto"/>
            </w:tcBorders>
            <w:vAlign w:val="center"/>
          </w:tcPr>
          <w:p w14:paraId="5E7F6250" w14:textId="77777777" w:rsidR="00C07B30" w:rsidRPr="005F004E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761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57EB8CA0" w14:textId="77777777" w:rsidR="00C07B30" w:rsidRPr="005F004E" w:rsidRDefault="00C07B30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6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027EAFBE" w14:textId="77777777" w:rsidR="00C07B30" w:rsidRPr="00360F9F" w:rsidRDefault="00C07B30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4ABD324" w14:textId="77777777" w:rsidR="00C07B30" w:rsidRPr="005F004E" w:rsidRDefault="00C07B30" w:rsidP="00C07B30">
      <w:pPr>
        <w:pStyle w:val="ListParagraph"/>
        <w:tabs>
          <w:tab w:val="left" w:pos="11693"/>
        </w:tabs>
        <w:bidi/>
        <w:rPr>
          <w:rFonts w:cs="B Nazanin"/>
          <w:b/>
          <w:bCs/>
          <w:rtl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* کلاس</w:t>
      </w:r>
      <w:r w:rsidRPr="005F004E">
        <w:rPr>
          <w:rFonts w:cs="B Nazanin"/>
          <w:b/>
          <w:bCs/>
          <w:rtl/>
          <w:lang w:bidi="fa-IR"/>
        </w:rPr>
        <w:softHyphen/>
      </w:r>
      <w:r w:rsidRPr="005F004E">
        <w:rPr>
          <w:rFonts w:cs="B Nazanin" w:hint="cs"/>
          <w:b/>
          <w:bCs/>
          <w:rtl/>
          <w:lang w:bidi="fa-IR"/>
        </w:rPr>
        <w:t xml:space="preserve">ها </w:t>
      </w:r>
      <w:r>
        <w:rPr>
          <w:rFonts w:cs="B Nazanin" w:hint="cs"/>
          <w:b/>
          <w:bCs/>
          <w:rtl/>
          <w:lang w:bidi="fa-IR"/>
        </w:rPr>
        <w:t>یک هفته در میان</w:t>
      </w:r>
      <w:r w:rsidRPr="005F004E">
        <w:rPr>
          <w:rFonts w:cs="B Nazanin" w:hint="cs"/>
          <w:b/>
          <w:bCs/>
          <w:rtl/>
          <w:lang w:bidi="fa-IR"/>
        </w:rPr>
        <w:t xml:space="preserve"> برگزار خواهد شد و در ساعاتی که کلاس برگزار نمی</w:t>
      </w:r>
      <w:r w:rsidRPr="005F004E">
        <w:rPr>
          <w:rFonts w:cs="B Nazanin"/>
          <w:b/>
          <w:bCs/>
          <w:rtl/>
          <w:lang w:bidi="fa-IR"/>
        </w:rPr>
        <w:softHyphen/>
      </w:r>
      <w:r w:rsidRPr="005F004E">
        <w:rPr>
          <w:rFonts w:cs="B Nazanin" w:hint="cs"/>
          <w:b/>
          <w:bCs/>
          <w:rtl/>
          <w:lang w:bidi="fa-IR"/>
        </w:rPr>
        <w:t>شود وضعیت حضور در گروه است.</w:t>
      </w:r>
    </w:p>
    <w:p w14:paraId="6ECFC9D1" w14:textId="77777777" w:rsidR="00C07B30" w:rsidRPr="005F004E" w:rsidRDefault="00C07B30" w:rsidP="00C07B30">
      <w:pPr>
        <w:pStyle w:val="ListParagraph"/>
        <w:tabs>
          <w:tab w:val="left" w:pos="11693"/>
        </w:tabs>
        <w:bidi/>
        <w:rPr>
          <w:rFonts w:asciiTheme="majorBidi" w:hAnsiTheme="majorBidi" w:cstheme="majorBidi"/>
          <w:sz w:val="20"/>
          <w:szCs w:val="20"/>
          <w:lang w:bidi="fa-IR"/>
        </w:rPr>
      </w:pPr>
      <w:r w:rsidRPr="005F004E">
        <w:rPr>
          <w:rFonts w:cs="B Nazanin" w:hint="cs"/>
          <w:b/>
          <w:bCs/>
          <w:rtl/>
          <w:lang w:bidi="fa-IR"/>
        </w:rPr>
        <w:t>ایمیل</w:t>
      </w:r>
      <w:r>
        <w:rPr>
          <w:rFonts w:cs="B Nazanin" w:hint="cs"/>
          <w:rtl/>
          <w:lang w:bidi="fa-IR"/>
        </w:rPr>
        <w:t xml:space="preserve">: </w:t>
      </w:r>
      <w:r w:rsidRPr="005F004E">
        <w:rPr>
          <w:rFonts w:cs="B Nazanin" w:hint="cs"/>
          <w:rtl/>
          <w:lang w:bidi="fa-IR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  <w:lang w:bidi="fa-IR"/>
        </w:rPr>
        <w:t>s.hejabi@urmia.ac.ir</w:t>
      </w:r>
    </w:p>
    <w:p w14:paraId="1B7DD78F" w14:textId="45C347D0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6FA6DF9C" w14:textId="514959FB" w:rsidR="00B26DED" w:rsidRDefault="00B26DED" w:rsidP="00B12BAA">
      <w:pPr>
        <w:tabs>
          <w:tab w:val="left" w:pos="2580"/>
        </w:tabs>
        <w:rPr>
          <w:lang w:bidi="fa-IR"/>
        </w:rPr>
      </w:pPr>
    </w:p>
    <w:p w14:paraId="695F3036" w14:textId="50A09225" w:rsidR="003E56B7" w:rsidRPr="00651B97" w:rsidRDefault="003E56B7" w:rsidP="003E56B7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سال‌تحصیلی 1402-1401 </w:t>
      </w:r>
      <w:r>
        <w:rPr>
          <w:rFonts w:ascii="Arial" w:hAnsi="Arial" w:cs="Arial" w:hint="cs"/>
          <w:b/>
          <w:bCs/>
          <w:sz w:val="28"/>
          <w:szCs w:val="28"/>
          <w:rtl/>
        </w:rPr>
        <w:t>–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 xml:space="preserve"> دکتر کیوان خلیل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639"/>
        <w:gridCol w:w="1640"/>
        <w:gridCol w:w="1645"/>
        <w:gridCol w:w="1645"/>
        <w:gridCol w:w="1714"/>
        <w:gridCol w:w="1714"/>
        <w:gridCol w:w="1650"/>
      </w:tblGrid>
      <w:tr w:rsidR="003E56B7" w:rsidRPr="00360F9F" w14:paraId="524C9567" w14:textId="77777777" w:rsidTr="00911F6D">
        <w:trPr>
          <w:trHeight w:val="953"/>
          <w:jc w:val="center"/>
        </w:trPr>
        <w:tc>
          <w:tcPr>
            <w:tcW w:w="1639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5152F076" w14:textId="77777777" w:rsidR="003E56B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18:00-16:00</w:t>
            </w:r>
          </w:p>
        </w:tc>
        <w:tc>
          <w:tcPr>
            <w:tcW w:w="1640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5DFB0C3" w14:textId="77777777" w:rsidR="003E56B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16:00-14:00</w:t>
            </w:r>
          </w:p>
        </w:tc>
        <w:tc>
          <w:tcPr>
            <w:tcW w:w="1645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18D1723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14:00-12:30</w:t>
            </w:r>
          </w:p>
        </w:tc>
        <w:tc>
          <w:tcPr>
            <w:tcW w:w="1645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3CBD5B94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12:30-11</w:t>
            </w:r>
          </w:p>
        </w:tc>
        <w:tc>
          <w:tcPr>
            <w:tcW w:w="1714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476F09A4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11-9:30</w:t>
            </w:r>
          </w:p>
        </w:tc>
        <w:tc>
          <w:tcPr>
            <w:tcW w:w="1714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9D1C05C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9:30-8</w:t>
            </w:r>
          </w:p>
        </w:tc>
        <w:tc>
          <w:tcPr>
            <w:tcW w:w="1650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4ECD2C7D" w14:textId="77777777" w:rsidR="003E56B7" w:rsidRDefault="003E56B7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ساعت</w:t>
            </w:r>
          </w:p>
          <w:p w14:paraId="3030918D" w14:textId="77777777" w:rsidR="003E56B7" w:rsidRPr="00360F9F" w:rsidRDefault="003E56B7" w:rsidP="00911F6D">
            <w:pPr>
              <w:bidi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rtl/>
                <w:lang w:bidi="fa-IR"/>
              </w:rPr>
              <w:t>ایام هفته</w:t>
            </w:r>
          </w:p>
        </w:tc>
      </w:tr>
      <w:tr w:rsidR="003E56B7" w:rsidRPr="00360F9F" w14:paraId="0FE34A33" w14:textId="77777777" w:rsidTr="00911F6D">
        <w:trPr>
          <w:trHeight w:val="530"/>
          <w:jc w:val="center"/>
        </w:trPr>
        <w:tc>
          <w:tcPr>
            <w:tcW w:w="1639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5F0C7FAF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بهینه سازی در منابع آب</w:t>
            </w:r>
          </w:p>
        </w:tc>
        <w:tc>
          <w:tcPr>
            <w:tcW w:w="1640" w:type="dxa"/>
            <w:tcBorders>
              <w:top w:val="thinThickMediumGap" w:sz="24" w:space="0" w:color="auto"/>
            </w:tcBorders>
            <w:vAlign w:val="center"/>
          </w:tcPr>
          <w:p w14:paraId="7D8B52A8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بهینه سازی در منابع آب</w:t>
            </w:r>
          </w:p>
        </w:tc>
        <w:tc>
          <w:tcPr>
            <w:tcW w:w="1645" w:type="dxa"/>
            <w:tcBorders>
              <w:top w:val="thinThickMediumGap" w:sz="24" w:space="0" w:color="auto"/>
            </w:tcBorders>
            <w:vAlign w:val="center"/>
          </w:tcPr>
          <w:p w14:paraId="64EF016C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ر</w:t>
            </w:r>
          </w:p>
        </w:tc>
        <w:tc>
          <w:tcPr>
            <w:tcW w:w="1645" w:type="dxa"/>
            <w:tcBorders>
              <w:top w:val="thinThickMediumGap" w:sz="24" w:space="0" w:color="auto"/>
            </w:tcBorders>
            <w:vAlign w:val="center"/>
          </w:tcPr>
          <w:p w14:paraId="401678F5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714" w:type="dxa"/>
            <w:tcBorders>
              <w:top w:val="thinThickMediumGap" w:sz="24" w:space="0" w:color="auto"/>
            </w:tcBorders>
            <w:vAlign w:val="center"/>
          </w:tcPr>
          <w:p w14:paraId="392B17FC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714" w:type="dxa"/>
            <w:tcBorders>
              <w:top w:val="thinThickMediumGap" w:sz="24" w:space="0" w:color="auto"/>
              <w:right w:val="single" w:sz="8" w:space="0" w:color="auto"/>
            </w:tcBorders>
            <w:vAlign w:val="center"/>
          </w:tcPr>
          <w:p w14:paraId="4543F53D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50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5B240511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rtl/>
                <w:lang w:bidi="fa-IR"/>
              </w:rPr>
              <w:t>شنبه</w:t>
            </w:r>
          </w:p>
        </w:tc>
      </w:tr>
      <w:tr w:rsidR="003E56B7" w:rsidRPr="00360F9F" w14:paraId="1EF1DA64" w14:textId="77777777" w:rsidTr="00911F6D">
        <w:trPr>
          <w:trHeight w:val="58"/>
          <w:jc w:val="center"/>
        </w:trPr>
        <w:tc>
          <w:tcPr>
            <w:tcW w:w="1639" w:type="dxa"/>
            <w:tcBorders>
              <w:left w:val="thinThickMediumGap" w:sz="24" w:space="0" w:color="auto"/>
            </w:tcBorders>
            <w:vAlign w:val="center"/>
          </w:tcPr>
          <w:p w14:paraId="1DA24505" w14:textId="14306C26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دکتری</w:t>
            </w:r>
          </w:p>
        </w:tc>
        <w:tc>
          <w:tcPr>
            <w:tcW w:w="1640" w:type="dxa"/>
            <w:vAlign w:val="center"/>
          </w:tcPr>
          <w:p w14:paraId="753E9705" w14:textId="0BF369D9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دکتری</w:t>
            </w:r>
          </w:p>
        </w:tc>
        <w:tc>
          <w:tcPr>
            <w:tcW w:w="1645" w:type="dxa"/>
            <w:vAlign w:val="center"/>
          </w:tcPr>
          <w:p w14:paraId="7D34A295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5" w:type="dxa"/>
            <w:vAlign w:val="center"/>
          </w:tcPr>
          <w:p w14:paraId="674E336D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714" w:type="dxa"/>
            <w:vAlign w:val="center"/>
          </w:tcPr>
          <w:p w14:paraId="3E17BBD5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714" w:type="dxa"/>
            <w:tcBorders>
              <w:right w:val="single" w:sz="8" w:space="0" w:color="auto"/>
            </w:tcBorders>
            <w:vAlign w:val="center"/>
          </w:tcPr>
          <w:p w14:paraId="2F8DAF0D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5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698142F0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3E56B7" w:rsidRPr="00360F9F" w14:paraId="583C6061" w14:textId="77777777" w:rsidTr="00911F6D">
        <w:trPr>
          <w:trHeight w:val="521"/>
          <w:jc w:val="center"/>
        </w:trPr>
        <w:tc>
          <w:tcPr>
            <w:tcW w:w="1639" w:type="dxa"/>
            <w:tcBorders>
              <w:left w:val="thinThickMediumGap" w:sz="24" w:space="0" w:color="auto"/>
            </w:tcBorders>
            <w:vAlign w:val="center"/>
          </w:tcPr>
          <w:p w14:paraId="3F53E2B4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تحلیل سامانه های منابع آب</w:t>
            </w:r>
          </w:p>
        </w:tc>
        <w:tc>
          <w:tcPr>
            <w:tcW w:w="1640" w:type="dxa"/>
          </w:tcPr>
          <w:p w14:paraId="102CEBF6" w14:textId="77777777" w:rsidR="003E56B7" w:rsidRPr="00E56CC5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F5032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پروژه مدیریت منابع آب - عملی</w:t>
            </w:r>
          </w:p>
        </w:tc>
        <w:tc>
          <w:tcPr>
            <w:tcW w:w="1645" w:type="dxa"/>
            <w:vAlign w:val="center"/>
          </w:tcPr>
          <w:p w14:paraId="2664E44E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ر</w:t>
            </w:r>
          </w:p>
        </w:tc>
        <w:tc>
          <w:tcPr>
            <w:tcW w:w="1645" w:type="dxa"/>
            <w:vAlign w:val="center"/>
          </w:tcPr>
          <w:p w14:paraId="0797570F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714" w:type="dxa"/>
            <w:vAlign w:val="center"/>
          </w:tcPr>
          <w:p w14:paraId="53F3A24E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714" w:type="dxa"/>
            <w:tcBorders>
              <w:right w:val="single" w:sz="8" w:space="0" w:color="auto"/>
            </w:tcBorders>
            <w:vAlign w:val="center"/>
          </w:tcPr>
          <w:p w14:paraId="44A66B98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5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3F7A7737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rtl/>
                <w:lang w:bidi="fa-IR"/>
              </w:rPr>
              <w:t>یکشنبه</w:t>
            </w:r>
          </w:p>
        </w:tc>
      </w:tr>
      <w:tr w:rsidR="003E56B7" w:rsidRPr="00360F9F" w14:paraId="3910B227" w14:textId="77777777" w:rsidTr="00911F6D">
        <w:trPr>
          <w:trHeight w:val="58"/>
          <w:jc w:val="center"/>
        </w:trPr>
        <w:tc>
          <w:tcPr>
            <w:tcW w:w="1639" w:type="dxa"/>
            <w:tcBorders>
              <w:left w:val="thinThickMediumGap" w:sz="24" w:space="0" w:color="auto"/>
            </w:tcBorders>
            <w:vAlign w:val="center"/>
          </w:tcPr>
          <w:p w14:paraId="1F4A5C8E" w14:textId="58180940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کارشناسی ارشد</w:t>
            </w:r>
          </w:p>
        </w:tc>
        <w:tc>
          <w:tcPr>
            <w:tcW w:w="1640" w:type="dxa"/>
            <w:vAlign w:val="center"/>
          </w:tcPr>
          <w:p w14:paraId="02CD7BF9" w14:textId="4D0F2F4F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کارشناسی ارشد</w:t>
            </w:r>
          </w:p>
        </w:tc>
        <w:tc>
          <w:tcPr>
            <w:tcW w:w="1645" w:type="dxa"/>
            <w:vAlign w:val="center"/>
          </w:tcPr>
          <w:p w14:paraId="20199E68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5" w:type="dxa"/>
            <w:vAlign w:val="center"/>
          </w:tcPr>
          <w:p w14:paraId="11DEAFF0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714" w:type="dxa"/>
            <w:vAlign w:val="center"/>
          </w:tcPr>
          <w:p w14:paraId="27103E7D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714" w:type="dxa"/>
            <w:tcBorders>
              <w:right w:val="single" w:sz="8" w:space="0" w:color="auto"/>
            </w:tcBorders>
            <w:vAlign w:val="center"/>
          </w:tcPr>
          <w:p w14:paraId="353A1302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5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FF80627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3E56B7" w:rsidRPr="00360F9F" w14:paraId="7292499C" w14:textId="77777777" w:rsidTr="00911F6D">
        <w:trPr>
          <w:trHeight w:val="829"/>
          <w:jc w:val="center"/>
        </w:trPr>
        <w:tc>
          <w:tcPr>
            <w:tcW w:w="1639" w:type="dxa"/>
            <w:tcBorders>
              <w:left w:val="thinThickMediumGap" w:sz="24" w:space="0" w:color="auto"/>
            </w:tcBorders>
            <w:vAlign w:val="center"/>
          </w:tcPr>
          <w:p w14:paraId="508F4D8C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40" w:type="dxa"/>
            <w:vAlign w:val="center"/>
          </w:tcPr>
          <w:p w14:paraId="249EC35C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797E4D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45" w:type="dxa"/>
            <w:vAlign w:val="center"/>
          </w:tcPr>
          <w:p w14:paraId="79B96F8B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ر</w:t>
            </w:r>
          </w:p>
        </w:tc>
        <w:tc>
          <w:tcPr>
            <w:tcW w:w="1645" w:type="dxa"/>
            <w:vAlign w:val="center"/>
          </w:tcPr>
          <w:p w14:paraId="59F92081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ر</w:t>
            </w:r>
          </w:p>
        </w:tc>
        <w:tc>
          <w:tcPr>
            <w:tcW w:w="1714" w:type="dxa"/>
            <w:vAlign w:val="center"/>
          </w:tcPr>
          <w:p w14:paraId="4560DC30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714" w:type="dxa"/>
            <w:tcBorders>
              <w:right w:val="single" w:sz="8" w:space="0" w:color="auto"/>
            </w:tcBorders>
            <w:vAlign w:val="center"/>
          </w:tcPr>
          <w:p w14:paraId="2FEC09C9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5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0D403086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rtl/>
                <w:lang w:bidi="fa-IR"/>
              </w:rPr>
              <w:t>دوشنبه</w:t>
            </w:r>
          </w:p>
        </w:tc>
      </w:tr>
      <w:tr w:rsidR="003E56B7" w:rsidRPr="00360F9F" w14:paraId="2FF05FAF" w14:textId="77777777" w:rsidTr="00911F6D">
        <w:trPr>
          <w:trHeight w:val="169"/>
          <w:jc w:val="center"/>
        </w:trPr>
        <w:tc>
          <w:tcPr>
            <w:tcW w:w="1639" w:type="dxa"/>
            <w:tcBorders>
              <w:left w:val="thinThickMediumGap" w:sz="24" w:space="0" w:color="auto"/>
            </w:tcBorders>
            <w:vAlign w:val="center"/>
          </w:tcPr>
          <w:p w14:paraId="711EEA11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0" w:type="dxa"/>
            <w:vAlign w:val="center"/>
          </w:tcPr>
          <w:p w14:paraId="4A068CE1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5" w:type="dxa"/>
            <w:vAlign w:val="center"/>
          </w:tcPr>
          <w:p w14:paraId="78577392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5" w:type="dxa"/>
            <w:vAlign w:val="center"/>
          </w:tcPr>
          <w:p w14:paraId="4DF98E17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714" w:type="dxa"/>
          </w:tcPr>
          <w:p w14:paraId="79CCF17A" w14:textId="77777777" w:rsidR="003E56B7" w:rsidRDefault="003E56B7" w:rsidP="00911F6D">
            <w:pPr>
              <w:jc w:val="center"/>
            </w:pPr>
          </w:p>
        </w:tc>
        <w:tc>
          <w:tcPr>
            <w:tcW w:w="1714" w:type="dxa"/>
            <w:tcBorders>
              <w:right w:val="single" w:sz="8" w:space="0" w:color="auto"/>
            </w:tcBorders>
          </w:tcPr>
          <w:p w14:paraId="4658CF74" w14:textId="77777777" w:rsidR="003E56B7" w:rsidRDefault="003E56B7" w:rsidP="00911F6D">
            <w:pPr>
              <w:jc w:val="center"/>
            </w:pPr>
          </w:p>
        </w:tc>
        <w:tc>
          <w:tcPr>
            <w:tcW w:w="165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81B71FA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3E56B7" w:rsidRPr="00360F9F" w14:paraId="7BC98053" w14:textId="77777777" w:rsidTr="00911F6D">
        <w:trPr>
          <w:trHeight w:val="829"/>
          <w:jc w:val="center"/>
        </w:trPr>
        <w:tc>
          <w:tcPr>
            <w:tcW w:w="1639" w:type="dxa"/>
            <w:tcBorders>
              <w:left w:val="thinThickMediumGap" w:sz="24" w:space="0" w:color="auto"/>
            </w:tcBorders>
            <w:vAlign w:val="center"/>
          </w:tcPr>
          <w:p w14:paraId="33938A93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40" w:type="dxa"/>
            <w:vAlign w:val="center"/>
          </w:tcPr>
          <w:p w14:paraId="3E38069D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45" w:type="dxa"/>
            <w:vAlign w:val="center"/>
          </w:tcPr>
          <w:p w14:paraId="06628D61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ر</w:t>
            </w:r>
          </w:p>
        </w:tc>
        <w:tc>
          <w:tcPr>
            <w:tcW w:w="1645" w:type="dxa"/>
            <w:tcBorders>
              <w:right w:val="single" w:sz="8" w:space="0" w:color="auto"/>
            </w:tcBorders>
            <w:vAlign w:val="center"/>
          </w:tcPr>
          <w:p w14:paraId="0DD67BA3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714" w:type="dxa"/>
            <w:tcBorders>
              <w:right w:val="single" w:sz="8" w:space="0" w:color="auto"/>
            </w:tcBorders>
            <w:vAlign w:val="center"/>
          </w:tcPr>
          <w:p w14:paraId="7851D4EF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714" w:type="dxa"/>
            <w:tcBorders>
              <w:right w:val="single" w:sz="8" w:space="0" w:color="auto"/>
            </w:tcBorders>
            <w:vAlign w:val="center"/>
          </w:tcPr>
          <w:p w14:paraId="7662C1EB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5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5B64031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rtl/>
                <w:lang w:bidi="fa-IR"/>
              </w:rPr>
              <w:t>سه‌شنبه</w:t>
            </w:r>
          </w:p>
        </w:tc>
      </w:tr>
      <w:tr w:rsidR="003E56B7" w:rsidRPr="00360F9F" w14:paraId="41C24CBD" w14:textId="77777777" w:rsidTr="00911F6D">
        <w:trPr>
          <w:trHeight w:val="145"/>
          <w:jc w:val="center"/>
        </w:trPr>
        <w:tc>
          <w:tcPr>
            <w:tcW w:w="1639" w:type="dxa"/>
            <w:tcBorders>
              <w:left w:val="thinThickMediumGap" w:sz="24" w:space="0" w:color="auto"/>
            </w:tcBorders>
            <w:vAlign w:val="center"/>
          </w:tcPr>
          <w:p w14:paraId="7C4CD8E6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0" w:type="dxa"/>
            <w:vAlign w:val="center"/>
          </w:tcPr>
          <w:p w14:paraId="2B29ED5C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5" w:type="dxa"/>
            <w:vAlign w:val="center"/>
          </w:tcPr>
          <w:p w14:paraId="0283BB5E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5" w:type="dxa"/>
            <w:vAlign w:val="center"/>
          </w:tcPr>
          <w:p w14:paraId="12B7A991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714" w:type="dxa"/>
            <w:vAlign w:val="center"/>
          </w:tcPr>
          <w:p w14:paraId="2AF0DDCC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714" w:type="dxa"/>
            <w:tcBorders>
              <w:right w:val="single" w:sz="8" w:space="0" w:color="auto"/>
            </w:tcBorders>
            <w:vAlign w:val="center"/>
          </w:tcPr>
          <w:p w14:paraId="7579957A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50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4685644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  <w:tr w:rsidR="003E56B7" w:rsidRPr="00360F9F" w14:paraId="1B6140BA" w14:textId="77777777" w:rsidTr="00911F6D">
        <w:trPr>
          <w:trHeight w:val="829"/>
          <w:jc w:val="center"/>
        </w:trPr>
        <w:tc>
          <w:tcPr>
            <w:tcW w:w="1639" w:type="dxa"/>
            <w:tcBorders>
              <w:left w:val="thinThickMediumGap" w:sz="24" w:space="0" w:color="auto"/>
            </w:tcBorders>
            <w:vAlign w:val="center"/>
          </w:tcPr>
          <w:p w14:paraId="5606C6ED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-</w:t>
            </w:r>
          </w:p>
        </w:tc>
        <w:tc>
          <w:tcPr>
            <w:tcW w:w="1640" w:type="dxa"/>
            <w:vAlign w:val="center"/>
          </w:tcPr>
          <w:p w14:paraId="5D0A4AE3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سمینار و روش تحقیق</w:t>
            </w:r>
          </w:p>
        </w:tc>
        <w:tc>
          <w:tcPr>
            <w:tcW w:w="1645" w:type="dxa"/>
            <w:vAlign w:val="center"/>
          </w:tcPr>
          <w:p w14:paraId="6EE7C9AB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نماز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 xml:space="preserve"> و ن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ه</w:t>
            </w:r>
            <w:r w:rsidRPr="00651B97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ا</w:t>
            </w: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ر</w:t>
            </w:r>
          </w:p>
        </w:tc>
        <w:tc>
          <w:tcPr>
            <w:tcW w:w="1645" w:type="dxa"/>
            <w:vAlign w:val="center"/>
          </w:tcPr>
          <w:p w14:paraId="4D3091D7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714" w:type="dxa"/>
            <w:vAlign w:val="center"/>
          </w:tcPr>
          <w:p w14:paraId="5B57D486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714" w:type="dxa"/>
            <w:tcBorders>
              <w:right w:val="single" w:sz="8" w:space="0" w:color="auto"/>
            </w:tcBorders>
            <w:vAlign w:val="center"/>
          </w:tcPr>
          <w:p w14:paraId="5380F657" w14:textId="77777777" w:rsidR="003E56B7" w:rsidRPr="00651B97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حضور در گروه</w:t>
            </w:r>
          </w:p>
        </w:tc>
        <w:tc>
          <w:tcPr>
            <w:tcW w:w="1650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5774365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rtl/>
                <w:lang w:bidi="fa-IR"/>
              </w:rPr>
              <w:t>چهارشنبه</w:t>
            </w:r>
          </w:p>
        </w:tc>
      </w:tr>
      <w:tr w:rsidR="003E56B7" w:rsidRPr="00360F9F" w14:paraId="74BA4383" w14:textId="77777777" w:rsidTr="00911F6D">
        <w:trPr>
          <w:trHeight w:val="274"/>
          <w:jc w:val="center"/>
        </w:trPr>
        <w:tc>
          <w:tcPr>
            <w:tcW w:w="1639" w:type="dxa"/>
            <w:tcBorders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7CFCDA89" w14:textId="77777777" w:rsidR="003E56B7" w:rsidRPr="005F004E" w:rsidRDefault="003E56B7" w:rsidP="00911F6D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</w:p>
        </w:tc>
        <w:tc>
          <w:tcPr>
            <w:tcW w:w="1640" w:type="dxa"/>
            <w:tcBorders>
              <w:bottom w:val="thinThickMediumGap" w:sz="24" w:space="0" w:color="auto"/>
            </w:tcBorders>
            <w:vAlign w:val="center"/>
          </w:tcPr>
          <w:p w14:paraId="0B58B81A" w14:textId="2634CE2C" w:rsidR="003E56B7" w:rsidRPr="005F004E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کارشناسی ارشد</w:t>
            </w:r>
          </w:p>
        </w:tc>
        <w:tc>
          <w:tcPr>
            <w:tcW w:w="1645" w:type="dxa"/>
            <w:tcBorders>
              <w:bottom w:val="thinThickMediumGap" w:sz="24" w:space="0" w:color="auto"/>
            </w:tcBorders>
            <w:vAlign w:val="center"/>
          </w:tcPr>
          <w:p w14:paraId="659B7A83" w14:textId="77777777" w:rsidR="003E56B7" w:rsidRPr="005F004E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45" w:type="dxa"/>
            <w:tcBorders>
              <w:bottom w:val="thinThickMediumGap" w:sz="24" w:space="0" w:color="auto"/>
            </w:tcBorders>
            <w:vAlign w:val="center"/>
          </w:tcPr>
          <w:p w14:paraId="18B7CEDB" w14:textId="77777777" w:rsidR="003E56B7" w:rsidRPr="005F004E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714" w:type="dxa"/>
            <w:tcBorders>
              <w:bottom w:val="thinThickMediumGap" w:sz="24" w:space="0" w:color="auto"/>
            </w:tcBorders>
            <w:vAlign w:val="center"/>
          </w:tcPr>
          <w:p w14:paraId="5E87642D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714" w:type="dxa"/>
            <w:tcBorders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0B1AEA2B" w14:textId="77777777" w:rsidR="003E56B7" w:rsidRPr="006D7DAA" w:rsidRDefault="003E56B7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50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2296229A" w14:textId="77777777" w:rsidR="003E56B7" w:rsidRPr="00360F9F" w:rsidRDefault="003E56B7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</w:tr>
    </w:tbl>
    <w:p w14:paraId="195930A1" w14:textId="0DAB3EB9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7D91F574" w14:textId="63825076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1955994F" w14:textId="03E72865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5605631D" w14:textId="27B820C2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5DCD886B" w14:textId="30F757D3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3BFE0469" w14:textId="2915AA6B" w:rsidR="0095389D" w:rsidRPr="00651B97" w:rsidRDefault="0095389D" w:rsidP="0095389D">
      <w:pPr>
        <w:bidi/>
        <w:jc w:val="center"/>
        <w:rPr>
          <w:rFonts w:cs="B Nazanin"/>
          <w:b/>
          <w:bCs/>
          <w:sz w:val="28"/>
          <w:szCs w:val="28"/>
          <w:lang w:bidi="fa-IR"/>
        </w:rPr>
      </w:pP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برنامه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هفتگی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نیمسال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دوم</w:t>
      </w:r>
      <w:r w:rsidRPr="00360F9F">
        <w:rPr>
          <w:rFonts w:ascii="Husseini" w:hAnsi="Husseini" w:cs="B Nazanin" w:hint="cs"/>
          <w:b/>
          <w:bCs/>
          <w:sz w:val="28"/>
          <w:szCs w:val="28"/>
          <w:rtl/>
        </w:rPr>
        <w:t xml:space="preserve"> </w:t>
      </w:r>
      <w:r>
        <w:rPr>
          <w:rFonts w:ascii="Husseini" w:hAnsi="Husseini" w:cs="B Nazanin" w:hint="cs"/>
          <w:b/>
          <w:bCs/>
          <w:sz w:val="28"/>
          <w:szCs w:val="28"/>
          <w:rtl/>
        </w:rPr>
        <w:t>سال‌تحصیلی 1402-1401، دکتر بهزاد حصاری</w:t>
      </w:r>
    </w:p>
    <w:tbl>
      <w:tblPr>
        <w:tblStyle w:val="TableGrid"/>
        <w:tblW w:w="11647" w:type="dxa"/>
        <w:jc w:val="center"/>
        <w:tblLook w:val="04A0" w:firstRow="1" w:lastRow="0" w:firstColumn="1" w:lastColumn="0" w:noHBand="0" w:noVBand="1"/>
      </w:tblPr>
      <w:tblGrid>
        <w:gridCol w:w="1781"/>
        <w:gridCol w:w="7"/>
        <w:gridCol w:w="1835"/>
        <w:gridCol w:w="1368"/>
        <w:gridCol w:w="1662"/>
        <w:gridCol w:w="6"/>
        <w:gridCol w:w="1656"/>
        <w:gridCol w:w="1667"/>
        <w:gridCol w:w="1665"/>
      </w:tblGrid>
      <w:tr w:rsidR="0095389D" w:rsidRPr="00360F9F" w14:paraId="6738D4D0" w14:textId="77777777" w:rsidTr="00911F6D">
        <w:trPr>
          <w:trHeight w:val="953"/>
          <w:jc w:val="center"/>
        </w:trPr>
        <w:tc>
          <w:tcPr>
            <w:tcW w:w="1781" w:type="dxa"/>
            <w:tcBorders>
              <w:top w:val="thinThickMediumGap" w:sz="24" w:space="0" w:color="auto"/>
              <w:left w:val="thinThickMediumGap" w:sz="24" w:space="0" w:color="auto"/>
              <w:bottom w:val="thinThickMediumGap" w:sz="24" w:space="0" w:color="auto"/>
            </w:tcBorders>
            <w:vAlign w:val="center"/>
          </w:tcPr>
          <w:p w14:paraId="1AFC0082" w14:textId="77777777" w:rsidR="0095389D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8:00-16:00</w:t>
            </w:r>
          </w:p>
        </w:tc>
        <w:tc>
          <w:tcPr>
            <w:tcW w:w="1842" w:type="dxa"/>
            <w:gridSpan w:val="2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50AC3A9D" w14:textId="77777777" w:rsidR="0095389D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6:00-14:00</w:t>
            </w:r>
          </w:p>
        </w:tc>
        <w:tc>
          <w:tcPr>
            <w:tcW w:w="1368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7A518C7F" w14:textId="77777777" w:rsidR="0095389D" w:rsidRPr="00917D6A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17D6A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4:00-12:30</w:t>
            </w:r>
          </w:p>
        </w:tc>
        <w:tc>
          <w:tcPr>
            <w:tcW w:w="1662" w:type="dxa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2587E0D2" w14:textId="77777777" w:rsidR="0095389D" w:rsidRPr="00360F9F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2:30-11</w:t>
            </w:r>
          </w:p>
        </w:tc>
        <w:tc>
          <w:tcPr>
            <w:tcW w:w="1662" w:type="dxa"/>
            <w:gridSpan w:val="2"/>
            <w:tcBorders>
              <w:top w:val="thinThickMediumGap" w:sz="24" w:space="0" w:color="auto"/>
              <w:bottom w:val="thinThickMediumGap" w:sz="24" w:space="0" w:color="auto"/>
            </w:tcBorders>
            <w:vAlign w:val="center"/>
          </w:tcPr>
          <w:p w14:paraId="68C8955A" w14:textId="77777777" w:rsidR="0095389D" w:rsidRPr="00360F9F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11-9:30</w:t>
            </w:r>
          </w:p>
        </w:tc>
        <w:tc>
          <w:tcPr>
            <w:tcW w:w="1667" w:type="dxa"/>
            <w:tcBorders>
              <w:top w:val="thinThickMediumGap" w:sz="24" w:space="0" w:color="auto"/>
              <w:bottom w:val="thinThickMediumGap" w:sz="24" w:space="0" w:color="auto"/>
              <w:right w:val="single" w:sz="8" w:space="0" w:color="auto"/>
            </w:tcBorders>
            <w:vAlign w:val="center"/>
          </w:tcPr>
          <w:p w14:paraId="72169F52" w14:textId="77777777" w:rsidR="0095389D" w:rsidRPr="00360F9F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9:30-8</w:t>
            </w:r>
          </w:p>
        </w:tc>
        <w:tc>
          <w:tcPr>
            <w:tcW w:w="1665" w:type="dxa"/>
            <w:tcBorders>
              <w:top w:val="thinThickMediumGap" w:sz="24" w:space="0" w:color="auto"/>
              <w:left w:val="single" w:sz="8" w:space="0" w:color="auto"/>
              <w:bottom w:val="thinThickMediumGap" w:sz="24" w:space="0" w:color="auto"/>
              <w:right w:val="thinThickMediumGap" w:sz="24" w:space="0" w:color="auto"/>
              <w:tr2bl w:val="single" w:sz="4" w:space="0" w:color="auto"/>
            </w:tcBorders>
            <w:vAlign w:val="center"/>
          </w:tcPr>
          <w:p w14:paraId="68EAEFC4" w14:textId="77777777" w:rsidR="0095389D" w:rsidRDefault="0095389D" w:rsidP="00911F6D">
            <w:pPr>
              <w:bidi/>
              <w:jc w:val="right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ساعت</w:t>
            </w:r>
          </w:p>
          <w:p w14:paraId="17FD3076" w14:textId="77777777" w:rsidR="0095389D" w:rsidRPr="00360F9F" w:rsidRDefault="0095389D" w:rsidP="00911F6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ایام هفته</w:t>
            </w:r>
          </w:p>
        </w:tc>
      </w:tr>
      <w:tr w:rsidR="0095389D" w:rsidRPr="00360F9F" w14:paraId="36D2ED19" w14:textId="77777777" w:rsidTr="00911F6D">
        <w:trPr>
          <w:trHeight w:val="530"/>
          <w:jc w:val="center"/>
        </w:trPr>
        <w:tc>
          <w:tcPr>
            <w:tcW w:w="1781" w:type="dxa"/>
            <w:tcBorders>
              <w:top w:val="thinThickMediumGap" w:sz="24" w:space="0" w:color="auto"/>
              <w:left w:val="thinThickMediumGap" w:sz="24" w:space="0" w:color="auto"/>
            </w:tcBorders>
            <w:vAlign w:val="center"/>
          </w:tcPr>
          <w:p w14:paraId="0A492760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1842" w:type="dxa"/>
            <w:gridSpan w:val="2"/>
            <w:tcBorders>
              <w:top w:val="thinThickMediumGap" w:sz="24" w:space="0" w:color="auto"/>
            </w:tcBorders>
            <w:vAlign w:val="center"/>
          </w:tcPr>
          <w:p w14:paraId="3378525C" w14:textId="7D5A27E6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95389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بهینه سازی در منابع آب </w:t>
            </w:r>
          </w:p>
        </w:tc>
        <w:tc>
          <w:tcPr>
            <w:tcW w:w="1368" w:type="dxa"/>
            <w:tcBorders>
              <w:top w:val="thinThickMediumGap" w:sz="24" w:space="0" w:color="auto"/>
            </w:tcBorders>
            <w:vAlign w:val="center"/>
          </w:tcPr>
          <w:p w14:paraId="29FC6E03" w14:textId="77777777" w:rsidR="0095389D" w:rsidRPr="007D5FBA" w:rsidRDefault="0095389D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2" w:type="dxa"/>
            <w:tcBorders>
              <w:top w:val="thinThickMediumGap" w:sz="24" w:space="0" w:color="auto"/>
            </w:tcBorders>
          </w:tcPr>
          <w:p w14:paraId="541533B8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464E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2" w:type="dxa"/>
            <w:gridSpan w:val="2"/>
            <w:tcBorders>
              <w:top w:val="thinThickMediumGap" w:sz="24" w:space="0" w:color="auto"/>
            </w:tcBorders>
          </w:tcPr>
          <w:p w14:paraId="4C6DF063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464E2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7" w:type="dxa"/>
            <w:tcBorders>
              <w:top w:val="thinThickMediumGap" w:sz="24" w:space="0" w:color="auto"/>
              <w:right w:val="single" w:sz="8" w:space="0" w:color="auto"/>
            </w:tcBorders>
          </w:tcPr>
          <w:p w14:paraId="30ABD7F0" w14:textId="6D4EC4C4" w:rsidR="0095389D" w:rsidRPr="000D35C5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95389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هیدرولوژی آب سطحی</w:t>
            </w:r>
            <w:r w:rsidRPr="0095389D">
              <w:rPr>
                <w:rFonts w:asciiTheme="majorBidi" w:hAnsiTheme="majorBidi" w:cs="B Nazanin"/>
                <w:sz w:val="24"/>
                <w:szCs w:val="24"/>
                <w:lang w:bidi="fa-IR"/>
              </w:rPr>
              <w:t xml:space="preserve"> </w:t>
            </w:r>
            <w:r w:rsidRPr="0095389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تکمیلی</w:t>
            </w:r>
          </w:p>
        </w:tc>
        <w:tc>
          <w:tcPr>
            <w:tcW w:w="1665" w:type="dxa"/>
            <w:vMerge w:val="restart"/>
            <w:tcBorders>
              <w:top w:val="thinThickMediumGap" w:sz="24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B87E116" w14:textId="77777777" w:rsidR="0095389D" w:rsidRPr="00360F9F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شنبه</w:t>
            </w:r>
          </w:p>
        </w:tc>
      </w:tr>
      <w:tr w:rsidR="0095389D" w:rsidRPr="00360F9F" w14:paraId="0F76D5ED" w14:textId="77777777" w:rsidTr="00911F6D">
        <w:trPr>
          <w:trHeight w:val="58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</w:tcPr>
          <w:p w14:paraId="54DEA555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42" w:type="dxa"/>
            <w:gridSpan w:val="2"/>
            <w:shd w:val="clear" w:color="auto" w:fill="D9D9D9" w:themeFill="background1" w:themeFillShade="D9"/>
          </w:tcPr>
          <w:p w14:paraId="7C799221" w14:textId="46D9D9D1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دکتری</w:t>
            </w: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5EE7FD8A" w14:textId="77777777" w:rsidR="0095389D" w:rsidRPr="007D5FBA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bidi="fa-IR"/>
              </w:rPr>
            </w:pPr>
          </w:p>
        </w:tc>
        <w:tc>
          <w:tcPr>
            <w:tcW w:w="1662" w:type="dxa"/>
            <w:shd w:val="clear" w:color="auto" w:fill="D9D9D9" w:themeFill="background1" w:themeFillShade="D9"/>
            <w:vAlign w:val="center"/>
          </w:tcPr>
          <w:p w14:paraId="04F67339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2" w:type="dxa"/>
            <w:gridSpan w:val="2"/>
            <w:shd w:val="clear" w:color="auto" w:fill="D9D9D9" w:themeFill="background1" w:themeFillShade="D9"/>
            <w:vAlign w:val="center"/>
          </w:tcPr>
          <w:p w14:paraId="7DAF0E3F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7" w:type="dxa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3FC27E19" w14:textId="2224DA96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236C5EA0" w14:textId="77777777" w:rsidR="0095389D" w:rsidRPr="00360F9F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5389D" w:rsidRPr="00360F9F" w14:paraId="1E06C395" w14:textId="77777777" w:rsidTr="00911F6D">
        <w:trPr>
          <w:trHeight w:val="521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vAlign w:val="center"/>
          </w:tcPr>
          <w:p w14:paraId="5CF9A89B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1842" w:type="dxa"/>
            <w:gridSpan w:val="2"/>
          </w:tcPr>
          <w:p w14:paraId="70C63565" w14:textId="7FADBBE8" w:rsidR="0095389D" w:rsidRPr="0095389D" w:rsidRDefault="0095389D" w:rsidP="0095389D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95389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سمینار و روش تحقیق</w:t>
            </w:r>
          </w:p>
        </w:tc>
        <w:tc>
          <w:tcPr>
            <w:tcW w:w="1368" w:type="dxa"/>
            <w:vAlign w:val="center"/>
          </w:tcPr>
          <w:p w14:paraId="7EFB63E4" w14:textId="77777777" w:rsidR="0095389D" w:rsidRPr="007D5FBA" w:rsidRDefault="0095389D" w:rsidP="00911F6D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2" w:type="dxa"/>
          </w:tcPr>
          <w:p w14:paraId="0D3419F1" w14:textId="49C3320A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031F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2" w:type="dxa"/>
            <w:gridSpan w:val="2"/>
          </w:tcPr>
          <w:p w14:paraId="22D3EC9F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031F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7" w:type="dxa"/>
            <w:tcBorders>
              <w:right w:val="single" w:sz="8" w:space="0" w:color="auto"/>
            </w:tcBorders>
          </w:tcPr>
          <w:p w14:paraId="372960D6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B031F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974B9BF" w14:textId="77777777" w:rsidR="0095389D" w:rsidRPr="00360F9F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یکشنبه</w:t>
            </w:r>
          </w:p>
        </w:tc>
      </w:tr>
      <w:tr w:rsidR="0095389D" w:rsidRPr="00360F9F" w14:paraId="2AD51B49" w14:textId="77777777" w:rsidTr="00911F6D">
        <w:trPr>
          <w:trHeight w:val="58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0489F3E3" w14:textId="77777777" w:rsidR="0095389D" w:rsidRPr="00917D6A" w:rsidRDefault="0095389D" w:rsidP="00911F6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</w:tc>
        <w:tc>
          <w:tcPr>
            <w:tcW w:w="1842" w:type="dxa"/>
            <w:gridSpan w:val="2"/>
            <w:shd w:val="clear" w:color="auto" w:fill="D9D9D9" w:themeFill="background1" w:themeFillShade="D9"/>
            <w:vAlign w:val="center"/>
          </w:tcPr>
          <w:p w14:paraId="3B5E0D41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کارشناسی ارشد</w:t>
            </w: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222F3C86" w14:textId="77777777" w:rsidR="0095389D" w:rsidRPr="007D5FBA" w:rsidRDefault="0095389D" w:rsidP="00911F6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2" w:type="dxa"/>
            <w:shd w:val="clear" w:color="auto" w:fill="D9D9D9" w:themeFill="background1" w:themeFillShade="D9"/>
            <w:vAlign w:val="center"/>
          </w:tcPr>
          <w:p w14:paraId="0931A638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2" w:type="dxa"/>
            <w:gridSpan w:val="2"/>
            <w:shd w:val="clear" w:color="auto" w:fill="D9D9D9" w:themeFill="background1" w:themeFillShade="D9"/>
            <w:vAlign w:val="center"/>
          </w:tcPr>
          <w:p w14:paraId="50C25509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7" w:type="dxa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A4517EE" w14:textId="77777777" w:rsidR="0095389D" w:rsidRPr="007665D3" w:rsidRDefault="0095389D" w:rsidP="00911F6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57B3E13F" w14:textId="77777777" w:rsidR="0095389D" w:rsidRPr="00360F9F" w:rsidRDefault="0095389D" w:rsidP="00911F6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5389D" w:rsidRPr="00360F9F" w14:paraId="28E9D9A3" w14:textId="77777777" w:rsidTr="00A62A83">
        <w:trPr>
          <w:trHeight w:val="829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vAlign w:val="center"/>
          </w:tcPr>
          <w:p w14:paraId="4C847A7D" w14:textId="0031D830" w:rsidR="0095389D" w:rsidRPr="0095389D" w:rsidRDefault="0095389D" w:rsidP="0095389D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rtl/>
                <w:lang w:bidi="fa-IR"/>
              </w:rPr>
            </w:pPr>
            <w:r w:rsidRPr="0095389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آشنايي با نرم افزار تخصصي</w:t>
            </w:r>
          </w:p>
        </w:tc>
        <w:tc>
          <w:tcPr>
            <w:tcW w:w="1842" w:type="dxa"/>
            <w:gridSpan w:val="2"/>
          </w:tcPr>
          <w:p w14:paraId="115BE561" w14:textId="40287951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 w:rsidRPr="00B031F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368" w:type="dxa"/>
            <w:vAlign w:val="center"/>
          </w:tcPr>
          <w:p w14:paraId="0D7B7729" w14:textId="4AB5CA0D" w:rsidR="0095389D" w:rsidRPr="0095389D" w:rsidRDefault="0095389D" w:rsidP="0095389D">
            <w:pPr>
              <w:bidi/>
              <w:jc w:val="center"/>
              <w:rPr>
                <w:rFonts w:cs="B Zar"/>
                <w:b/>
                <w:bCs/>
                <w:sz w:val="24"/>
                <w:szCs w:val="24"/>
                <w:lang w:bidi="fa-IR"/>
              </w:rPr>
            </w:pPr>
            <w:r w:rsidRPr="0095389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فاظت آب وخاک عملی</w:t>
            </w:r>
          </w:p>
        </w:tc>
        <w:tc>
          <w:tcPr>
            <w:tcW w:w="1662" w:type="dxa"/>
          </w:tcPr>
          <w:p w14:paraId="549706DB" w14:textId="266B899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 مهندسی آب</w:t>
            </w:r>
          </w:p>
        </w:tc>
        <w:tc>
          <w:tcPr>
            <w:tcW w:w="1662" w:type="dxa"/>
            <w:gridSpan w:val="2"/>
          </w:tcPr>
          <w:p w14:paraId="40EEEAC8" w14:textId="1134E1A5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ضور در گروه مهندسی آب</w:t>
            </w:r>
          </w:p>
        </w:tc>
        <w:tc>
          <w:tcPr>
            <w:tcW w:w="1667" w:type="dxa"/>
            <w:tcBorders>
              <w:right w:val="single" w:sz="8" w:space="0" w:color="auto"/>
            </w:tcBorders>
            <w:vAlign w:val="center"/>
          </w:tcPr>
          <w:p w14:paraId="28B1D1BA" w14:textId="733202F1" w:rsidR="0095389D" w:rsidRPr="00651B97" w:rsidRDefault="0095389D" w:rsidP="0095389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95389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حفاظت آب و خاک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48C78298" w14:textId="77777777" w:rsidR="0095389D" w:rsidRPr="00360F9F" w:rsidRDefault="0095389D" w:rsidP="0095389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دوشنبه</w:t>
            </w:r>
          </w:p>
        </w:tc>
      </w:tr>
      <w:tr w:rsidR="0095389D" w:rsidRPr="00360F9F" w14:paraId="128A8C98" w14:textId="77777777" w:rsidTr="00911F6D">
        <w:trPr>
          <w:trHeight w:val="169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shd w:val="clear" w:color="auto" w:fill="D9D9D9" w:themeFill="background1" w:themeFillShade="D9"/>
            <w:vAlign w:val="center"/>
          </w:tcPr>
          <w:p w14:paraId="2E4F0294" w14:textId="0DC6E99D" w:rsidR="0095389D" w:rsidRPr="00917D6A" w:rsidRDefault="0095389D" w:rsidP="0095389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کارشناسی</w:t>
            </w:r>
          </w:p>
        </w:tc>
        <w:tc>
          <w:tcPr>
            <w:tcW w:w="1842" w:type="dxa"/>
            <w:gridSpan w:val="2"/>
            <w:shd w:val="clear" w:color="auto" w:fill="D9D9D9" w:themeFill="background1" w:themeFillShade="D9"/>
            <w:vAlign w:val="center"/>
          </w:tcPr>
          <w:p w14:paraId="2822C2BB" w14:textId="77777777" w:rsidR="0095389D" w:rsidRPr="00B12BAA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68" w:type="dxa"/>
            <w:shd w:val="clear" w:color="auto" w:fill="D9D9D9" w:themeFill="background1" w:themeFillShade="D9"/>
            <w:vAlign w:val="center"/>
          </w:tcPr>
          <w:p w14:paraId="5895470A" w14:textId="77777777" w:rsidR="0095389D" w:rsidRPr="007D5FBA" w:rsidRDefault="0095389D" w:rsidP="0095389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</w:p>
        </w:tc>
        <w:tc>
          <w:tcPr>
            <w:tcW w:w="1662" w:type="dxa"/>
            <w:shd w:val="clear" w:color="auto" w:fill="D9D9D9" w:themeFill="background1" w:themeFillShade="D9"/>
          </w:tcPr>
          <w:p w14:paraId="71D332EE" w14:textId="77777777" w:rsidR="0095389D" w:rsidRPr="00B12BAA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2" w:type="dxa"/>
            <w:gridSpan w:val="2"/>
            <w:shd w:val="clear" w:color="auto" w:fill="D9D9D9" w:themeFill="background1" w:themeFillShade="D9"/>
          </w:tcPr>
          <w:p w14:paraId="4E55CEAB" w14:textId="612EED1D" w:rsidR="0095389D" w:rsidRPr="00B12BAA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7" w:type="dxa"/>
            <w:tcBorders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CE659DA" w14:textId="390878DE" w:rsidR="0095389D" w:rsidRPr="00917D6A" w:rsidRDefault="0095389D" w:rsidP="0095389D">
            <w:pPr>
              <w:bidi/>
              <w:jc w:val="center"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کارشناسی</w:t>
            </w: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3C11D0F8" w14:textId="77777777" w:rsidR="0095389D" w:rsidRPr="00360F9F" w:rsidRDefault="0095389D" w:rsidP="0095389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5389D" w:rsidRPr="00360F9F" w14:paraId="0F8A7D8D" w14:textId="77777777" w:rsidTr="00657C84">
        <w:trPr>
          <w:trHeight w:val="829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vAlign w:val="center"/>
          </w:tcPr>
          <w:p w14:paraId="6840562B" w14:textId="30AD24F1" w:rsidR="0095389D" w:rsidRPr="0095389D" w:rsidRDefault="0095389D" w:rsidP="0095389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5389D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آشنايي با نرم افزار تخصصي</w:t>
            </w:r>
          </w:p>
        </w:tc>
        <w:tc>
          <w:tcPr>
            <w:tcW w:w="1842" w:type="dxa"/>
            <w:gridSpan w:val="2"/>
            <w:vAlign w:val="center"/>
          </w:tcPr>
          <w:p w14:paraId="07369D3F" w14:textId="343B175A" w:rsidR="0095389D" w:rsidRPr="0095389D" w:rsidRDefault="0095389D" w:rsidP="0095389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B031F8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368" w:type="dxa"/>
            <w:vAlign w:val="center"/>
          </w:tcPr>
          <w:p w14:paraId="553B2365" w14:textId="77777777" w:rsidR="0095389D" w:rsidRPr="007D5FBA" w:rsidRDefault="0095389D" w:rsidP="0095389D">
            <w:pPr>
              <w:bidi/>
              <w:jc w:val="center"/>
              <w:rPr>
                <w:rFonts w:asciiTheme="majorBidi" w:hAnsiTheme="majorBidi" w:cs="B Nazanin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2" w:type="dxa"/>
          </w:tcPr>
          <w:p w14:paraId="58C9CBA8" w14:textId="7029093A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95389D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اقتصاد مهندسی</w:t>
            </w:r>
          </w:p>
        </w:tc>
        <w:tc>
          <w:tcPr>
            <w:tcW w:w="1662" w:type="dxa"/>
            <w:gridSpan w:val="2"/>
          </w:tcPr>
          <w:p w14:paraId="5096D06F" w14:textId="0812CA55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99456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7" w:type="dxa"/>
            <w:tcBorders>
              <w:right w:val="single" w:sz="8" w:space="0" w:color="auto"/>
            </w:tcBorders>
          </w:tcPr>
          <w:p w14:paraId="44C71B73" w14:textId="27254FDC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994567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2574DE8D" w14:textId="77777777" w:rsidR="0095389D" w:rsidRPr="00360F9F" w:rsidRDefault="0095389D" w:rsidP="0095389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سه‌شنبه</w:t>
            </w:r>
          </w:p>
        </w:tc>
      </w:tr>
      <w:tr w:rsidR="0095389D" w:rsidRPr="00360F9F" w14:paraId="7EAE1350" w14:textId="77777777" w:rsidTr="00911F6D">
        <w:trPr>
          <w:trHeight w:val="145"/>
          <w:jc w:val="center"/>
        </w:trPr>
        <w:tc>
          <w:tcPr>
            <w:tcW w:w="1788" w:type="dxa"/>
            <w:gridSpan w:val="2"/>
            <w:tcBorders>
              <w:left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FF31C9" w14:textId="259C6974" w:rsidR="0095389D" w:rsidRPr="0095389D" w:rsidRDefault="0095389D" w:rsidP="0095389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کارشناسی</w:t>
            </w:r>
          </w:p>
        </w:tc>
        <w:tc>
          <w:tcPr>
            <w:tcW w:w="18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25C243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68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9A60CD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8077DA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56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82EF2B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7" w:type="dxa"/>
            <w:tcBorders>
              <w:left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C1DF998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vMerge/>
            <w:tcBorders>
              <w:left w:val="single" w:sz="8" w:space="0" w:color="auto"/>
              <w:bottom w:val="single" w:sz="8" w:space="0" w:color="auto"/>
              <w:right w:val="thinThickMediumGap" w:sz="24" w:space="0" w:color="auto"/>
            </w:tcBorders>
            <w:vAlign w:val="center"/>
          </w:tcPr>
          <w:p w14:paraId="04FD262C" w14:textId="77777777" w:rsidR="0095389D" w:rsidRPr="00360F9F" w:rsidRDefault="0095389D" w:rsidP="0095389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5389D" w:rsidRPr="00360F9F" w14:paraId="0BF5747A" w14:textId="77777777" w:rsidTr="00911F6D">
        <w:trPr>
          <w:trHeight w:val="829"/>
          <w:jc w:val="center"/>
        </w:trPr>
        <w:tc>
          <w:tcPr>
            <w:tcW w:w="1781" w:type="dxa"/>
            <w:tcBorders>
              <w:left w:val="thinThickMediumGap" w:sz="24" w:space="0" w:color="auto"/>
            </w:tcBorders>
            <w:vAlign w:val="center"/>
          </w:tcPr>
          <w:p w14:paraId="7727E024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-</w:t>
            </w:r>
          </w:p>
        </w:tc>
        <w:tc>
          <w:tcPr>
            <w:tcW w:w="1842" w:type="dxa"/>
            <w:gridSpan w:val="2"/>
            <w:vAlign w:val="center"/>
          </w:tcPr>
          <w:p w14:paraId="4FCEBD7D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368" w:type="dxa"/>
            <w:vAlign w:val="center"/>
          </w:tcPr>
          <w:p w14:paraId="49483A5A" w14:textId="77777777" w:rsidR="0095389D" w:rsidRPr="007D5FBA" w:rsidRDefault="0095389D" w:rsidP="0095389D">
            <w:pPr>
              <w:bidi/>
              <w:jc w:val="center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>نماز و نهار</w:t>
            </w:r>
          </w:p>
        </w:tc>
        <w:tc>
          <w:tcPr>
            <w:tcW w:w="1662" w:type="dxa"/>
          </w:tcPr>
          <w:p w14:paraId="72F375A5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0F3E6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2" w:type="dxa"/>
            <w:gridSpan w:val="2"/>
          </w:tcPr>
          <w:p w14:paraId="00F52AD0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0F3E6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7" w:type="dxa"/>
            <w:tcBorders>
              <w:right w:val="single" w:sz="8" w:space="0" w:color="auto"/>
            </w:tcBorders>
          </w:tcPr>
          <w:p w14:paraId="58782861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 w:rsidRPr="000F3E6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پژوهشکده مطالعات دریاچه ارومیه</w:t>
            </w:r>
          </w:p>
        </w:tc>
        <w:tc>
          <w:tcPr>
            <w:tcW w:w="1665" w:type="dxa"/>
            <w:vMerge w:val="restart"/>
            <w:tcBorders>
              <w:top w:val="single" w:sz="8" w:space="0" w:color="auto"/>
              <w:left w:val="single" w:sz="8" w:space="0" w:color="auto"/>
              <w:right w:val="thinThickMediumGap" w:sz="24" w:space="0" w:color="auto"/>
            </w:tcBorders>
            <w:vAlign w:val="center"/>
          </w:tcPr>
          <w:p w14:paraId="14B201A3" w14:textId="77777777" w:rsidR="0095389D" w:rsidRPr="00360F9F" w:rsidRDefault="0095389D" w:rsidP="0095389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lang w:bidi="fa-IR"/>
              </w:rPr>
            </w:pPr>
            <w:r w:rsidRPr="00360F9F"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  <w:t>چهارشنبه</w:t>
            </w:r>
          </w:p>
        </w:tc>
      </w:tr>
      <w:tr w:rsidR="0095389D" w:rsidRPr="00360F9F" w14:paraId="0262BF9D" w14:textId="77777777" w:rsidTr="00911F6D">
        <w:trPr>
          <w:trHeight w:val="274"/>
          <w:jc w:val="center"/>
        </w:trPr>
        <w:tc>
          <w:tcPr>
            <w:tcW w:w="1788" w:type="dxa"/>
            <w:gridSpan w:val="2"/>
            <w:tcBorders>
              <w:left w:val="thinThickMediumGap" w:sz="2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8230E1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835" w:type="dxa"/>
            <w:tcBorders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9A094C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368" w:type="dxa"/>
            <w:tcBorders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636F1E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8" w:type="dxa"/>
            <w:gridSpan w:val="2"/>
            <w:tcBorders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AAA8D1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56" w:type="dxa"/>
            <w:tcBorders>
              <w:left w:val="single" w:sz="4" w:space="0" w:color="auto"/>
              <w:bottom w:val="thinThickMediumGap" w:sz="2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1B2860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7" w:type="dxa"/>
            <w:tcBorders>
              <w:left w:val="single" w:sz="4" w:space="0" w:color="auto"/>
              <w:bottom w:val="thinThickMediumGap" w:sz="2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02E8CB89" w14:textId="77777777" w:rsidR="0095389D" w:rsidRPr="007665D3" w:rsidRDefault="0095389D" w:rsidP="0095389D">
            <w:pPr>
              <w:bidi/>
              <w:jc w:val="center"/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665" w:type="dxa"/>
            <w:vMerge/>
            <w:tcBorders>
              <w:left w:val="single" w:sz="8" w:space="0" w:color="auto"/>
              <w:bottom w:val="thinThickMediumGap" w:sz="24" w:space="0" w:color="auto"/>
              <w:right w:val="thinThickMediumGap" w:sz="24" w:space="0" w:color="auto"/>
            </w:tcBorders>
            <w:vAlign w:val="center"/>
          </w:tcPr>
          <w:p w14:paraId="37D50662" w14:textId="77777777" w:rsidR="0095389D" w:rsidRPr="00360F9F" w:rsidRDefault="0095389D" w:rsidP="0095389D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14:paraId="215DA4A2" w14:textId="4B9AF910" w:rsidR="0095389D" w:rsidRPr="00B12BAA" w:rsidRDefault="0095389D" w:rsidP="0095389D">
      <w:pPr>
        <w:pStyle w:val="ListParagraph"/>
        <w:tabs>
          <w:tab w:val="left" w:pos="12676"/>
        </w:tabs>
        <w:bidi/>
        <w:jc w:val="right"/>
        <w:rPr>
          <w:rFonts w:cs="B Nazanin"/>
          <w:i/>
          <w:iCs/>
          <w:sz w:val="24"/>
          <w:szCs w:val="24"/>
          <w:lang w:bidi="fa-IR"/>
        </w:rPr>
      </w:pPr>
      <w:r w:rsidRPr="00B12BAA">
        <w:rPr>
          <w:noProof/>
        </w:rPr>
        <w:drawing>
          <wp:anchor distT="0" distB="0" distL="114300" distR="114300" simplePos="0" relativeHeight="251666432" behindDoc="0" locked="0" layoutInCell="1" allowOverlap="1" wp14:anchorId="257D5259" wp14:editId="53CCE2B8">
            <wp:simplePos x="0" y="0"/>
            <wp:positionH relativeFrom="column">
              <wp:posOffset>495935</wp:posOffset>
            </wp:positionH>
            <wp:positionV relativeFrom="paragraph">
              <wp:posOffset>14877</wp:posOffset>
            </wp:positionV>
            <wp:extent cx="140970" cy="17907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86" t="42329" r="21493" b="53787"/>
                    <a:stretch/>
                  </pic:blipFill>
                  <pic:spPr bwMode="auto">
                    <a:xfrm>
                      <a:off x="0" y="0"/>
                      <a:ext cx="140970" cy="179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12BAA">
        <w:rPr>
          <w:rFonts w:cs="B Nazanin"/>
          <w:i/>
          <w:iCs/>
          <w:sz w:val="24"/>
          <w:szCs w:val="24"/>
          <w:lang w:bidi="fa-IR"/>
        </w:rPr>
        <w:t xml:space="preserve">  </w:t>
      </w:r>
      <w:hyperlink r:id="rId12" w:history="1">
        <w:r w:rsidRPr="00043D52">
          <w:rPr>
            <w:rStyle w:val="Hyperlink"/>
            <w:rFonts w:cs="B Nazanin"/>
            <w:i/>
            <w:iCs/>
            <w:sz w:val="24"/>
            <w:szCs w:val="24"/>
            <w:lang w:bidi="fa-IR"/>
          </w:rPr>
          <w:t>b.hesari@urmia.ac.ir</w:t>
        </w:r>
      </w:hyperlink>
    </w:p>
    <w:p w14:paraId="20818FFB" w14:textId="77777777" w:rsidR="0095389D" w:rsidRDefault="0095389D" w:rsidP="0095389D">
      <w:pPr>
        <w:tabs>
          <w:tab w:val="left" w:pos="2580"/>
        </w:tabs>
        <w:rPr>
          <w:rtl/>
          <w:lang w:bidi="fa-IR"/>
        </w:rPr>
      </w:pPr>
    </w:p>
    <w:p w14:paraId="1BF10329" w14:textId="0812F6A4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5A8CB4A3" w14:textId="62FAC0DB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8C58420" w14:textId="5C6A8F0C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7EFEADE0" w14:textId="0B616782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32CCA6E4" w14:textId="702B494C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7A7EBF5" w14:textId="1013FFE1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6A4C2776" w14:textId="0692DA13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AC4B636" w14:textId="778F0F01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63F8DF4" w14:textId="0F359565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15B10FAC" w14:textId="44B2F401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20479EE2" w14:textId="76A719BE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03937F78" w14:textId="4C8DD25E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77CC4DB1" w14:textId="73CD6E91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2B17A6D7" w14:textId="45684AD1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D0AFD0E" w14:textId="399AE6B7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0691D227" w14:textId="2337C337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2D48CC6E" w14:textId="5CD75B52" w:rsidR="00B26DED" w:rsidRDefault="00B26DED" w:rsidP="00B12BAA">
      <w:pPr>
        <w:tabs>
          <w:tab w:val="left" w:pos="2580"/>
        </w:tabs>
        <w:rPr>
          <w:rtl/>
          <w:lang w:bidi="fa-IR"/>
        </w:rPr>
      </w:pPr>
    </w:p>
    <w:p w14:paraId="4CD73DF1" w14:textId="77777777" w:rsidR="00B26DED" w:rsidRDefault="00B26DED" w:rsidP="00B12BAA">
      <w:pPr>
        <w:tabs>
          <w:tab w:val="left" w:pos="2580"/>
        </w:tabs>
        <w:rPr>
          <w:lang w:bidi="fa-IR"/>
        </w:rPr>
      </w:pPr>
    </w:p>
    <w:p w14:paraId="4C486BBA" w14:textId="115989CD" w:rsidR="00B12BAA" w:rsidRDefault="00B12BAA" w:rsidP="00B12BAA">
      <w:pPr>
        <w:rPr>
          <w:lang w:bidi="fa-IR"/>
        </w:rPr>
      </w:pPr>
    </w:p>
    <w:p w14:paraId="33083F09" w14:textId="28C8650B" w:rsidR="00B12BAA" w:rsidRPr="00B12BAA" w:rsidRDefault="00B12BAA" w:rsidP="00B12BAA">
      <w:pPr>
        <w:tabs>
          <w:tab w:val="left" w:pos="2568"/>
        </w:tabs>
        <w:rPr>
          <w:lang w:bidi="fa-IR"/>
        </w:rPr>
      </w:pPr>
      <w:r>
        <w:rPr>
          <w:lang w:bidi="fa-IR"/>
        </w:rPr>
        <w:tab/>
      </w:r>
    </w:p>
    <w:sectPr w:rsidR="00B12BAA" w:rsidRPr="00B12BAA" w:rsidSect="005F004E">
      <w:pgSz w:w="15840" w:h="12240" w:orient="landscape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BA02F9" w14:textId="77777777" w:rsidR="005B6079" w:rsidRDefault="005B6079" w:rsidP="00643A41">
      <w:pPr>
        <w:spacing w:after="0" w:line="240" w:lineRule="auto"/>
      </w:pPr>
      <w:r>
        <w:separator/>
      </w:r>
    </w:p>
  </w:endnote>
  <w:endnote w:type="continuationSeparator" w:id="0">
    <w:p w14:paraId="140500F3" w14:textId="77777777" w:rsidR="005B6079" w:rsidRDefault="005B6079" w:rsidP="00643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Husseini">
    <w:altName w:val="Times New Roman"/>
    <w:panose1 w:val="00000000000000000000"/>
    <w:charset w:val="B2"/>
    <w:family w:val="auto"/>
    <w:pitch w:val="variable"/>
    <w:sig w:usb0="00002000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6689D5" w14:textId="77777777" w:rsidR="005B6079" w:rsidRDefault="005B6079" w:rsidP="00643A41">
      <w:pPr>
        <w:spacing w:after="0" w:line="240" w:lineRule="auto"/>
      </w:pPr>
      <w:r>
        <w:separator/>
      </w:r>
    </w:p>
  </w:footnote>
  <w:footnote w:type="continuationSeparator" w:id="0">
    <w:p w14:paraId="72D073F2" w14:textId="77777777" w:rsidR="005B6079" w:rsidRDefault="005B6079" w:rsidP="00643A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8042F"/>
    <w:multiLevelType w:val="multilevel"/>
    <w:tmpl w:val="6DAA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CB097F"/>
    <w:multiLevelType w:val="multilevel"/>
    <w:tmpl w:val="E6AA8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9F6A8A"/>
    <w:multiLevelType w:val="multilevel"/>
    <w:tmpl w:val="E59C1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210DB3"/>
    <w:multiLevelType w:val="multilevel"/>
    <w:tmpl w:val="A2EA7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307598"/>
    <w:multiLevelType w:val="multilevel"/>
    <w:tmpl w:val="27A07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180533"/>
    <w:multiLevelType w:val="hybridMultilevel"/>
    <w:tmpl w:val="15280C84"/>
    <w:lvl w:ilvl="0" w:tplc="14F8D27A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C5474"/>
    <w:multiLevelType w:val="hybridMultilevel"/>
    <w:tmpl w:val="5E484646"/>
    <w:lvl w:ilvl="0" w:tplc="F4B67EC8">
      <w:numFmt w:val="bullet"/>
      <w:lvlText w:val=""/>
      <w:lvlJc w:val="left"/>
      <w:pPr>
        <w:ind w:left="12165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28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3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0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925" w:hanging="360"/>
      </w:pPr>
      <w:rPr>
        <w:rFonts w:ascii="Wingdings" w:hAnsi="Wingdings" w:hint="default"/>
      </w:rPr>
    </w:lvl>
  </w:abstractNum>
  <w:abstractNum w:abstractNumId="7" w15:restartNumberingAfterBreak="0">
    <w:nsid w:val="73782607"/>
    <w:multiLevelType w:val="multilevel"/>
    <w:tmpl w:val="09263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A6E1930"/>
    <w:multiLevelType w:val="multilevel"/>
    <w:tmpl w:val="E602A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zACYWMTS0tLJR2l4NTi4sz8PJACw1oAbsjPPCwAAAA="/>
  </w:docVars>
  <w:rsids>
    <w:rsidRoot w:val="00643A41"/>
    <w:rsid w:val="00015F83"/>
    <w:rsid w:val="00042262"/>
    <w:rsid w:val="0005729C"/>
    <w:rsid w:val="00067973"/>
    <w:rsid w:val="00071E0E"/>
    <w:rsid w:val="000C57BB"/>
    <w:rsid w:val="000D5AF2"/>
    <w:rsid w:val="000E25C0"/>
    <w:rsid w:val="000E5C76"/>
    <w:rsid w:val="0016496B"/>
    <w:rsid w:val="001A6273"/>
    <w:rsid w:val="001D0B05"/>
    <w:rsid w:val="001E1DE5"/>
    <w:rsid w:val="00263BF3"/>
    <w:rsid w:val="00266E48"/>
    <w:rsid w:val="00286133"/>
    <w:rsid w:val="00286650"/>
    <w:rsid w:val="002C157A"/>
    <w:rsid w:val="002F7082"/>
    <w:rsid w:val="003019A8"/>
    <w:rsid w:val="003227A6"/>
    <w:rsid w:val="00334415"/>
    <w:rsid w:val="00351947"/>
    <w:rsid w:val="0035649A"/>
    <w:rsid w:val="00356BAF"/>
    <w:rsid w:val="00360F9F"/>
    <w:rsid w:val="0038264C"/>
    <w:rsid w:val="00384FB1"/>
    <w:rsid w:val="003871A3"/>
    <w:rsid w:val="00391AED"/>
    <w:rsid w:val="003D3497"/>
    <w:rsid w:val="003D4FE1"/>
    <w:rsid w:val="003E56B7"/>
    <w:rsid w:val="004434AA"/>
    <w:rsid w:val="00451ED8"/>
    <w:rsid w:val="004C1E9A"/>
    <w:rsid w:val="004D183F"/>
    <w:rsid w:val="004F5D53"/>
    <w:rsid w:val="00536ACD"/>
    <w:rsid w:val="0054624E"/>
    <w:rsid w:val="0056072D"/>
    <w:rsid w:val="00564962"/>
    <w:rsid w:val="005B6079"/>
    <w:rsid w:val="005F004E"/>
    <w:rsid w:val="00602EF4"/>
    <w:rsid w:val="00643A41"/>
    <w:rsid w:val="00651B97"/>
    <w:rsid w:val="006947EB"/>
    <w:rsid w:val="00696B0E"/>
    <w:rsid w:val="006A5DD8"/>
    <w:rsid w:val="006B1959"/>
    <w:rsid w:val="006D1423"/>
    <w:rsid w:val="006D7DAA"/>
    <w:rsid w:val="006F3E1E"/>
    <w:rsid w:val="007615A8"/>
    <w:rsid w:val="007632E2"/>
    <w:rsid w:val="007665D3"/>
    <w:rsid w:val="007A01C8"/>
    <w:rsid w:val="007A6D75"/>
    <w:rsid w:val="007B40BA"/>
    <w:rsid w:val="007D5FBA"/>
    <w:rsid w:val="00802A60"/>
    <w:rsid w:val="008219A0"/>
    <w:rsid w:val="00871A11"/>
    <w:rsid w:val="00897716"/>
    <w:rsid w:val="008B4A9E"/>
    <w:rsid w:val="008B4AA8"/>
    <w:rsid w:val="008C7372"/>
    <w:rsid w:val="008D216F"/>
    <w:rsid w:val="00917D6A"/>
    <w:rsid w:val="0095389D"/>
    <w:rsid w:val="00953ED8"/>
    <w:rsid w:val="00957424"/>
    <w:rsid w:val="0096667A"/>
    <w:rsid w:val="00987275"/>
    <w:rsid w:val="009B3440"/>
    <w:rsid w:val="00A01906"/>
    <w:rsid w:val="00A13161"/>
    <w:rsid w:val="00A27EA0"/>
    <w:rsid w:val="00A315F8"/>
    <w:rsid w:val="00A3753C"/>
    <w:rsid w:val="00B12BAA"/>
    <w:rsid w:val="00B23CAB"/>
    <w:rsid w:val="00B26DED"/>
    <w:rsid w:val="00B82D5E"/>
    <w:rsid w:val="00C011B9"/>
    <w:rsid w:val="00C07B30"/>
    <w:rsid w:val="00C10925"/>
    <w:rsid w:val="00C17FE3"/>
    <w:rsid w:val="00C2523B"/>
    <w:rsid w:val="00C25D20"/>
    <w:rsid w:val="00C60CC2"/>
    <w:rsid w:val="00CC027C"/>
    <w:rsid w:val="00D00E28"/>
    <w:rsid w:val="00D12053"/>
    <w:rsid w:val="00D13F9B"/>
    <w:rsid w:val="00DB4990"/>
    <w:rsid w:val="00DD4E52"/>
    <w:rsid w:val="00DD60D9"/>
    <w:rsid w:val="00EE2A4C"/>
    <w:rsid w:val="00F007A3"/>
    <w:rsid w:val="00FC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1E131"/>
  <w15:chartTrackingRefBased/>
  <w15:docId w15:val="{142A5C33-2645-49BD-B157-67D241A8B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389D"/>
  </w:style>
  <w:style w:type="paragraph" w:styleId="Heading4">
    <w:name w:val="heading 4"/>
    <w:basedOn w:val="Normal"/>
    <w:link w:val="Heading4Char"/>
    <w:uiPriority w:val="9"/>
    <w:qFormat/>
    <w:rsid w:val="004434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43A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A41"/>
  </w:style>
  <w:style w:type="paragraph" w:styleId="Footer">
    <w:name w:val="footer"/>
    <w:basedOn w:val="Normal"/>
    <w:link w:val="FooterChar"/>
    <w:uiPriority w:val="99"/>
    <w:unhideWhenUsed/>
    <w:rsid w:val="00643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A41"/>
  </w:style>
  <w:style w:type="paragraph" w:styleId="NoSpacing">
    <w:name w:val="No Spacing"/>
    <w:uiPriority w:val="1"/>
    <w:qFormat/>
    <w:rsid w:val="00D1205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4434A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3519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194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12B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6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verdinejad@urmia.ac.i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b.hesari@urmia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.haghdoost@urmia.ac.ir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k.zeynalzadeh@urmia.ac.i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.behmanesh@urmia.ac.i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455</Words>
  <Characters>829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</dc:creator>
  <cp:keywords/>
  <dc:description/>
  <cp:lastModifiedBy>Vice president of ed</cp:lastModifiedBy>
  <cp:revision>2</cp:revision>
  <dcterms:created xsi:type="dcterms:W3CDTF">2023-03-11T10:24:00Z</dcterms:created>
  <dcterms:modified xsi:type="dcterms:W3CDTF">2023-03-11T10:24:00Z</dcterms:modified>
</cp:coreProperties>
</file>